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9EEBD" w14:textId="0A39F58C" w:rsidR="00167657" w:rsidRDefault="00167657" w:rsidP="00826C0F">
      <w:pPr>
        <w:spacing w:after="0" w:line="360" w:lineRule="auto"/>
        <w:ind w:right="-20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</w:t>
      </w:r>
      <w:r w:rsidR="006513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</w:t>
      </w:r>
      <w:r w:rsidR="002E6E26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8"/>
          <w:szCs w:val="28"/>
        </w:rPr>
        <w:t>D</w:t>
      </w:r>
      <w:r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>ate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660A57">
        <w:rPr>
          <w:rFonts w:ascii="Times New Roman" w:hAnsi="Times New Roman" w:cs="Times New Roman"/>
          <w:sz w:val="24"/>
          <w:szCs w:val="24"/>
        </w:rPr>
        <w:t>18</w:t>
      </w:r>
      <w:r w:rsidRPr="003D6041">
        <w:rPr>
          <w:rFonts w:ascii="Times New Roman" w:hAnsi="Times New Roman" w:cs="Times New Roman"/>
          <w:sz w:val="24"/>
          <w:szCs w:val="24"/>
        </w:rPr>
        <w:t>/</w:t>
      </w:r>
      <w:r w:rsidR="00C801DB">
        <w:rPr>
          <w:rFonts w:ascii="Times New Roman" w:hAnsi="Times New Roman" w:cs="Times New Roman"/>
          <w:sz w:val="24"/>
          <w:szCs w:val="24"/>
        </w:rPr>
        <w:t>01</w:t>
      </w:r>
      <w:r w:rsidRPr="003D6041">
        <w:rPr>
          <w:rFonts w:ascii="Times New Roman" w:hAnsi="Times New Roman" w:cs="Times New Roman"/>
          <w:sz w:val="24"/>
          <w:szCs w:val="24"/>
        </w:rPr>
        <w:t>/20</w:t>
      </w:r>
      <w:r w:rsidR="00A84B66">
        <w:rPr>
          <w:rFonts w:ascii="Times New Roman" w:hAnsi="Times New Roman" w:cs="Times New Roman"/>
          <w:sz w:val="24"/>
          <w:szCs w:val="24"/>
        </w:rPr>
        <w:t>2</w:t>
      </w:r>
      <w:r w:rsidR="00C801DB">
        <w:rPr>
          <w:rFonts w:ascii="Times New Roman" w:hAnsi="Times New Roman" w:cs="Times New Roman"/>
          <w:sz w:val="24"/>
          <w:szCs w:val="24"/>
        </w:rPr>
        <w:t>4</w:t>
      </w:r>
      <w:r w:rsidR="002561A7">
        <w:rPr>
          <w:rFonts w:ascii="Times New Roman" w:hAnsi="Times New Roman" w:cs="Times New Roman"/>
          <w:sz w:val="24"/>
          <w:szCs w:val="24"/>
        </w:rPr>
        <w:t xml:space="preserve"> </w:t>
      </w:r>
      <w:r w:rsidR="00A84B66" w:rsidRPr="00F34872">
        <w:rPr>
          <w:rFonts w:ascii="Times New Roman" w:hAnsi="Times New Roman" w:cs="Times New Roman"/>
          <w:b/>
          <w:sz w:val="24"/>
          <w:szCs w:val="24"/>
        </w:rPr>
        <w:t>G</w:t>
      </w:r>
      <w:r w:rsidR="002561A7">
        <w:rPr>
          <w:rFonts w:ascii="Times New Roman" w:hAnsi="Times New Roman" w:cs="Times New Roman"/>
          <w:b/>
          <w:sz w:val="24"/>
          <w:szCs w:val="24"/>
        </w:rPr>
        <w:t>.</w:t>
      </w:r>
      <w:r w:rsidRPr="00F34872">
        <w:rPr>
          <w:rFonts w:ascii="Times New Roman" w:hAnsi="Times New Roman" w:cs="Times New Roman"/>
          <w:b/>
          <w:sz w:val="24"/>
          <w:szCs w:val="24"/>
        </w:rPr>
        <w:t>C.</w:t>
      </w:r>
    </w:p>
    <w:p w14:paraId="02211632" w14:textId="6E49D2A2" w:rsidR="00F6343A" w:rsidRPr="00E3521D" w:rsidRDefault="002D3F01" w:rsidP="005A2900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p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lication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8"/>
          <w:szCs w:val="28"/>
        </w:rPr>
        <w:t xml:space="preserve"> 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e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t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r</w:t>
      </w:r>
    </w:p>
    <w:p w14:paraId="086501A6" w14:textId="2509C040" w:rsidR="00C830ED" w:rsidRPr="00863AD9" w:rsidRDefault="00EC3BF3" w:rsidP="003D604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 Name</w:t>
      </w:r>
      <w:r w:rsidRPr="00EA4E7C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0ED" w:rsidRPr="00863AD9">
        <w:rPr>
          <w:rFonts w:ascii="Times New Roman" w:hAnsi="Times New Roman" w:cs="Times New Roman"/>
          <w:b/>
          <w:sz w:val="24"/>
          <w:szCs w:val="24"/>
        </w:rPr>
        <w:t>Abdisa</w:t>
      </w:r>
      <w:proofErr w:type="spellEnd"/>
      <w:r w:rsidR="00C830ED" w:rsidRPr="00863AD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830ED" w:rsidRPr="00863AD9">
        <w:rPr>
          <w:rFonts w:ascii="Times New Roman" w:hAnsi="Times New Roman" w:cs="Times New Roman"/>
          <w:b/>
          <w:sz w:val="24"/>
          <w:szCs w:val="24"/>
        </w:rPr>
        <w:t>Simie</w:t>
      </w:r>
      <w:proofErr w:type="spellEnd"/>
      <w:r w:rsidR="00C830ED" w:rsidRPr="00863AD9">
        <w:rPr>
          <w:rFonts w:ascii="Times New Roman" w:hAnsi="Times New Roman" w:cs="Times New Roman"/>
          <w:b/>
          <w:sz w:val="24"/>
          <w:szCs w:val="24"/>
        </w:rPr>
        <w:t xml:space="preserve"> Alemu</w:t>
      </w:r>
    </w:p>
    <w:p w14:paraId="25FCECD0" w14:textId="1B7B37A8" w:rsidR="00C830ED" w:rsidRPr="003D6041" w:rsidRDefault="00EC3BF3" w:rsidP="003D604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3BF3">
        <w:rPr>
          <w:rFonts w:ascii="Times New Roman" w:hAnsi="Times New Roman" w:cs="Times New Roman"/>
          <w:sz w:val="24"/>
          <w:szCs w:val="24"/>
        </w:rPr>
        <w:t>Email Address</w:t>
      </w:r>
      <w:r w:rsidRPr="00EA4E7C">
        <w:rPr>
          <w:b/>
        </w:rPr>
        <w:t>:</w:t>
      </w:r>
      <w:r>
        <w:t xml:space="preserve"> </w:t>
      </w:r>
      <w:hyperlink r:id="rId8" w:history="1">
        <w:r w:rsidRPr="006A7130">
          <w:rPr>
            <w:rStyle w:val="Hyperlink"/>
            <w:rFonts w:ascii="Times New Roman" w:hAnsi="Times New Roman" w:cs="Times New Roman"/>
            <w:sz w:val="24"/>
            <w:szCs w:val="24"/>
          </w:rPr>
          <w:t>ofgodhead@gmail.com</w:t>
        </w:r>
      </w:hyperlink>
    </w:p>
    <w:p w14:paraId="7315A12E" w14:textId="1F84EDEC" w:rsidR="00C830ED" w:rsidRPr="003D6041" w:rsidRDefault="00EC3BF3" w:rsidP="003D604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</w:t>
      </w:r>
      <w:r w:rsidR="00D63448" w:rsidRPr="00EA4E7C">
        <w:rPr>
          <w:rFonts w:ascii="Times New Roman" w:hAnsi="Times New Roman" w:cs="Times New Roman"/>
          <w:b/>
          <w:sz w:val="24"/>
          <w:szCs w:val="24"/>
        </w:rPr>
        <w:t>:</w:t>
      </w:r>
      <w:r w:rsidR="00D63448">
        <w:rPr>
          <w:rFonts w:ascii="Times New Roman" w:hAnsi="Times New Roman" w:cs="Times New Roman"/>
          <w:sz w:val="24"/>
          <w:szCs w:val="24"/>
        </w:rPr>
        <w:t xml:space="preserve"> </w:t>
      </w:r>
      <w:r w:rsidR="00C830ED" w:rsidRPr="003D6041">
        <w:rPr>
          <w:rFonts w:ascii="Times New Roman" w:hAnsi="Times New Roman" w:cs="Times New Roman"/>
          <w:sz w:val="24"/>
          <w:szCs w:val="24"/>
        </w:rPr>
        <w:t>+</w:t>
      </w:r>
      <w:r w:rsidR="00C830ED" w:rsidRPr="006D0D77">
        <w:rPr>
          <w:rFonts w:ascii="Times New Roman" w:hAnsi="Times New Roman" w:cs="Times New Roman"/>
          <w:b/>
          <w:sz w:val="24"/>
          <w:szCs w:val="24"/>
        </w:rPr>
        <w:t>251939836645</w:t>
      </w:r>
      <w:r w:rsidR="00B360CA" w:rsidRPr="003D6041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C830ED" w:rsidRPr="003D6041">
        <w:rPr>
          <w:rFonts w:ascii="Times New Roman" w:hAnsi="Times New Roman" w:cs="Times New Roman"/>
          <w:sz w:val="24"/>
          <w:szCs w:val="24"/>
        </w:rPr>
        <w:t>+251910546703</w:t>
      </w:r>
    </w:p>
    <w:p w14:paraId="1087A4C4" w14:textId="70171DB5" w:rsidR="00040702" w:rsidRPr="003D6041" w:rsidRDefault="00983573" w:rsidP="003D604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tion</w:t>
      </w:r>
      <w:r w:rsidRPr="00EA4E7C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830ED" w:rsidRPr="003D6041">
        <w:rPr>
          <w:rFonts w:ascii="Times New Roman" w:hAnsi="Times New Roman" w:cs="Times New Roman"/>
          <w:sz w:val="24"/>
          <w:szCs w:val="24"/>
        </w:rPr>
        <w:t>Addis Ababa</w:t>
      </w:r>
      <w:r w:rsidR="00C830ED" w:rsidRPr="007C3BE2">
        <w:rPr>
          <w:rFonts w:ascii="Times New Roman" w:hAnsi="Times New Roman" w:cs="Times New Roman"/>
          <w:b/>
          <w:sz w:val="24"/>
          <w:szCs w:val="24"/>
        </w:rPr>
        <w:t>,</w:t>
      </w:r>
      <w:r w:rsidR="00C830ED" w:rsidRPr="003D6041">
        <w:rPr>
          <w:rFonts w:ascii="Times New Roman" w:hAnsi="Times New Roman" w:cs="Times New Roman"/>
          <w:sz w:val="24"/>
          <w:szCs w:val="24"/>
        </w:rPr>
        <w:t xml:space="preserve"> Ethiopia</w:t>
      </w:r>
    </w:p>
    <w:p w14:paraId="3EC89F43" w14:textId="77777777" w:rsidR="00040702" w:rsidRPr="003D6041" w:rsidRDefault="00040702" w:rsidP="003D6041">
      <w:pPr>
        <w:spacing w:after="16" w:line="360" w:lineRule="auto"/>
        <w:rPr>
          <w:rFonts w:ascii="Times New Roman" w:eastAsia="Times New Roman" w:hAnsi="Times New Roman" w:cs="Times New Roman"/>
          <w:sz w:val="14"/>
          <w:szCs w:val="14"/>
        </w:rPr>
      </w:pPr>
    </w:p>
    <w:p w14:paraId="31929FB0" w14:textId="08E5972E" w:rsidR="00040702" w:rsidRPr="00514428" w:rsidRDefault="002D3F01" w:rsidP="003D6041">
      <w:pPr>
        <w:spacing w:after="0" w:line="360" w:lineRule="auto"/>
        <w:ind w:right="-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o:</w:t>
      </w:r>
      <w:r w:rsidR="00A50A89">
        <w:rPr>
          <w:rStyle w:val="fontstyle01"/>
          <w:rFonts w:ascii="Times New Roman" w:hAnsi="Times New Roman" w:cs="Times New Roman"/>
          <w:b/>
        </w:rPr>
        <w:t xml:space="preserve"> </w:t>
      </w:r>
      <w:r w:rsidR="002E36CB">
        <w:rPr>
          <w:rStyle w:val="fontstyle01"/>
          <w:rFonts w:ascii="Times New Roman" w:hAnsi="Times New Roman" w:cs="Times New Roman"/>
          <w:b/>
        </w:rPr>
        <w:t>Hiring Company</w:t>
      </w:r>
      <w:r w:rsidR="007438CC">
        <w:rPr>
          <w:rStyle w:val="fontstyle01"/>
          <w:rFonts w:ascii="Times New Roman" w:hAnsi="Times New Roman" w:cs="Times New Roman"/>
          <w:b/>
        </w:rPr>
        <w:t xml:space="preserve"> </w:t>
      </w:r>
    </w:p>
    <w:p w14:paraId="3B47DF77" w14:textId="79BCBB9F" w:rsidR="00AD01D0" w:rsidRPr="003D6041" w:rsidRDefault="008B0D06" w:rsidP="001D32A3">
      <w:pPr>
        <w:spacing w:after="1" w:line="360" w:lineRule="auto"/>
        <w:rPr>
          <w:rFonts w:ascii="Times New Roman" w:eastAsia="Times New Roman" w:hAnsi="Times New Roman" w:cs="Times New Roman"/>
          <w:sz w:val="14"/>
          <w:szCs w:val="14"/>
        </w:rPr>
      </w:pPr>
      <w:r w:rsidRPr="001D4671">
        <w:rPr>
          <w:rStyle w:val="fontstyle01"/>
          <w:rFonts w:ascii="Times New Roman" w:hAnsi="Times New Roman" w:cs="Times New Roman"/>
          <w:b/>
        </w:rPr>
        <w:t>Position</w:t>
      </w:r>
      <w:r w:rsidRPr="003D6041">
        <w:rPr>
          <w:rStyle w:val="fontstyle01"/>
          <w:rFonts w:ascii="Times New Roman" w:hAnsi="Times New Roman" w:cs="Times New Roman"/>
        </w:rPr>
        <w:t>:</w:t>
      </w:r>
      <w:r w:rsidR="00C07D31">
        <w:rPr>
          <w:rStyle w:val="fontstyle01"/>
          <w:rFonts w:ascii="Times New Roman" w:hAnsi="Times New Roman" w:cs="Times New Roman"/>
        </w:rPr>
        <w:t xml:space="preserve"> </w:t>
      </w:r>
      <w:r w:rsidR="009B4642">
        <w:rPr>
          <w:rStyle w:val="fontstyle01"/>
          <w:rFonts w:ascii="Times New Roman" w:hAnsi="Times New Roman" w:cs="Times New Roman"/>
        </w:rPr>
        <w:t xml:space="preserve">Applying </w:t>
      </w:r>
      <w:r w:rsidR="000E79DA">
        <w:rPr>
          <w:rStyle w:val="fontstyle01"/>
          <w:rFonts w:ascii="Times New Roman" w:hAnsi="Times New Roman" w:cs="Times New Roman"/>
        </w:rPr>
        <w:t>f</w:t>
      </w:r>
      <w:r w:rsidR="00C07D31">
        <w:rPr>
          <w:rStyle w:val="fontstyle01"/>
          <w:rFonts w:ascii="Times New Roman" w:hAnsi="Times New Roman" w:cs="Times New Roman"/>
        </w:rPr>
        <w:t>or the Post of</w:t>
      </w:r>
      <w:r w:rsidR="007E4C21">
        <w:rPr>
          <w:rStyle w:val="fontstyle01"/>
          <w:rFonts w:ascii="Times New Roman" w:hAnsi="Times New Roman" w:cs="Times New Roman"/>
        </w:rPr>
        <w:t xml:space="preserve"> </w:t>
      </w:r>
      <w:r w:rsidR="002E36CB">
        <w:rPr>
          <w:rStyle w:val="fontstyle01"/>
          <w:rFonts w:ascii="Times New Roman" w:hAnsi="Times New Roman" w:cs="Times New Roman"/>
          <w:b/>
        </w:rPr>
        <w:t>Company</w:t>
      </w:r>
      <w:r w:rsidR="002E36CB">
        <w:rPr>
          <w:rStyle w:val="fontstyle01"/>
          <w:rFonts w:ascii="Times New Roman" w:hAnsi="Times New Roman" w:cs="Times New Roman"/>
          <w:b/>
        </w:rPr>
        <w:t>’s Vacancy</w:t>
      </w:r>
    </w:p>
    <w:p w14:paraId="2218F233" w14:textId="4D3607E4" w:rsidR="008A0A3D" w:rsidRPr="00514428" w:rsidRDefault="00BB5A5D" w:rsidP="008A0A3D">
      <w:pPr>
        <w:spacing w:after="0" w:line="360" w:lineRule="auto"/>
        <w:ind w:right="-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</w:t>
      </w:r>
      <w:r w:rsidR="002D3F01" w:rsidRPr="00FB3D4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</w:t>
      </w:r>
      <w:r w:rsidR="002D3F01" w:rsidRPr="00FB3D4A">
        <w:rPr>
          <w:rFonts w:ascii="Times New Roman" w:eastAsia="Times New Roman" w:hAnsi="Times New Roman" w:cs="Times New Roman"/>
          <w:bCs/>
          <w:color w:val="000000"/>
          <w:spacing w:val="-1"/>
          <w:sz w:val="24"/>
          <w:szCs w:val="24"/>
        </w:rPr>
        <w:t>e</w:t>
      </w:r>
      <w:r w:rsidR="002D3F01" w:rsidRPr="00FB3D4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r</w:t>
      </w:r>
      <w:r w:rsidR="002D3F01"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="002E36CB">
        <w:rPr>
          <w:rStyle w:val="fontstyle01"/>
          <w:rFonts w:ascii="Times New Roman" w:hAnsi="Times New Roman" w:cs="Times New Roman"/>
          <w:b/>
        </w:rPr>
        <w:t>Hiring Company</w:t>
      </w:r>
    </w:p>
    <w:p w14:paraId="2CF1C654" w14:textId="0811FF54" w:rsidR="000A1411" w:rsidRPr="00E83F7B" w:rsidRDefault="002D3F01" w:rsidP="00C372AF">
      <w:pPr>
        <w:spacing w:after="1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="002675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ve already</w:t>
      </w:r>
      <w:r w:rsidRPr="003D6041">
        <w:rPr>
          <w:rFonts w:ascii="Times New Roman" w:eastAsia="Times New Roman" w:hAnsi="Times New Roman" w:cs="Times New Roman"/>
          <w:color w:val="000000"/>
          <w:spacing w:val="5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r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duated</w:t>
      </w:r>
      <w:r w:rsidRPr="003D6041">
        <w:rPr>
          <w:rFonts w:ascii="Times New Roman" w:eastAsia="Times New Roman" w:hAnsi="Times New Roman" w:cs="Times New Roman"/>
          <w:color w:val="000000"/>
          <w:spacing w:val="5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f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om</w:t>
      </w:r>
      <w:r w:rsidRPr="003D6041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</w:rPr>
        <w:t xml:space="preserve"> </w:t>
      </w:r>
      <w:proofErr w:type="spellStart"/>
      <w:r w:rsidR="00136E17"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Woll</w:t>
      </w:r>
      <w:r w:rsidR="00736219"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o</w:t>
      </w:r>
      <w:proofErr w:type="spellEnd"/>
      <w:r w:rsidR="00736219" w:rsidRPr="003D6041">
        <w:rPr>
          <w:rFonts w:ascii="Times New Roman" w:eastAsia="Times New Roman" w:hAnsi="Times New Roman" w:cs="Times New Roman"/>
          <w:color w:val="000000"/>
          <w:spacing w:val="6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Universi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55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2651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</w:t>
      </w:r>
      <w:r w:rsidR="002651C4">
        <w:rPr>
          <w:rFonts w:ascii="Times New Roman" w:eastAsia="Times New Roman" w:hAnsi="Times New Roman" w:cs="Times New Roman"/>
          <w:color w:val="000000"/>
          <w:spacing w:val="6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D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p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t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m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nt</w:t>
      </w:r>
      <w:r w:rsidRPr="003D6041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Pr="003D6041">
        <w:rPr>
          <w:rFonts w:ascii="Times New Roman" w:eastAsia="Times New Roman" w:hAnsi="Times New Roman" w:cs="Times New Roman"/>
          <w:color w:val="000000"/>
          <w:spacing w:val="6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l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tri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pacing w:val="6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nd Compu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r</w:t>
      </w:r>
      <w:r w:rsidRPr="003D6041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n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neering</w:t>
      </w:r>
      <w:r w:rsidRPr="003D6041">
        <w:rPr>
          <w:rFonts w:ascii="Times New Roman" w:eastAsia="Times New Roman" w:hAnsi="Times New Roman" w:cs="Times New Roman"/>
          <w:color w:val="000000"/>
          <w:spacing w:val="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pacing w:val="14"/>
          <w:sz w:val="24"/>
          <w:szCs w:val="24"/>
        </w:rPr>
        <w:t xml:space="preserve"> </w:t>
      </w:r>
      <w:r w:rsidR="00B1041F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ep</w:t>
      </w:r>
      <w:r w:rsidRPr="003D6041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</w:rPr>
        <w:t xml:space="preserve"> </w:t>
      </w:r>
      <w:r w:rsidR="00B1041F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25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3D6041">
        <w:rPr>
          <w:rFonts w:ascii="Times New Roman" w:eastAsia="Times New Roman" w:hAnsi="Times New Roman" w:cs="Times New Roman"/>
          <w:color w:val="000000"/>
          <w:spacing w:val="1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 w:rsidR="00BF4427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23</w:t>
      </w:r>
      <w:r w:rsidRPr="003D6041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="006950E0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pacing w:val="2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Pr="003D6041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</w:rPr>
        <w:t xml:space="preserve"> </w:t>
      </w:r>
      <w:r w:rsidR="002651C4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</w:rPr>
        <w:t xml:space="preserve">a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3.</w:t>
      </w:r>
      <w:r w:rsidR="00E76A6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21</w:t>
      </w:r>
      <w:r w:rsidRPr="003D6041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P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451C17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95F5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E95F55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Exit Exam result of 69%.</w:t>
      </w:r>
      <w:r w:rsidR="000D4A46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9D7263" w:rsidRPr="009D7263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I am highly interested </w:t>
      </w:r>
      <w:r w:rsidR="002651C4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>in applying</w:t>
      </w:r>
      <w:r w:rsidR="009D7263" w:rsidRPr="009D7263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 </w:t>
      </w:r>
      <w:r w:rsidR="002651C4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>for</w:t>
      </w:r>
      <w:r w:rsidR="009D7263" w:rsidRPr="009D7263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 your vacancy</w:t>
      </w:r>
      <w:r w:rsidR="00214E5E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 of </w:t>
      </w:r>
      <w:r w:rsidR="0001242A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a </w:t>
      </w:r>
      <w:r w:rsidR="00905C2F">
        <w:rPr>
          <w:rStyle w:val="fontstyle01"/>
          <w:rFonts w:ascii="Times New Roman" w:hAnsi="Times New Roman" w:cs="Times New Roman"/>
          <w:b/>
        </w:rPr>
        <w:t>Company’s Vacancy</w:t>
      </w:r>
      <w:r w:rsidR="00905C2F" w:rsidRPr="009D7263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 </w:t>
      </w:r>
      <w:r w:rsidR="009D7263" w:rsidRPr="009D7263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in your organization in my field </w:t>
      </w:r>
      <w:r w:rsidR="00825F04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of </w:t>
      </w:r>
      <w:r w:rsidR="009D7263" w:rsidRPr="009D7263"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 xml:space="preserve">Electrical and Computer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eering 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(</w:t>
      </w:r>
      <w:r w:rsidR="00785339" w:rsidRPr="00A51608"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</w:rPr>
        <w:t>Computer</w:t>
      </w:r>
      <w:r w:rsidRPr="00A51608">
        <w:rPr>
          <w:rFonts w:ascii="Times New Roman" w:eastAsia="Times New Roman" w:hAnsi="Times New Roman" w:cs="Times New Roman"/>
          <w:b/>
          <w:color w:val="000000"/>
          <w:spacing w:val="63"/>
          <w:sz w:val="24"/>
          <w:szCs w:val="24"/>
        </w:rPr>
        <w:t xml:space="preserve"> </w:t>
      </w:r>
      <w:r w:rsidRPr="00A5160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</w:t>
      </w:r>
      <w:r w:rsidRPr="00A51608">
        <w:rPr>
          <w:rFonts w:ascii="Times New Roman" w:eastAsia="Times New Roman" w:hAnsi="Times New Roman" w:cs="Times New Roman"/>
          <w:b/>
          <w:color w:val="000000"/>
          <w:spacing w:val="2"/>
          <w:sz w:val="24"/>
          <w:szCs w:val="24"/>
        </w:rPr>
        <w:t>n</w:t>
      </w:r>
      <w:r w:rsidRPr="00A51608"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</w:rPr>
        <w:t>g</w:t>
      </w:r>
      <w:r w:rsidRPr="00A5160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</w:t>
      </w:r>
      <w:r w:rsidRPr="00A51608">
        <w:rPr>
          <w:rFonts w:ascii="Times New Roman" w:eastAsia="Times New Roman" w:hAnsi="Times New Roman" w:cs="Times New Roman"/>
          <w:b/>
          <w:color w:val="000000"/>
          <w:spacing w:val="2"/>
          <w:sz w:val="24"/>
          <w:szCs w:val="24"/>
        </w:rPr>
        <w:t>n</w:t>
      </w:r>
      <w:r w:rsidRPr="00A5160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</w:t>
      </w:r>
      <w:r w:rsidRPr="00A51608">
        <w:rPr>
          <w:rFonts w:ascii="Times New Roman" w:eastAsia="Times New Roman" w:hAnsi="Times New Roman" w:cs="Times New Roman"/>
          <w:b/>
          <w:color w:val="000000"/>
          <w:spacing w:val="-1"/>
          <w:sz w:val="24"/>
          <w:szCs w:val="24"/>
        </w:rPr>
        <w:t>e</w:t>
      </w:r>
      <w:r w:rsidRPr="00A5160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i</w:t>
      </w:r>
      <w:r w:rsidRPr="00A51608">
        <w:rPr>
          <w:rFonts w:ascii="Times New Roman" w:eastAsia="Times New Roman" w:hAnsi="Times New Roman" w:cs="Times New Roman"/>
          <w:b/>
          <w:color w:val="000000"/>
          <w:spacing w:val="1"/>
          <w:sz w:val="24"/>
          <w:szCs w:val="24"/>
        </w:rPr>
        <w:t>n</w:t>
      </w:r>
      <w:r w:rsidRPr="00A51608"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</w:rPr>
        <w:t>g</w:t>
      </w:r>
      <w:r w:rsidR="00BC3A09" w:rsidRPr="00A51608"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</w:rPr>
        <w:t xml:space="preserve"> Specializatio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) to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ul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ve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d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mplish all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duties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q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ired 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b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="00C54AD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</w:t>
      </w:r>
      <w:r w:rsidRPr="003D6041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rgan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z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tion with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="00F31C1D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the</w:t>
      </w:r>
      <w:r w:rsidR="00B21BF0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p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of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sion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kn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ledge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ic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ki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 w:rsidR="00FC6052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at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ve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gained from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proofErr w:type="spellStart"/>
      <w:r w:rsidR="00DD6B7F"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Wollo</w:t>
      </w:r>
      <w:proofErr w:type="spellEnd"/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Universi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 for</w:t>
      </w:r>
      <w:r w:rsidRPr="003D6041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Pr="003D6041">
        <w:rPr>
          <w:rFonts w:ascii="Times New Roman" w:eastAsia="Times New Roman" w:hAnsi="Times New Roman" w:cs="Times New Roman"/>
          <w:color w:val="000000"/>
          <w:spacing w:val="1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ars.</w:t>
      </w:r>
      <w:r w:rsidR="00D137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33511" w:rsidRPr="00333511">
        <w:rPr>
          <w:rFonts w:ascii="Times New Roman" w:eastAsia="Times New Roman" w:hAnsi="Times New Roman" w:cs="Times New Roman"/>
          <w:color w:val="000000"/>
          <w:sz w:val="24"/>
          <w:szCs w:val="24"/>
        </w:rPr>
        <w:t>With this, I am dead sure that I can interestingly fit with the work of</w:t>
      </w:r>
      <w:r w:rsidR="00333511" w:rsidRPr="00333511">
        <w:rPr>
          <w:rStyle w:val="fontstyle01"/>
          <w:rFonts w:ascii="Times New Roman" w:eastAsia="Times New Roman" w:hAnsi="Times New Roman" w:cs="Times New Roman"/>
        </w:rPr>
        <w:t xml:space="preserve"> </w:t>
      </w:r>
      <w:r w:rsidR="0001242A">
        <w:rPr>
          <w:rStyle w:val="fontstyle01"/>
          <w:rFonts w:ascii="Times New Roman" w:eastAsia="Times New Roman" w:hAnsi="Times New Roman" w:cs="Times New Roman"/>
        </w:rPr>
        <w:t>a</w:t>
      </w:r>
      <w:r w:rsidR="00451E30">
        <w:rPr>
          <w:rStyle w:val="fontstyle01"/>
          <w:rFonts w:ascii="Times New Roman" w:hAnsi="Times New Roman" w:cs="Times New Roman"/>
          <w:b/>
        </w:rPr>
        <w:t xml:space="preserve"> </w:t>
      </w:r>
      <w:r w:rsidR="00905C2F">
        <w:rPr>
          <w:rStyle w:val="fontstyle01"/>
          <w:rFonts w:ascii="Times New Roman" w:hAnsi="Times New Roman" w:cs="Times New Roman"/>
          <w:b/>
        </w:rPr>
        <w:t>Company’s Vacancy</w:t>
      </w:r>
      <w:r w:rsidR="00905C2F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b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lieve</w:t>
      </w:r>
      <w:r w:rsidRPr="003D6041">
        <w:rPr>
          <w:rFonts w:ascii="Times New Roman" w:eastAsia="Times New Roman" w:hAnsi="Times New Roman" w:cs="Times New Roman"/>
          <w:color w:val="000000"/>
          <w:spacing w:val="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m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ic</w:t>
      </w:r>
      <w:r w:rsidRPr="003D6041">
        <w:rPr>
          <w:rFonts w:ascii="Times New Roman" w:eastAsia="Times New Roman" w:hAnsi="Times New Roman" w:cs="Times New Roman"/>
          <w:color w:val="000000"/>
          <w:spacing w:val="1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ining</w:t>
      </w:r>
      <w:r w:rsidRPr="003D6041">
        <w:rPr>
          <w:rFonts w:ascii="Times New Roman" w:eastAsia="Times New Roman" w:hAnsi="Times New Roman" w:cs="Times New Roman"/>
          <w:color w:val="000000"/>
          <w:spacing w:val="1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d</w:t>
      </w:r>
      <w:r w:rsidRPr="003D6041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m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ive</w:t>
      </w:r>
      <w:r w:rsidRPr="003D6041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ars</w:t>
      </w:r>
      <w:r w:rsidRPr="003D6041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 xml:space="preserve"> </w:t>
      </w:r>
      <w:r w:rsidR="00FC6052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 xml:space="preserve">of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x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per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nce</w:t>
      </w:r>
      <w:r w:rsidRPr="003D6041">
        <w:rPr>
          <w:rFonts w:ascii="Times New Roman" w:eastAsia="Times New Roman" w:hAnsi="Times New Roman" w:cs="Times New Roman"/>
          <w:color w:val="000000"/>
          <w:spacing w:val="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earning</w:t>
      </w:r>
      <w:r w:rsidRPr="003D6041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 w:rsidRPr="003D6041">
        <w:rPr>
          <w:rFonts w:ascii="Times New Roman" w:eastAsia="Times New Roman" w:hAnsi="Times New Roman" w:cs="Times New Roman"/>
          <w:color w:val="000000"/>
          <w:spacing w:val="1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n ele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r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l</w:t>
      </w:r>
      <w:r w:rsidR="001A2D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D1B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computer engineer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pre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p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Pr="003D6041">
        <w:rPr>
          <w:rFonts w:ascii="Times New Roman" w:eastAsia="Times New Roman" w:hAnsi="Times New Roman" w:cs="Times New Roman"/>
          <w:color w:val="000000"/>
          <w:spacing w:val="3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e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Pr="003D6041"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be</w:t>
      </w:r>
      <w:r w:rsidRPr="003D6041"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ffe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ive</w:t>
      </w:r>
      <w:r w:rsidRPr="003D6041"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 xml:space="preserve"> </w:t>
      </w:r>
      <w:r w:rsidR="00FC6052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a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kling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3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h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e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3D6041">
        <w:rPr>
          <w:rFonts w:ascii="Times New Roman" w:eastAsia="Times New Roman" w:hAnsi="Times New Roman" w:cs="Times New Roman"/>
          <w:color w:val="000000"/>
          <w:spacing w:val="4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35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ill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be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aci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EA27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3183A0D" w14:textId="02D03A1A" w:rsidR="00635EF2" w:rsidRPr="00905C2F" w:rsidRDefault="002D3F01" w:rsidP="00C372AF">
      <w:pPr>
        <w:spacing w:after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 would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nj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 discussi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is</w:t>
      </w:r>
      <w:r w:rsidR="0033351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pos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ion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 w:rsidRPr="003D6041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6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u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="00FC6052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Pr="003D6041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 t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e.</w:t>
      </w:r>
      <w:r w:rsidRPr="003D6041">
        <w:rPr>
          <w:rFonts w:ascii="Times New Roman" w:eastAsia="Times New Roman" w:hAnsi="Times New Roman" w:cs="Times New Roman"/>
          <w:color w:val="000000"/>
          <w:spacing w:val="1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ave</w:t>
      </w:r>
      <w:r w:rsidRPr="003D6041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 w:rsidR="00FC6052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pleas</w:t>
      </w:r>
      <w:r w:rsidR="00ED7872">
        <w:rPr>
          <w:rFonts w:ascii="Times New Roman" w:eastAsia="Times New Roman" w:hAnsi="Times New Roman" w:cs="Times New Roman"/>
          <w:color w:val="000000"/>
          <w:sz w:val="24"/>
          <w:szCs w:val="24"/>
        </w:rPr>
        <w:t>ure</w:t>
      </w:r>
      <w:r w:rsidR="00ED787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="00AC495C">
        <w:rPr>
          <w:rFonts w:ascii="Times New Roman" w:eastAsia="Times New Roman" w:hAnsi="Times New Roman" w:cs="Times New Roman"/>
          <w:color w:val="000000"/>
          <w:sz w:val="24"/>
          <w:szCs w:val="24"/>
        </w:rPr>
        <w:t>of informing</w:t>
      </w:r>
      <w:r w:rsidRPr="003D6041">
        <w:rPr>
          <w:rFonts w:ascii="Times New Roman" w:eastAsia="Times New Roman" w:hAnsi="Times New Roman" w:cs="Times New Roman"/>
          <w:color w:val="000000"/>
          <w:spacing w:val="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u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at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t has</w:t>
      </w:r>
      <w:r w:rsidRPr="00FC6052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e</w:t>
      </w:r>
      <w:r w:rsidRPr="00FC6052">
        <w:rPr>
          <w:rFonts w:ascii="Times New Roman" w:eastAsia="Times New Roman" w:hAnsi="Times New Roman" w:cs="Times New Roman"/>
          <w:b/>
          <w:color w:val="000000"/>
          <w:spacing w:val="-1"/>
          <w:sz w:val="24"/>
          <w:szCs w:val="24"/>
        </w:rPr>
        <w:t>e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</w:t>
      </w:r>
      <w:r w:rsidRPr="00FC6052">
        <w:rPr>
          <w:rFonts w:ascii="Times New Roman" w:eastAsia="Times New Roman" w:hAnsi="Times New Roman" w:cs="Times New Roman"/>
          <w:b/>
          <w:color w:val="000000"/>
          <w:spacing w:val="81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pacing w:val="2"/>
          <w:sz w:val="24"/>
          <w:szCs w:val="24"/>
        </w:rPr>
        <w:t>m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y</w:t>
      </w:r>
      <w:r w:rsidRPr="00FC6052">
        <w:rPr>
          <w:rFonts w:ascii="Times New Roman" w:eastAsia="Times New Roman" w:hAnsi="Times New Roman" w:cs="Times New Roman"/>
          <w:b/>
          <w:color w:val="000000"/>
          <w:spacing w:val="77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o</w:t>
      </w:r>
      <w:r w:rsidRPr="00FC6052">
        <w:rPr>
          <w:rFonts w:ascii="Times New Roman" w:eastAsia="Times New Roman" w:hAnsi="Times New Roman" w:cs="Times New Roman"/>
          <w:b/>
          <w:color w:val="000000"/>
          <w:spacing w:val="2"/>
          <w:sz w:val="24"/>
          <w:szCs w:val="24"/>
        </w:rPr>
        <w:t>n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</w:t>
      </w:r>
      <w:r w:rsidRPr="00FC6052">
        <w:rPr>
          <w:rFonts w:ascii="Times New Roman" w:eastAsia="Times New Roman" w:hAnsi="Times New Roman" w:cs="Times New Roman"/>
          <w:b/>
          <w:color w:val="000000"/>
          <w:spacing w:val="79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vis</w:t>
      </w:r>
      <w:r w:rsidRPr="00FC6052">
        <w:rPr>
          <w:rFonts w:ascii="Times New Roman" w:eastAsia="Times New Roman" w:hAnsi="Times New Roman" w:cs="Times New Roman"/>
          <w:b/>
          <w:color w:val="000000"/>
          <w:spacing w:val="1"/>
          <w:sz w:val="24"/>
          <w:szCs w:val="24"/>
        </w:rPr>
        <w:t>i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n</w:t>
      </w:r>
      <w:r w:rsidRPr="00FC6052">
        <w:rPr>
          <w:rFonts w:ascii="Times New Roman" w:eastAsia="Times New Roman" w:hAnsi="Times New Roman" w:cs="Times New Roman"/>
          <w:b/>
          <w:color w:val="000000"/>
          <w:spacing w:val="82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nd</w:t>
      </w:r>
      <w:r w:rsidRPr="00FC6052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pacing w:val="-1"/>
          <w:sz w:val="24"/>
          <w:szCs w:val="24"/>
        </w:rPr>
        <w:t>g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</w:t>
      </w:r>
      <w:r w:rsidRPr="00FC6052">
        <w:rPr>
          <w:rFonts w:ascii="Times New Roman" w:eastAsia="Times New Roman" w:hAnsi="Times New Roman" w:cs="Times New Roman"/>
          <w:b/>
          <w:color w:val="000000"/>
          <w:spacing w:val="-1"/>
          <w:sz w:val="24"/>
          <w:szCs w:val="24"/>
        </w:rPr>
        <w:t>a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</w:t>
      </w:r>
      <w:r w:rsidRPr="00FC6052">
        <w:rPr>
          <w:rFonts w:ascii="Times New Roman" w:eastAsia="Times New Roman" w:hAnsi="Times New Roman" w:cs="Times New Roman"/>
          <w:b/>
          <w:color w:val="000000"/>
          <w:spacing w:val="81"/>
          <w:sz w:val="24"/>
          <w:szCs w:val="24"/>
        </w:rPr>
        <w:t xml:space="preserve"> 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</w:t>
      </w:r>
      <w:r w:rsidRPr="00FC6052">
        <w:rPr>
          <w:rFonts w:ascii="Times New Roman" w:eastAsia="Times New Roman" w:hAnsi="Times New Roman" w:cs="Times New Roman"/>
          <w:b/>
          <w:color w:val="000000"/>
          <w:spacing w:val="1"/>
          <w:sz w:val="24"/>
          <w:szCs w:val="24"/>
        </w:rPr>
        <w:t>t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r</w:t>
      </w:r>
      <w:r w:rsidRPr="00FC6052"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</w:rPr>
        <w:t>e</w:t>
      </w:r>
      <w:r w:rsidRPr="00FC60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t</w:t>
      </w:r>
      <w:r w:rsidRPr="003D6041">
        <w:rPr>
          <w:rFonts w:ascii="Times New Roman" w:eastAsia="Times New Roman" w:hAnsi="Times New Roman" w:cs="Times New Roman"/>
          <w:color w:val="000000"/>
          <w:spacing w:val="8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Pr="003D6041">
        <w:rPr>
          <w:rFonts w:ascii="Times New Roman" w:eastAsia="Times New Roman" w:hAnsi="Times New Roman" w:cs="Times New Roman"/>
          <w:color w:val="000000"/>
          <w:spacing w:val="8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ork</w:t>
      </w:r>
      <w:r w:rsidRPr="003D6041">
        <w:rPr>
          <w:rFonts w:ascii="Times New Roman" w:eastAsia="Times New Roman" w:hAnsi="Times New Roman" w:cs="Times New Roman"/>
          <w:color w:val="000000"/>
          <w:spacing w:val="8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Pr="003D6041">
        <w:rPr>
          <w:rFonts w:ascii="Times New Roman" w:eastAsia="Times New Roman" w:hAnsi="Times New Roman" w:cs="Times New Roman"/>
          <w:color w:val="000000"/>
          <w:spacing w:val="8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ur</w:t>
      </w:r>
      <w:r w:rsidRPr="003D6041">
        <w:rPr>
          <w:rFonts w:ascii="Times New Roman" w:eastAsia="Times New Roman" w:hAnsi="Times New Roman" w:cs="Times New Roman"/>
          <w:color w:val="000000"/>
          <w:spacing w:val="7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z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tio</w:t>
      </w:r>
      <w:r w:rsidRPr="003D6041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n</w:t>
      </w:r>
      <w:r w:rsidR="00977104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as</w:t>
      </w:r>
      <w:r w:rsidR="006F6A09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01242A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a</w:t>
      </w:r>
      <w:r w:rsidR="00451E30">
        <w:rPr>
          <w:rStyle w:val="fontstyle01"/>
          <w:rFonts w:ascii="Times New Roman" w:hAnsi="Times New Roman" w:cs="Times New Roman"/>
          <w:b/>
        </w:rPr>
        <w:t xml:space="preserve"> </w:t>
      </w:r>
      <w:r w:rsidR="00905C2F">
        <w:rPr>
          <w:rStyle w:val="fontstyle01"/>
          <w:rFonts w:ascii="Times New Roman" w:hAnsi="Times New Roman" w:cs="Times New Roman"/>
          <w:b/>
        </w:rPr>
        <w:t>Company’s Vacancy</w:t>
      </w:r>
      <w:r w:rsidR="00273DB5" w:rsidRPr="00273DB5">
        <w:rPr>
          <w:rStyle w:val="fontstyle01"/>
          <w:rFonts w:ascii="Times New Roman" w:hAnsi="Times New Roman" w:cs="Times New Roman"/>
        </w:rPr>
        <w:t>.</w:t>
      </w:r>
      <w:r w:rsidR="00377E6B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aking</w:t>
      </w:r>
      <w:r w:rsidRPr="003D6041">
        <w:rPr>
          <w:rFonts w:ascii="Times New Roman" w:eastAsia="Times New Roman" w:hAnsi="Times New Roman" w:cs="Times New Roman"/>
          <w:color w:val="000000"/>
          <w:spacing w:val="7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nto consid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ion</w:t>
      </w:r>
      <w:r w:rsidRPr="003D6041">
        <w:rPr>
          <w:rFonts w:ascii="Times New Roman" w:eastAsia="Times New Roman" w:hAnsi="Times New Roman" w:cs="Times New Roman"/>
          <w:color w:val="000000"/>
          <w:spacing w:val="7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ll</w:t>
      </w:r>
      <w:r w:rsidRPr="003D6041">
        <w:rPr>
          <w:rFonts w:ascii="Times New Roman" w:eastAsia="Times New Roman" w:hAnsi="Times New Roman" w:cs="Times New Roman"/>
          <w:color w:val="000000"/>
          <w:spacing w:val="72"/>
          <w:sz w:val="24"/>
          <w:szCs w:val="24"/>
        </w:rPr>
        <w:t xml:space="preserve"> </w:t>
      </w:r>
      <w:r w:rsidR="00762ED6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is information</w:t>
      </w:r>
      <w:r w:rsidRPr="003D6041">
        <w:rPr>
          <w:rFonts w:ascii="Times New Roman" w:eastAsia="Times New Roman" w:hAnsi="Times New Roman" w:cs="Times New Roman"/>
          <w:color w:val="000000"/>
          <w:spacing w:val="7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f</w:t>
      </w:r>
      <w:r w:rsidRPr="003D6041">
        <w:rPr>
          <w:rFonts w:ascii="Times New Roman" w:eastAsia="Times New Roman" w:hAnsi="Times New Roman" w:cs="Times New Roman"/>
          <w:color w:val="000000"/>
          <w:spacing w:val="7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u</w:t>
      </w:r>
      <w:r w:rsidRPr="003D6041">
        <w:rPr>
          <w:rFonts w:ascii="Times New Roman" w:eastAsia="Times New Roman" w:hAnsi="Times New Roman" w:cs="Times New Roman"/>
          <w:color w:val="000000"/>
          <w:spacing w:val="7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ve</w:t>
      </w:r>
      <w:r w:rsidRPr="003D6041">
        <w:rPr>
          <w:rFonts w:ascii="Times New Roman" w:eastAsia="Times New Roman" w:hAnsi="Times New Roman" w:cs="Times New Roman"/>
          <w:color w:val="000000"/>
          <w:spacing w:val="7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e</w:t>
      </w:r>
      <w:r w:rsidRPr="003D6041">
        <w:rPr>
          <w:rFonts w:ascii="Times New Roman" w:eastAsia="Times New Roman" w:hAnsi="Times New Roman" w:cs="Times New Roman"/>
          <w:color w:val="000000"/>
          <w:spacing w:val="7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73"/>
          <w:sz w:val="24"/>
          <w:szCs w:val="24"/>
        </w:rPr>
        <w:t xml:space="preserve"> </w:t>
      </w:r>
      <w:r w:rsidR="006F66BD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h</w:t>
      </w:r>
      <w:r w:rsidR="006F66BD"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="006F66BD"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n</w:t>
      </w:r>
      <w:r w:rsidR="006F66BD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e,</w:t>
      </w:r>
      <w:r w:rsidRPr="003D6041">
        <w:rPr>
          <w:rFonts w:ascii="Times New Roman" w:eastAsia="Times New Roman" w:hAnsi="Times New Roman" w:cs="Times New Roman"/>
          <w:color w:val="000000"/>
          <w:spacing w:val="75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7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m</w:t>
      </w:r>
      <w:r w:rsidRPr="003D6041">
        <w:rPr>
          <w:rFonts w:ascii="Times New Roman" w:eastAsia="Times New Roman" w:hAnsi="Times New Roman" w:cs="Times New Roman"/>
          <w:color w:val="000000"/>
          <w:spacing w:val="7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d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6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Pr="003D6041">
        <w:rPr>
          <w:rFonts w:ascii="Times New Roman" w:eastAsia="Times New Roman" w:hAnsi="Times New Roman" w:cs="Times New Roman"/>
          <w:color w:val="000000"/>
          <w:spacing w:val="7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p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r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f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m</w:t>
      </w:r>
      <w:r w:rsidRPr="003D6041">
        <w:rPr>
          <w:rFonts w:ascii="Times New Roman" w:eastAsia="Times New Roman" w:hAnsi="Times New Roman" w:cs="Times New Roman"/>
          <w:color w:val="000000"/>
          <w:spacing w:val="7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e 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ponsibili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3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ven</w:t>
      </w:r>
      <w:r w:rsidRPr="003D6041">
        <w:rPr>
          <w:rFonts w:ascii="Times New Roman" w:eastAsia="Times New Roman" w:hAnsi="Times New Roman" w:cs="Times New Roman"/>
          <w:color w:val="000000"/>
          <w:spacing w:val="3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b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3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ur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ization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ar</w:t>
      </w:r>
      <w:r w:rsidRPr="003D6041">
        <w:rPr>
          <w:rFonts w:ascii="Times New Roman" w:eastAsia="Times New Roman" w:hAnsi="Times New Roman" w:cs="Times New Roman"/>
          <w:color w:val="000000"/>
          <w:spacing w:val="4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 w:rsidRPr="003D6041">
        <w:rPr>
          <w:rFonts w:ascii="Times New Roman" w:eastAsia="Times New Roman" w:hAnsi="Times New Roman" w:cs="Times New Roman"/>
          <w:color w:val="000000"/>
          <w:spacing w:val="3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m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3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potential</w:t>
      </w:r>
      <w:r w:rsidRPr="003D6041">
        <w:rPr>
          <w:rFonts w:ascii="Times New Roman" w:eastAsia="Times New Roman" w:hAnsi="Times New Roman" w:cs="Times New Roman"/>
          <w:color w:val="000000"/>
          <w:spacing w:val="4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llow</w:t>
      </w:r>
      <w:r w:rsidR="00FC6052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3D6041">
        <w:rPr>
          <w:rFonts w:ascii="Times New Roman" w:eastAsia="Times New Roman" w:hAnsi="Times New Roman" w:cs="Times New Roman"/>
          <w:color w:val="000000"/>
          <w:spacing w:val="3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best</w:t>
      </w:r>
      <w:r w:rsidRPr="003D6041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Pr="003D6041">
        <w:rPr>
          <w:rFonts w:ascii="Times New Roman" w:eastAsia="Times New Roman" w:hAnsi="Times New Roman" w:cs="Times New Roman"/>
          <w:color w:val="000000"/>
          <w:spacing w:val="3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m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 knowledge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or the s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isf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tion of the 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qu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ment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u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 o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ization to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ve me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e oppo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uni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 of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mpl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ent.</w:t>
      </w:r>
      <w:r w:rsidRPr="003D6041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3D6041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eantime,</w:t>
      </w:r>
      <w:r w:rsidRPr="003D6041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m</w:t>
      </w:r>
      <w:r w:rsidRPr="003D6041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n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osing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m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u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iculum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v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e</w:t>
      </w:r>
      <w:r w:rsidRPr="003D6041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tatement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Pr="003D6041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orki</w:t>
      </w:r>
      <w:r w:rsidRPr="003D6041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g and r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ea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 int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s. </w:t>
      </w:r>
      <w:r w:rsidR="00607E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 would like to thank </w:t>
      </w:r>
      <w:r w:rsidR="00FC60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</w:t>
      </w:r>
      <w:r w:rsidR="00607E28">
        <w:rPr>
          <w:rFonts w:ascii="Times New Roman" w:eastAsia="Times New Roman" w:hAnsi="Times New Roman" w:cs="Times New Roman"/>
          <w:color w:val="000000"/>
          <w:sz w:val="24"/>
          <w:szCs w:val="24"/>
        </w:rPr>
        <w:t>from the bottom of my heart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r 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nsid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ion</w:t>
      </w:r>
      <w:r w:rsidR="00C372A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bookmarkStart w:id="0" w:name="_GoBack"/>
      <w:bookmarkEnd w:id="0"/>
    </w:p>
    <w:p w14:paraId="5626C890" w14:textId="77777777" w:rsidR="00635EF2" w:rsidRPr="00E83F7B" w:rsidRDefault="00635EF2" w:rsidP="00C372AF">
      <w:pPr>
        <w:spacing w:after="1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E779ACA" w14:textId="1FF10F46" w:rsidR="008E1CFB" w:rsidRPr="003B0AFE" w:rsidRDefault="005912D6" w:rsidP="003B0AFE">
      <w:pPr>
        <w:tabs>
          <w:tab w:val="left" w:pos="5970"/>
        </w:tabs>
        <w:spacing w:after="0" w:line="360" w:lineRule="auto"/>
        <w:ind w:right="-20"/>
        <w:jc w:val="both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</w:pPr>
      <w:r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</w:t>
      </w:r>
      <w:r w:rsidR="004658F6"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</w:t>
      </w:r>
      <w:r w:rsidR="0001496B"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</w:t>
      </w:r>
      <w:r w:rsidR="004658F6"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4A0580"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CA0D6D"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uge</w:t>
      </w:r>
      <w:r w:rsidR="00CA0D6D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D3F01"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</w:t>
      </w:r>
      <w:r w:rsidR="002D3F01" w:rsidRPr="00463ECD">
        <w:rPr>
          <w:rFonts w:ascii="Times New Roman" w:eastAsia="Times New Roman" w:hAnsi="Times New Roman" w:cs="Times New Roman"/>
          <w:b/>
          <w:color w:val="000000"/>
          <w:spacing w:val="-1"/>
          <w:sz w:val="24"/>
          <w:szCs w:val="24"/>
        </w:rPr>
        <w:t>a</w:t>
      </w:r>
      <w:r w:rsidR="002D3F01" w:rsidRPr="00463EC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ks</w:t>
      </w:r>
      <w:r w:rsidR="002D3F01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</w:t>
      </w:r>
      <w:r w:rsidR="002D3F01" w:rsidRPr="003D6041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 w:rsidR="00C00BC4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considering me</w:t>
      </w:r>
      <w:r w:rsidR="003B0AFE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 xml:space="preserve">     </w:t>
      </w:r>
    </w:p>
    <w:p w14:paraId="174578F6" w14:textId="77777777" w:rsidR="00A505D1" w:rsidRDefault="00A505D1" w:rsidP="000F40C9">
      <w:pPr>
        <w:spacing w:after="0" w:line="360" w:lineRule="auto"/>
        <w:ind w:right="1445"/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</w:pPr>
    </w:p>
    <w:p w14:paraId="57306851" w14:textId="1D10597B" w:rsidR="00167657" w:rsidRPr="00807801" w:rsidRDefault="00167657" w:rsidP="00807801">
      <w:pPr>
        <w:spacing w:after="0" w:line="360" w:lineRule="auto"/>
        <w:ind w:left="6120" w:right="1445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W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h best 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ds</w:t>
      </w:r>
      <w:r w:rsidRPr="003D6041">
        <w:rPr>
          <w:rFonts w:ascii="Times New Roman" w:eastAsia="Times New Roman" w:hAnsi="Times New Roman" w:cs="Times New Roman"/>
          <w:color w:val="000000"/>
          <w:spacing w:val="96"/>
          <w:sz w:val="24"/>
          <w:szCs w:val="24"/>
        </w:rPr>
        <w:t xml:space="preserve"> </w:t>
      </w:r>
      <w:proofErr w:type="spellStart"/>
      <w:r w:rsidRPr="008078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bdisa</w:t>
      </w:r>
      <w:proofErr w:type="spellEnd"/>
      <w:r w:rsidRPr="008078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8078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imie</w:t>
      </w:r>
      <w:proofErr w:type="spellEnd"/>
      <w:r w:rsidRPr="008078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lemu</w:t>
      </w:r>
    </w:p>
    <w:p w14:paraId="230C8C3F" w14:textId="07C3C284" w:rsidR="00040702" w:rsidRPr="003D6041" w:rsidRDefault="00040702" w:rsidP="003D6041">
      <w:pPr>
        <w:spacing w:line="360" w:lineRule="auto"/>
        <w:rPr>
          <w:rFonts w:ascii="Times New Roman" w:hAnsi="Times New Roman" w:cs="Times New Roman"/>
        </w:rPr>
        <w:sectPr w:rsidR="00040702" w:rsidRPr="003D6041" w:rsidSect="00611CAE">
          <w:type w:val="continuous"/>
          <w:pgSz w:w="12240" w:h="15840"/>
          <w:pgMar w:top="1134" w:right="850" w:bottom="1134" w:left="1440" w:header="720" w:footer="720" w:gutter="0"/>
          <w:cols w:space="708"/>
        </w:sectPr>
      </w:pPr>
    </w:p>
    <w:p w14:paraId="5707B1BC" w14:textId="61E77CBE" w:rsidR="00900873" w:rsidRDefault="00E14859" w:rsidP="007F2C1D">
      <w:pPr>
        <w:spacing w:after="0" w:line="360" w:lineRule="auto"/>
        <w:ind w:left="360" w:right="3629" w:firstLine="2755"/>
        <w:jc w:val="center"/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0" distR="0" simplePos="0" relativeHeight="251655168" behindDoc="1" locked="0" layoutInCell="0" allowOverlap="1" wp14:anchorId="77F8788A" wp14:editId="5C52AFAD">
                <wp:simplePos x="0" y="0"/>
                <wp:positionH relativeFrom="page">
                  <wp:posOffset>912495</wp:posOffset>
                </wp:positionH>
                <wp:positionV relativeFrom="paragraph">
                  <wp:posOffset>281940</wp:posOffset>
                </wp:positionV>
                <wp:extent cx="5965190" cy="278130"/>
                <wp:effectExtent l="0" t="1905" r="0" b="0"/>
                <wp:wrapNone/>
                <wp:docPr id="12" name="drawingObject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65190" cy="278130"/>
                        </a:xfrm>
                        <a:custGeom>
                          <a:avLst/>
                          <a:gdLst>
                            <a:gd name="T0" fmla="*/ 0 w 5752464"/>
                            <a:gd name="T1" fmla="*/ 0 h 306323"/>
                            <a:gd name="T2" fmla="*/ 0 w 5752464"/>
                            <a:gd name="T3" fmla="*/ 306323 h 306323"/>
                            <a:gd name="T4" fmla="*/ 5752464 w 5752464"/>
                            <a:gd name="T5" fmla="*/ 306323 h 306323"/>
                            <a:gd name="T6" fmla="*/ 5752464 w 5752464"/>
                            <a:gd name="T7" fmla="*/ 0 h 306323"/>
                            <a:gd name="T8" fmla="*/ 0 w 5752464"/>
                            <a:gd name="T9" fmla="*/ 0 h 306323"/>
                            <a:gd name="T10" fmla="*/ 0 w 5752464"/>
                            <a:gd name="T11" fmla="*/ 0 h 306323"/>
                            <a:gd name="T12" fmla="*/ 5752464 w 5752464"/>
                            <a:gd name="T13" fmla="*/ 306323 h 3063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752464" h="306323">
                              <a:moveTo>
                                <a:pt x="0" y="0"/>
                              </a:moveTo>
                              <a:lnTo>
                                <a:pt x="0" y="306323"/>
                              </a:lnTo>
                              <a:lnTo>
                                <a:pt x="5752464" y="306323"/>
                              </a:lnTo>
                              <a:lnTo>
                                <a:pt x="57524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68CD49D" id="drawingObject1" o:spid="_x0000_s1026" style="position:absolute;margin-left:71.85pt;margin-top:22.2pt;width:469.7pt;height:21.9pt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52464,3063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" o:allowincell="f" path="m,l,306323r5752464,l5752464,,,e" fillcolor="#fad3b4" stroked="f">
                <v:path arrowok="t" o:connecttype="custom" o:connectlocs="0,0;0,278130;5965190,278130;5965190,0;0,0" o:connectangles="0,0,0,0,0" textboxrect="0,0,5752464,306323"/>
                <w10:wrap anchorx="page"/>
              </v:shape>
            </w:pict>
          </mc:Fallback>
        </mc:AlternateConten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urricul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u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</w:t>
      </w:r>
      <w:r w:rsidR="002D3F01"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897575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V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tae</w:t>
      </w:r>
    </w:p>
    <w:p w14:paraId="7C42CCF3" w14:textId="3979C156" w:rsidR="00040702" w:rsidRPr="003D6041" w:rsidRDefault="00B16AAB" w:rsidP="00B16AAB">
      <w:pPr>
        <w:spacing w:after="0" w:line="360" w:lineRule="auto"/>
        <w:ind w:right="3629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 xml:space="preserve">   </w:t>
      </w:r>
      <w:r w:rsidR="008842CC"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 xml:space="preserve">1.  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erson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pacing w:val="-2"/>
          <w:sz w:val="28"/>
          <w:szCs w:val="28"/>
        </w:rPr>
        <w:t>a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</w:t>
      </w:r>
      <w:r w:rsidR="002D3F01"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361E85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Details </w:t>
      </w:r>
    </w:p>
    <w:p w14:paraId="73A8175C" w14:textId="2A4CD477" w:rsidR="00966205" w:rsidRPr="003D6041" w:rsidRDefault="00374675" w:rsidP="003D6041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hAnsi="Times New Roman" w:cs="Times New Roman"/>
          <w:b/>
          <w:bCs/>
          <w:noProof/>
        </w:rPr>
        <w:drawing>
          <wp:anchor distT="0" distB="0" distL="0" distR="0" simplePos="0" relativeHeight="251646464" behindDoc="1" locked="0" layoutInCell="0" allowOverlap="1" wp14:anchorId="66D29EDB" wp14:editId="27C3925A">
            <wp:simplePos x="0" y="0"/>
            <wp:positionH relativeFrom="page">
              <wp:posOffset>1777595</wp:posOffset>
            </wp:positionH>
            <wp:positionV relativeFrom="paragraph">
              <wp:posOffset>158801</wp:posOffset>
            </wp:positionV>
            <wp:extent cx="1462252" cy="2406701"/>
            <wp:effectExtent l="0" t="0" r="5080" b="0"/>
            <wp:wrapNone/>
            <wp:docPr id="52" name="drawingObjec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drawingObject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71983" cy="24227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Full name</w:t>
      </w:r>
      <w:r w:rsidR="00966205"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bdisa</w:t>
      </w:r>
      <w:proofErr w:type="spellEnd"/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imie</w:t>
      </w:r>
      <w:proofErr w:type="spellEnd"/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emu</w:t>
      </w:r>
    </w:p>
    <w:p w14:paraId="12951172" w14:textId="02E51B16" w:rsidR="00966205" w:rsidRPr="003D6041" w:rsidRDefault="00966205" w:rsidP="003D6041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Date of birth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9/10/1991 EC</w:t>
      </w:r>
    </w:p>
    <w:p w14:paraId="7BCB00FA" w14:textId="362B9602" w:rsidR="00966205" w:rsidRPr="003D6041" w:rsidRDefault="001A52EF" w:rsidP="001A52EF">
      <w:pPr>
        <w:tabs>
          <w:tab w:val="left" w:pos="1956"/>
          <w:tab w:val="center" w:pos="4985"/>
        </w:tabs>
        <w:spacing w:after="0" w:line="360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Place of birth</w:t>
      </w:r>
      <w:r w:rsidR="00966205"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="003977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ululta</w:t>
      </w:r>
      <w:proofErr w:type="spellEnd"/>
    </w:p>
    <w:p w14:paraId="35F16A5C" w14:textId="0D7424B2" w:rsidR="00966205" w:rsidRPr="003D6041" w:rsidRDefault="00077F98" w:rsidP="003D6041">
      <w:pPr>
        <w:tabs>
          <w:tab w:val="left" w:pos="2193"/>
          <w:tab w:val="center" w:pos="4985"/>
        </w:tabs>
        <w:spacing w:after="0" w:line="360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922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</w:t>
      </w:r>
      <w:r w:rsidR="0038110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arital Status</w:t>
      </w:r>
      <w:r w:rsidR="00966205"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="00966205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ngle</w:t>
      </w:r>
    </w:p>
    <w:p w14:paraId="098A28DC" w14:textId="6EFE8974" w:rsidR="00966205" w:rsidRPr="003D6041" w:rsidRDefault="00966205" w:rsidP="003D6041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ationality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hiopian</w:t>
      </w:r>
    </w:p>
    <w:p w14:paraId="144E46CF" w14:textId="18CC5D51" w:rsidR="00966205" w:rsidRPr="003D6041" w:rsidRDefault="00966205" w:rsidP="003D6041">
      <w:pPr>
        <w:tabs>
          <w:tab w:val="left" w:pos="2729"/>
          <w:tab w:val="right" w:pos="9970"/>
        </w:tabs>
        <w:spacing w:after="0" w:line="360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        Gender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le</w:t>
      </w:r>
    </w:p>
    <w:p w14:paraId="19FF203C" w14:textId="2F178E38" w:rsidR="00966205" w:rsidRPr="003D6041" w:rsidRDefault="00966205" w:rsidP="003D6041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Physical Condition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mal</w:t>
      </w:r>
    </w:p>
    <w:p w14:paraId="6B8457A4" w14:textId="2A1BA5A9" w:rsidR="00966205" w:rsidRPr="003D6041" w:rsidRDefault="00966205" w:rsidP="003D6041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+Mobile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51939836645</w:t>
      </w:r>
      <w:r w:rsidRPr="00800D66">
        <w:rPr>
          <w:rFonts w:ascii="Times New Roman" w:eastAsia="Times New Roman" w:hAnsi="Times New Roman" w:cs="Times New Roman"/>
          <w:color w:val="FF0000"/>
          <w:sz w:val="24"/>
          <w:szCs w:val="24"/>
        </w:rPr>
        <w:t>/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910546703 </w:t>
      </w:r>
      <w:r w:rsidRPr="003D60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7BBF1B" wp14:editId="235F2210">
            <wp:extent cx="197902" cy="9541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05" cy="159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111C" w14:textId="6217404E" w:rsidR="00966205" w:rsidRPr="003D6041" w:rsidRDefault="00966205" w:rsidP="003D6041">
      <w:pPr>
        <w:pStyle w:val="BodyText"/>
        <w:spacing w:before="74" w:line="360" w:lineRule="auto"/>
        <w:ind w:left="0" w:right="266"/>
        <w:jc w:val="center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w w:val="110"/>
          <w:sz w:val="24"/>
          <w:szCs w:val="24"/>
        </w:rPr>
        <w:t xml:space="preserve">               </w:t>
      </w:r>
      <w:r w:rsidR="00A645D2" w:rsidRPr="003D6041">
        <w:rPr>
          <w:rFonts w:ascii="Times New Roman" w:hAnsi="Times New Roman" w:cs="Times New Roman"/>
          <w:color w:val="212121"/>
          <w:w w:val="110"/>
          <w:sz w:val="24"/>
          <w:szCs w:val="24"/>
        </w:rPr>
        <w:t xml:space="preserve">                Location</w:t>
      </w:r>
      <w:r w:rsidR="00A645D2" w:rsidRPr="003D6041">
        <w:rPr>
          <w:rFonts w:ascii="Times New Roman" w:hAnsi="Times New Roman" w:cs="Times New Roman"/>
          <w:b/>
          <w:bCs/>
          <w:color w:val="212121"/>
          <w:w w:val="110"/>
          <w:sz w:val="24"/>
          <w:szCs w:val="24"/>
        </w:rPr>
        <w:t>:</w:t>
      </w:r>
      <w:r w:rsidR="00A645D2" w:rsidRPr="003D6041">
        <w:rPr>
          <w:rFonts w:ascii="Times New Roman" w:hAnsi="Times New Roman" w:cs="Times New Roman"/>
          <w:color w:val="212121"/>
          <w:w w:val="110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w w:val="110"/>
          <w:sz w:val="24"/>
          <w:szCs w:val="24"/>
        </w:rPr>
        <w:t>Addis</w:t>
      </w:r>
      <w:r w:rsidRPr="003D6041">
        <w:rPr>
          <w:rFonts w:ascii="Times New Roman" w:hAnsi="Times New Roman" w:cs="Times New Roman"/>
          <w:color w:val="212121"/>
          <w:spacing w:val="-36"/>
          <w:w w:val="110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w w:val="110"/>
          <w:sz w:val="24"/>
          <w:szCs w:val="24"/>
        </w:rPr>
        <w:t>Ababa,</w:t>
      </w:r>
      <w:r w:rsidRPr="003D6041">
        <w:rPr>
          <w:rFonts w:ascii="Times New Roman" w:hAnsi="Times New Roman" w:cs="Times New Roman"/>
          <w:color w:val="212121"/>
          <w:spacing w:val="-36"/>
          <w:w w:val="110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w w:val="110"/>
          <w:sz w:val="24"/>
          <w:szCs w:val="24"/>
        </w:rPr>
        <w:t xml:space="preserve">Ethiopia  </w:t>
      </w:r>
      <w:r w:rsidRPr="003D60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AA7C95" wp14:editId="0E7A1F86">
            <wp:extent cx="197776" cy="134676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07" cy="22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4339F" w14:textId="33BFA9E6" w:rsidR="00966205" w:rsidRPr="003D6041" w:rsidRDefault="00966205" w:rsidP="003D6041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Email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godhead@gmail.com </w:t>
      </w:r>
      <w:r w:rsidRPr="003D6041">
        <w:rPr>
          <w:rFonts w:ascii="Times New Roman" w:hAnsi="Times New Roman" w:cs="Times New Roman"/>
          <w:noProof/>
          <w:color w:val="212121"/>
          <w:spacing w:val="43"/>
          <w:sz w:val="24"/>
          <w:szCs w:val="24"/>
        </w:rPr>
        <w:drawing>
          <wp:inline distT="0" distB="0" distL="0" distR="0" wp14:anchorId="7E17FE6A" wp14:editId="7988252F">
            <wp:extent cx="204897" cy="182328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400" cy="21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F7B5A" w14:textId="22A16838" w:rsidR="003377B5" w:rsidRPr="003377B5" w:rsidRDefault="003377B5" w:rsidP="003377B5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</w:t>
      </w:r>
      <w:r w:rsidRPr="003377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ademic status …………BSc. Degree in Electrical and </w:t>
      </w:r>
    </w:p>
    <w:p w14:paraId="24E0BBCC" w14:textId="4ECF791F" w:rsidR="00ED17AE" w:rsidRPr="003D6041" w:rsidRDefault="0098241E" w:rsidP="005017DE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0" distR="0" simplePos="0" relativeHeight="251663360" behindDoc="1" locked="0" layoutInCell="0" allowOverlap="1" wp14:anchorId="447E9423" wp14:editId="3C9AAAF9">
                <wp:simplePos x="0" y="0"/>
                <wp:positionH relativeFrom="page">
                  <wp:align>center</wp:align>
                </wp:positionH>
                <wp:positionV relativeFrom="paragraph">
                  <wp:posOffset>267335</wp:posOffset>
                </wp:positionV>
                <wp:extent cx="5981065" cy="262890"/>
                <wp:effectExtent l="0" t="0" r="635" b="3810"/>
                <wp:wrapNone/>
                <wp:docPr id="11" name="drawingObject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1065" cy="262890"/>
                        </a:xfrm>
                        <a:custGeom>
                          <a:avLst/>
                          <a:gdLst>
                            <a:gd name="T0" fmla="*/ 0 w 5981064"/>
                            <a:gd name="T1" fmla="*/ 0 h 201167"/>
                            <a:gd name="T2" fmla="*/ 0 w 5981064"/>
                            <a:gd name="T3" fmla="*/ 201167 h 201167"/>
                            <a:gd name="T4" fmla="*/ 5981064 w 5981064"/>
                            <a:gd name="T5" fmla="*/ 201167 h 201167"/>
                            <a:gd name="T6" fmla="*/ 5981064 w 5981064"/>
                            <a:gd name="T7" fmla="*/ 0 h 201167"/>
                            <a:gd name="T8" fmla="*/ 0 w 5981064"/>
                            <a:gd name="T9" fmla="*/ 0 h 201167"/>
                            <a:gd name="T10" fmla="*/ 0 w 5981064"/>
                            <a:gd name="T11" fmla="*/ 0 h 201167"/>
                            <a:gd name="T12" fmla="*/ 5981064 w 5981064"/>
                            <a:gd name="T13" fmla="*/ 201167 h 2011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01167">
                              <a:moveTo>
                                <a:pt x="0" y="0"/>
                              </a:moveTo>
                              <a:lnTo>
                                <a:pt x="0" y="201167"/>
                              </a:lnTo>
                              <a:lnTo>
                                <a:pt x="5981064" y="201167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092BB" id="drawingObject9" o:spid="_x0000_s1026" style="position:absolute;margin-left:0;margin-top:21.05pt;width:470.95pt;height:20.7pt;z-index:-251653120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coordsize="5981064,2011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" o:allowincell="f" path="m,l,201167r5981064,l5981064,,,e" fillcolor="#fad3b4" stroked="f">
                <v:path arrowok="t" o:connecttype="custom" o:connectlocs="0,0;0,262890;5981065,262890;5981065,0;0,0" o:connectangles="0,0,0,0,0" textboxrect="0,0,5981064,201167"/>
                <w10:wrap anchorx="page"/>
              </v:shape>
            </w:pict>
          </mc:Fallback>
        </mc:AlternateContent>
      </w:r>
      <w:r w:rsidR="003377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</w:t>
      </w:r>
      <w:r w:rsidR="00DA6A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377B5" w:rsidRPr="003377B5">
        <w:rPr>
          <w:rFonts w:ascii="Times New Roman" w:eastAsia="Times New Roman" w:hAnsi="Times New Roman" w:cs="Times New Roman"/>
          <w:color w:val="000000"/>
          <w:sz w:val="24"/>
          <w:szCs w:val="24"/>
        </w:rPr>
        <w:t>Computer Engineering (</w:t>
      </w:r>
      <w:r w:rsidR="00D117C8">
        <w:rPr>
          <w:rFonts w:ascii="Times New Roman" w:eastAsia="Times New Roman" w:hAnsi="Times New Roman" w:cs="Times New Roman"/>
          <w:color w:val="000000"/>
          <w:sz w:val="24"/>
          <w:szCs w:val="24"/>
        </w:rPr>
        <w:t>Computer</w:t>
      </w:r>
      <w:r w:rsidR="003377B5" w:rsidRPr="003377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ngineering) from</w:t>
      </w:r>
      <w:r w:rsidR="000F11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377B5">
        <w:rPr>
          <w:rFonts w:ascii="Times New Roman" w:eastAsia="Times New Roman" w:hAnsi="Times New Roman" w:cs="Times New Roman"/>
          <w:color w:val="000000"/>
          <w:sz w:val="24"/>
          <w:szCs w:val="24"/>
        </w:rPr>
        <w:t>Wollo</w:t>
      </w:r>
      <w:proofErr w:type="spellEnd"/>
      <w:r w:rsidR="0039549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377B5" w:rsidRPr="003377B5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2D3F0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7B15C56" w14:textId="6C4B61A1" w:rsidR="00DE06EE" w:rsidRPr="003D6041" w:rsidRDefault="00DE06EE" w:rsidP="003D6041">
      <w:pPr>
        <w:spacing w:after="0" w:line="360" w:lineRule="auto"/>
        <w:ind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A24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175FB7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  Educational Q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u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l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i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f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ca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t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on</w:t>
      </w:r>
    </w:p>
    <w:p w14:paraId="7A3018D2" w14:textId="3092EAE0" w:rsidR="00DE06EE" w:rsidRPr="003D6041" w:rsidRDefault="00DE06EE" w:rsidP="003D6041">
      <w:pPr>
        <w:pStyle w:val="BodyText"/>
        <w:spacing w:line="360" w:lineRule="auto"/>
        <w:jc w:val="both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I accomplished </w:t>
      </w:r>
      <w:r w:rsidR="00DF031B">
        <w:rPr>
          <w:rFonts w:ascii="Times New Roman" w:hAnsi="Times New Roman" w:cs="Times New Roman"/>
          <w:color w:val="212121"/>
          <w:sz w:val="24"/>
          <w:szCs w:val="24"/>
        </w:rPr>
        <w:t xml:space="preserve">a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Bachelor of Science and </w:t>
      </w:r>
      <w:r w:rsidR="00DF031B">
        <w:rPr>
          <w:rFonts w:ascii="Times New Roman" w:hAnsi="Times New Roman" w:cs="Times New Roman"/>
          <w:color w:val="212121"/>
          <w:sz w:val="24"/>
          <w:szCs w:val="24"/>
        </w:rPr>
        <w:t>T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echnology degree in Electrical and Computer Engineering speciali</w:t>
      </w:r>
      <w:r w:rsidR="00DA079F">
        <w:rPr>
          <w:rFonts w:ascii="Times New Roman" w:hAnsi="Times New Roman" w:cs="Times New Roman"/>
          <w:color w:val="212121"/>
          <w:sz w:val="24"/>
          <w:szCs w:val="24"/>
        </w:rPr>
        <w:t>z</w:t>
      </w:r>
      <w:r w:rsidR="009F0785">
        <w:rPr>
          <w:rFonts w:ascii="Times New Roman" w:hAnsi="Times New Roman" w:cs="Times New Roman"/>
          <w:color w:val="212121"/>
          <w:sz w:val="24"/>
          <w:szCs w:val="24"/>
        </w:rPr>
        <w:t>ing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in</w:t>
      </w:r>
      <w:r w:rsidRPr="003D6041">
        <w:rPr>
          <w:rFonts w:ascii="Times New Roman" w:hAnsi="Times New Roman" w:cs="Times New Roman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Computer Engineering from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Wollo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DF031B">
        <w:rPr>
          <w:rFonts w:ascii="Times New Roman" w:hAnsi="Times New Roman" w:cs="Times New Roman"/>
          <w:color w:val="212121"/>
          <w:sz w:val="24"/>
          <w:szCs w:val="24"/>
        </w:rPr>
        <w:t>U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niversity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Kombolcha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DF031B">
        <w:rPr>
          <w:rFonts w:ascii="Times New Roman" w:hAnsi="Times New Roman" w:cs="Times New Roman"/>
          <w:color w:val="212121"/>
          <w:sz w:val="24"/>
          <w:szCs w:val="24"/>
        </w:rPr>
        <w:t>I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nstitute of </w:t>
      </w:r>
      <w:r w:rsidR="00DF031B">
        <w:rPr>
          <w:rFonts w:ascii="Times New Roman" w:hAnsi="Times New Roman" w:cs="Times New Roman"/>
          <w:color w:val="212121"/>
          <w:sz w:val="24"/>
          <w:szCs w:val="24"/>
        </w:rPr>
        <w:t>T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echnology (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KIoT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) at the </w:t>
      </w:r>
      <w:r w:rsidR="00DF031B">
        <w:rPr>
          <w:rFonts w:ascii="Times New Roman" w:hAnsi="Times New Roman" w:cs="Times New Roman"/>
          <w:color w:val="212121"/>
          <w:sz w:val="24"/>
          <w:szCs w:val="24"/>
        </w:rPr>
        <w:t>C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ollege of </w:t>
      </w:r>
      <w:r w:rsidR="00DF031B">
        <w:rPr>
          <w:rFonts w:ascii="Times New Roman" w:hAnsi="Times New Roman" w:cs="Times New Roman"/>
          <w:color w:val="212121"/>
          <w:sz w:val="24"/>
          <w:szCs w:val="24"/>
        </w:rPr>
        <w:t>E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ngineering on September 25 2023 G.C with a total CGPA of </w:t>
      </w:r>
      <w:r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>3.21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and Exit Exam result of </w:t>
      </w:r>
      <w:r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>69%.</w:t>
      </w:r>
    </w:p>
    <w:p w14:paraId="3527FC41" w14:textId="6A289C3B" w:rsidR="00F450FB" w:rsidRPr="003D6041" w:rsidRDefault="00F450FB" w:rsidP="003D6041">
      <w:pPr>
        <w:pStyle w:val="BodyText"/>
        <w:spacing w:line="360" w:lineRule="auto"/>
        <w:jc w:val="both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</w:p>
    <w:p w14:paraId="0F7929FC" w14:textId="57043467" w:rsidR="00F450FB" w:rsidRPr="003D6041" w:rsidRDefault="00E14859" w:rsidP="003D6041">
      <w:pPr>
        <w:pStyle w:val="BodyText"/>
        <w:tabs>
          <w:tab w:val="left" w:pos="2893"/>
        </w:tabs>
        <w:spacing w:line="360" w:lineRule="auto"/>
        <w:jc w:val="both"/>
        <w:rPr>
          <w:rFonts w:ascii="Times New Roman" w:hAnsi="Times New Roman" w:cs="Times New Roman"/>
          <w:b/>
          <w:bCs/>
          <w:color w:val="21212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212121"/>
          <w:sz w:val="28"/>
          <w:szCs w:val="28"/>
        </w:rPr>
        <mc:AlternateContent>
          <mc:Choice Requires="wps">
            <w:drawing>
              <wp:anchor distT="0" distB="0" distL="0" distR="0" simplePos="0" relativeHeight="251662336" behindDoc="1" locked="0" layoutInCell="0" allowOverlap="1" wp14:anchorId="197DFC68" wp14:editId="34216D4C">
                <wp:simplePos x="0" y="0"/>
                <wp:positionH relativeFrom="page">
                  <wp:posOffset>882650</wp:posOffset>
                </wp:positionH>
                <wp:positionV relativeFrom="paragraph">
                  <wp:posOffset>-31115</wp:posOffset>
                </wp:positionV>
                <wp:extent cx="6017260" cy="271145"/>
                <wp:effectExtent l="0" t="0" r="0" b="0"/>
                <wp:wrapNone/>
                <wp:docPr id="10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7260" cy="271145"/>
                        </a:xfrm>
                        <a:custGeom>
                          <a:avLst/>
                          <a:gdLst>
                            <a:gd name="T0" fmla="*/ 0 w 5981064"/>
                            <a:gd name="T1" fmla="*/ 0 h 202691"/>
                            <a:gd name="T2" fmla="*/ 0 w 5981064"/>
                            <a:gd name="T3" fmla="*/ 202691 h 202691"/>
                            <a:gd name="T4" fmla="*/ 5981064 w 5981064"/>
                            <a:gd name="T5" fmla="*/ 202691 h 202691"/>
                            <a:gd name="T6" fmla="*/ 5981064 w 5981064"/>
                            <a:gd name="T7" fmla="*/ 0 h 202691"/>
                            <a:gd name="T8" fmla="*/ 0 w 5981064"/>
                            <a:gd name="T9" fmla="*/ 0 h 202691"/>
                            <a:gd name="T10" fmla="*/ 0 w 5981064"/>
                            <a:gd name="T11" fmla="*/ 0 h 202691"/>
                            <a:gd name="T12" fmla="*/ 5981064 w 5981064"/>
                            <a:gd name="T13" fmla="*/ 202691 h 2026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02691">
                              <a:moveTo>
                                <a:pt x="0" y="0"/>
                              </a:moveTo>
                              <a:lnTo>
                                <a:pt x="0" y="202691"/>
                              </a:lnTo>
                              <a:lnTo>
                                <a:pt x="5981064" y="202691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8F67E83" id="AutoShape 29" o:spid="_x0000_s1026" style="position:absolute;margin-left:69.5pt;margin-top:-2.45pt;width:473.8pt;height:21.3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20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" o:allowincell="f" path="m,l,202691r5981064,l5981064,,,e" fillcolor="#fad3b4" stroked="f">
                <v:path arrowok="t" o:connecttype="custom" o:connectlocs="0,0;0,271145;6017260,271145;6017260,0;0,0" o:connectangles="0,0,0,0,0" textboxrect="0,0,5981064,202691"/>
                <w10:wrap anchorx="page"/>
              </v:shape>
            </w:pict>
          </mc:Fallback>
        </mc:AlternateContent>
      </w:r>
      <w:r w:rsidR="00A828B9">
        <w:rPr>
          <w:rFonts w:ascii="Times New Roman" w:hAnsi="Times New Roman" w:cs="Times New Roman"/>
          <w:b/>
          <w:bCs/>
          <w:color w:val="212121"/>
          <w:sz w:val="28"/>
          <w:szCs w:val="28"/>
        </w:rPr>
        <w:t xml:space="preserve"> </w:t>
      </w:r>
      <w:r w:rsidR="00F450FB" w:rsidRPr="003D6041">
        <w:rPr>
          <w:rFonts w:ascii="Times New Roman" w:hAnsi="Times New Roman" w:cs="Times New Roman"/>
          <w:b/>
          <w:bCs/>
          <w:color w:val="212121"/>
          <w:sz w:val="28"/>
          <w:szCs w:val="28"/>
        </w:rPr>
        <w:t>3.  Certifications</w:t>
      </w:r>
    </w:p>
    <w:p w14:paraId="17065E60" w14:textId="4B9B4CCF" w:rsidR="00FF2317" w:rsidRPr="003D6041" w:rsidRDefault="00FF2317" w:rsidP="003D6041">
      <w:pPr>
        <w:pStyle w:val="BodyText"/>
        <w:spacing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I have completed and certiﬁed on different online courses like:</w:t>
      </w:r>
    </w:p>
    <w:p w14:paraId="7F839522" w14:textId="6130C8D3" w:rsidR="00FF2317" w:rsidRPr="003D6041" w:rsidRDefault="00FF2317" w:rsidP="008604F8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HTML, </w:t>
      </w:r>
    </w:p>
    <w:p w14:paraId="0D709B87" w14:textId="51A2B30E" w:rsidR="00FF2317" w:rsidRPr="003D6041" w:rsidRDefault="00FF2317" w:rsidP="008604F8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CSS, </w:t>
      </w:r>
    </w:p>
    <w:p w14:paraId="2F01A074" w14:textId="3CD92C32" w:rsidR="00FF2317" w:rsidRPr="003D6041" w:rsidRDefault="00FF2317" w:rsidP="008604F8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PHP, </w:t>
      </w:r>
    </w:p>
    <w:p w14:paraId="6CC10494" w14:textId="77777777" w:rsidR="00FF2317" w:rsidRPr="003D6041" w:rsidRDefault="00FF2317" w:rsidP="008604F8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Coding</w:t>
      </w:r>
      <w:r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for</w:t>
      </w:r>
      <w:r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marketers, </w:t>
      </w:r>
    </w:p>
    <w:p w14:paraId="0CBA94C7" w14:textId="02116987" w:rsidR="00FF2317" w:rsidRPr="004C1EFA" w:rsidRDefault="00FF2317" w:rsidP="004C1EFA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jQuery,</w:t>
      </w:r>
      <w:r w:rsidR="004C1EFA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4C1EFA" w:rsidRPr="003D6041">
        <w:rPr>
          <w:rFonts w:ascii="Times New Roman" w:hAnsi="Times New Roman" w:cs="Times New Roman"/>
          <w:color w:val="212121"/>
          <w:sz w:val="24"/>
          <w:szCs w:val="24"/>
        </w:rPr>
        <w:t>JavaScript,</w:t>
      </w:r>
    </w:p>
    <w:p w14:paraId="7E687C4F" w14:textId="77777777" w:rsidR="00FF2317" w:rsidRPr="003D6041" w:rsidRDefault="00FF2317" w:rsidP="008604F8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Responsive</w:t>
      </w:r>
      <w:r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Web</w:t>
      </w:r>
      <w:r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Design,</w:t>
      </w:r>
    </w:p>
    <w:p w14:paraId="38501EC7" w14:textId="0A3D1AC5" w:rsidR="00FF2317" w:rsidRPr="003D6041" w:rsidRDefault="00FF2317" w:rsidP="008604F8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Web</w:t>
      </w:r>
      <w:r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Development</w:t>
      </w:r>
      <w:r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Fundamentals and C# from</w:t>
      </w:r>
      <w:r w:rsidRPr="003D6041">
        <w:rPr>
          <w:rFonts w:ascii="Times New Roman" w:hAnsi="Times New Roman" w:cs="Times New Roman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solo learn community learning company found in California</w:t>
      </w:r>
      <w:r w:rsidR="00575980">
        <w:rPr>
          <w:rFonts w:ascii="Times New Roman" w:hAnsi="Times New Roman" w:cs="Times New Roman"/>
          <w:color w:val="212121"/>
          <w:sz w:val="24"/>
          <w:szCs w:val="24"/>
        </w:rPr>
        <w:t xml:space="preserve">,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USA.</w:t>
      </w:r>
    </w:p>
    <w:p w14:paraId="24FD0D95" w14:textId="77777777" w:rsidR="001379B7" w:rsidRDefault="00FF2317" w:rsidP="003D6041">
      <w:pPr>
        <w:pStyle w:val="BodyText"/>
        <w:spacing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</w:rPr>
        <w:sectPr w:rsidR="001379B7">
          <w:pgSz w:w="12240" w:h="15840"/>
          <w:pgMar w:top="1134" w:right="850" w:bottom="1134" w:left="1440" w:header="720" w:footer="720" w:gutter="0"/>
          <w:cols w:space="708"/>
        </w:sectPr>
      </w:pPr>
      <w:r w:rsidRPr="00A14CE5">
        <w:rPr>
          <w:rFonts w:ascii="Times New Roman" w:hAnsi="Times New Roman" w:cs="Times New Roman"/>
          <w:b/>
          <w:color w:val="212121"/>
          <w:sz w:val="24"/>
          <w:szCs w:val="24"/>
        </w:rPr>
        <w:t>Additionally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, I owned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Dereja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/Employability Skill and Job Readiness Training with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Dudayeh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Wollo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club certificate of recognition plus some recommendation letters in hand</w:t>
      </w:r>
      <w:r w:rsidR="002043D9" w:rsidRPr="003D6041">
        <w:rPr>
          <w:rFonts w:ascii="Times New Roman" w:hAnsi="Times New Roman" w:cs="Times New Roman"/>
          <w:color w:val="212121"/>
          <w:sz w:val="24"/>
          <w:szCs w:val="24"/>
        </w:rPr>
        <w:t>.</w:t>
      </w:r>
    </w:p>
    <w:p w14:paraId="74B97D86" w14:textId="02021570" w:rsidR="00FF2317" w:rsidRPr="003D6041" w:rsidRDefault="00FF2317" w:rsidP="007D6512">
      <w:pPr>
        <w:pStyle w:val="BodyText"/>
        <w:spacing w:line="360" w:lineRule="auto"/>
        <w:ind w:left="0"/>
        <w:jc w:val="both"/>
        <w:rPr>
          <w:rFonts w:ascii="Times New Roman" w:hAnsi="Times New Roman" w:cs="Times New Roman"/>
          <w:color w:val="212121"/>
          <w:sz w:val="24"/>
          <w:szCs w:val="24"/>
        </w:rPr>
      </w:pPr>
    </w:p>
    <w:p w14:paraId="51969481" w14:textId="3F652702" w:rsidR="006326D9" w:rsidRPr="003D6041" w:rsidRDefault="00E14859" w:rsidP="003D6041">
      <w:pPr>
        <w:pStyle w:val="BodyText"/>
        <w:spacing w:line="360" w:lineRule="auto"/>
        <w:jc w:val="both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>
        <w:rPr>
          <w:rFonts w:ascii="Times New Roman" w:hAnsi="Times New Roman" w:cs="Times New Roman"/>
          <w:noProof/>
          <w:color w:val="212121"/>
          <w:sz w:val="24"/>
          <w:szCs w:val="24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197DFC68" wp14:editId="3022BACD">
                <wp:simplePos x="0" y="0"/>
                <wp:positionH relativeFrom="page">
                  <wp:posOffset>882650</wp:posOffset>
                </wp:positionH>
                <wp:positionV relativeFrom="paragraph">
                  <wp:posOffset>231775</wp:posOffset>
                </wp:positionV>
                <wp:extent cx="6017260" cy="271145"/>
                <wp:effectExtent l="0" t="1270" r="0" b="3810"/>
                <wp:wrapNone/>
                <wp:docPr id="9" name="drawingObject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7260" cy="271145"/>
                        </a:xfrm>
                        <a:custGeom>
                          <a:avLst/>
                          <a:gdLst>
                            <a:gd name="T0" fmla="*/ 0 w 5981064"/>
                            <a:gd name="T1" fmla="*/ 0 h 202691"/>
                            <a:gd name="T2" fmla="*/ 0 w 5981064"/>
                            <a:gd name="T3" fmla="*/ 202691 h 202691"/>
                            <a:gd name="T4" fmla="*/ 5981064 w 5981064"/>
                            <a:gd name="T5" fmla="*/ 202691 h 202691"/>
                            <a:gd name="T6" fmla="*/ 5981064 w 5981064"/>
                            <a:gd name="T7" fmla="*/ 0 h 202691"/>
                            <a:gd name="T8" fmla="*/ 0 w 5981064"/>
                            <a:gd name="T9" fmla="*/ 0 h 202691"/>
                            <a:gd name="T10" fmla="*/ 0 w 5981064"/>
                            <a:gd name="T11" fmla="*/ 0 h 202691"/>
                            <a:gd name="T12" fmla="*/ 5981064 w 5981064"/>
                            <a:gd name="T13" fmla="*/ 202691 h 2026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02691">
                              <a:moveTo>
                                <a:pt x="0" y="0"/>
                              </a:moveTo>
                              <a:lnTo>
                                <a:pt x="0" y="202691"/>
                              </a:lnTo>
                              <a:lnTo>
                                <a:pt x="5981064" y="202691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C9A77C0" id="drawingObject8" o:spid="_x0000_s1026" style="position:absolute;margin-left:69.5pt;margin-top:18.25pt;width:473.8pt;height:21.3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20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" o:allowincell="f" path="m,l,202691r5981064,l5981064,,,e" fillcolor="#fad3b4" stroked="f">
                <v:path arrowok="t" o:connecttype="custom" o:connectlocs="0,0;0,271145;6017260,271145;6017260,0;0,0" o:connectangles="0,0,0,0,0" textboxrect="0,0,5981064,202691"/>
                <w10:wrap anchorx="page"/>
              </v:shape>
            </w:pict>
          </mc:Fallback>
        </mc:AlternateContent>
      </w:r>
    </w:p>
    <w:p w14:paraId="3E60EEA4" w14:textId="4CE5FD05" w:rsidR="007F7812" w:rsidRPr="003D6041" w:rsidRDefault="00245911" w:rsidP="00245911">
      <w:pPr>
        <w:pStyle w:val="BodyText"/>
        <w:spacing w:line="360" w:lineRule="auto"/>
        <w:ind w:left="0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EB743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2E213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56696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="006326D9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  Educational Background</w:t>
      </w:r>
    </w:p>
    <w:p w14:paraId="2BBBFA56" w14:textId="6AFF875A" w:rsidR="00591F71" w:rsidRPr="003D6041" w:rsidRDefault="00591F71" w:rsidP="003D6041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University</w:t>
      </w:r>
      <w:r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>:</w:t>
      </w:r>
      <w:r w:rsidR="00C11F98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Wollo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>,</w:t>
      </w:r>
      <w:r w:rsidR="0059178F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K</w:t>
      </w:r>
      <w:r w:rsidR="00C27746" w:rsidRPr="003D6041">
        <w:rPr>
          <w:rFonts w:ascii="Times New Roman" w:hAnsi="Times New Roman" w:cs="Times New Roman"/>
          <w:color w:val="212121"/>
          <w:sz w:val="24"/>
          <w:szCs w:val="24"/>
        </w:rPr>
        <w:t>ombolcha</w:t>
      </w:r>
      <w:proofErr w:type="spellEnd"/>
      <w:r w:rsidR="00C27746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Institute of </w:t>
      </w:r>
      <w:r w:rsidR="00F21A0D">
        <w:rPr>
          <w:rFonts w:ascii="Times New Roman" w:hAnsi="Times New Roman" w:cs="Times New Roman"/>
          <w:color w:val="212121"/>
          <w:sz w:val="24"/>
          <w:szCs w:val="24"/>
        </w:rPr>
        <w:t>T</w:t>
      </w:r>
      <w:r w:rsidR="00C27746" w:rsidRPr="003D6041">
        <w:rPr>
          <w:rFonts w:ascii="Times New Roman" w:hAnsi="Times New Roman" w:cs="Times New Roman"/>
          <w:color w:val="212121"/>
          <w:sz w:val="24"/>
          <w:szCs w:val="24"/>
        </w:rPr>
        <w:t>echnology</w:t>
      </w:r>
      <w:r w:rsidR="000208F0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University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, Nov</w:t>
      </w:r>
      <w:r w:rsidR="0043620D" w:rsidRPr="003D6041">
        <w:rPr>
          <w:rFonts w:ascii="Times New Roman" w:hAnsi="Times New Roman" w:cs="Times New Roman"/>
          <w:color w:val="212121"/>
          <w:sz w:val="24"/>
          <w:szCs w:val="24"/>
        </w:rPr>
        <w:t>.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2018</w:t>
      </w:r>
      <w:r w:rsidR="00E6653C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-</w:t>
      </w:r>
      <w:r w:rsidR="0043620D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April.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>2023 G.C</w:t>
      </w:r>
    </w:p>
    <w:p w14:paraId="657F7587" w14:textId="557405B0" w:rsidR="00591F71" w:rsidRPr="003D6041" w:rsidRDefault="00591F71" w:rsidP="003D6041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Preparatory School</w:t>
      </w:r>
      <w:r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>:</w:t>
      </w:r>
      <w:r w:rsidR="00924141"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 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Addis Ababa,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Medhanealem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School</w:t>
      </w:r>
      <w:r w:rsidR="00D45DDC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, </w:t>
      </w:r>
      <w:r w:rsidR="0043620D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ep. 2016 -</w:t>
      </w:r>
      <w:r w:rsidR="0043620D"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J</w:t>
      </w:r>
      <w:r w:rsidR="0043620D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un. 2017</w:t>
      </w:r>
      <w:r w:rsidR="000D4899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.C</w:t>
      </w:r>
    </w:p>
    <w:p w14:paraId="65CCB666" w14:textId="4425A854" w:rsidR="00591F71" w:rsidRPr="003D6041" w:rsidRDefault="00591F71" w:rsidP="003D6041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High School</w:t>
      </w:r>
      <w:r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>:</w:t>
      </w:r>
      <w:r w:rsidR="00924141"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 </w:t>
      </w:r>
      <w:r w:rsidR="002A0846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Addis Ababa, </w:t>
      </w:r>
      <w:proofErr w:type="spellStart"/>
      <w:r w:rsidR="002A0846" w:rsidRPr="003D6041">
        <w:rPr>
          <w:rFonts w:ascii="Times New Roman" w:hAnsi="Times New Roman" w:cs="Times New Roman"/>
          <w:color w:val="212121"/>
          <w:sz w:val="24"/>
          <w:szCs w:val="24"/>
        </w:rPr>
        <w:t>Dil</w:t>
      </w:r>
      <w:proofErr w:type="spellEnd"/>
      <w:r w:rsidR="002A0846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Ber </w:t>
      </w:r>
      <w:r w:rsidR="005D2865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School, </w:t>
      </w:r>
      <w:r w:rsidR="002A0846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ep. 201</w:t>
      </w:r>
      <w:r w:rsidR="00F4696E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2A0846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</w:t>
      </w:r>
      <w:r w:rsidR="002A0846"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J</w:t>
      </w:r>
      <w:r w:rsidR="002A0846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un. 201</w:t>
      </w:r>
      <w:r w:rsidR="00F4696E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A84ECA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.C</w:t>
      </w:r>
    </w:p>
    <w:p w14:paraId="797E58A5" w14:textId="6C43DF97" w:rsidR="00591F71" w:rsidRPr="003D6041" w:rsidRDefault="00591F71" w:rsidP="003D6041">
      <w:pPr>
        <w:pStyle w:val="BodyText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3D6041">
        <w:rPr>
          <w:rFonts w:ascii="Times New Roman" w:hAnsi="Times New Roman" w:cs="Times New Roman"/>
          <w:color w:val="212121"/>
          <w:sz w:val="24"/>
          <w:szCs w:val="24"/>
        </w:rPr>
        <w:t>Primary School</w:t>
      </w:r>
      <w:r w:rsidRPr="003D6041">
        <w:rPr>
          <w:rFonts w:ascii="Times New Roman" w:hAnsi="Times New Roman" w:cs="Times New Roman"/>
          <w:b/>
          <w:bCs/>
          <w:color w:val="212121"/>
          <w:sz w:val="24"/>
          <w:szCs w:val="24"/>
        </w:rPr>
        <w:t>:</w:t>
      </w:r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Addis Ababa, </w:t>
      </w:r>
      <w:proofErr w:type="spellStart"/>
      <w:r w:rsidRPr="003D6041">
        <w:rPr>
          <w:rFonts w:ascii="Times New Roman" w:hAnsi="Times New Roman" w:cs="Times New Roman"/>
          <w:color w:val="212121"/>
          <w:sz w:val="24"/>
          <w:szCs w:val="24"/>
        </w:rPr>
        <w:t>Hamle</w:t>
      </w:r>
      <w:proofErr w:type="spellEnd"/>
      <w:r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School, </w:t>
      </w:r>
      <w:r w:rsidR="00AE35A0" w:rsidRPr="003D6041">
        <w:rPr>
          <w:rFonts w:ascii="Times New Roman" w:hAnsi="Times New Roman" w:cs="Times New Roman"/>
          <w:color w:val="212121"/>
          <w:sz w:val="24"/>
          <w:szCs w:val="24"/>
        </w:rPr>
        <w:t>Sep. 20</w:t>
      </w:r>
      <w:r w:rsidR="002B2037" w:rsidRPr="003D6041">
        <w:rPr>
          <w:rFonts w:ascii="Times New Roman" w:hAnsi="Times New Roman" w:cs="Times New Roman"/>
          <w:color w:val="212121"/>
          <w:sz w:val="24"/>
          <w:szCs w:val="24"/>
        </w:rPr>
        <w:t>05</w:t>
      </w:r>
      <w:r w:rsidR="00AE35A0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-Jun. 201</w:t>
      </w:r>
      <w:r w:rsidR="002B2037" w:rsidRPr="003D6041">
        <w:rPr>
          <w:rFonts w:ascii="Times New Roman" w:hAnsi="Times New Roman" w:cs="Times New Roman"/>
          <w:color w:val="212121"/>
          <w:sz w:val="24"/>
          <w:szCs w:val="24"/>
        </w:rPr>
        <w:t>3</w:t>
      </w:r>
      <w:r w:rsidR="00AE35A0" w:rsidRPr="003D6041">
        <w:rPr>
          <w:rFonts w:ascii="Times New Roman" w:hAnsi="Times New Roman" w:cs="Times New Roman"/>
          <w:color w:val="212121"/>
          <w:sz w:val="24"/>
          <w:szCs w:val="24"/>
        </w:rPr>
        <w:t xml:space="preserve"> G.C</w:t>
      </w:r>
    </w:p>
    <w:p w14:paraId="4F629758" w14:textId="5FF4D985" w:rsidR="00640494" w:rsidRPr="003D6041" w:rsidRDefault="00E14859" w:rsidP="003D6041">
      <w:pPr>
        <w:spacing w:after="0" w:line="360" w:lineRule="auto"/>
        <w:ind w:right="891"/>
        <w:rPr>
          <w:rFonts w:ascii="Times New Roman" w:eastAsia="Wingdings" w:hAnsi="Times New Roman" w:cs="Times New Roman"/>
          <w:color w:val="000000"/>
          <w:spacing w:val="136"/>
          <w:sz w:val="28"/>
          <w:szCs w:val="28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56192" behindDoc="1" locked="0" layoutInCell="0" allowOverlap="1" wp14:anchorId="175D9B34" wp14:editId="76135D72">
                <wp:simplePos x="0" y="0"/>
                <wp:positionH relativeFrom="page">
                  <wp:posOffset>896620</wp:posOffset>
                </wp:positionH>
                <wp:positionV relativeFrom="paragraph">
                  <wp:posOffset>275590</wp:posOffset>
                </wp:positionV>
                <wp:extent cx="5981065" cy="274955"/>
                <wp:effectExtent l="1270" t="0" r="0" b="1905"/>
                <wp:wrapNone/>
                <wp:docPr id="8" name="drawingObject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1065" cy="274955"/>
                        </a:xfrm>
                        <a:custGeom>
                          <a:avLst/>
                          <a:gdLst>
                            <a:gd name="T0" fmla="*/ 0 w 5981064"/>
                            <a:gd name="T1" fmla="*/ 0 h 306323"/>
                            <a:gd name="T2" fmla="*/ 0 w 5981064"/>
                            <a:gd name="T3" fmla="*/ 306323 h 306323"/>
                            <a:gd name="T4" fmla="*/ 5981064 w 5981064"/>
                            <a:gd name="T5" fmla="*/ 306323 h 306323"/>
                            <a:gd name="T6" fmla="*/ 5981064 w 5981064"/>
                            <a:gd name="T7" fmla="*/ 0 h 306323"/>
                            <a:gd name="T8" fmla="*/ 0 w 5981064"/>
                            <a:gd name="T9" fmla="*/ 0 h 306323"/>
                            <a:gd name="T10" fmla="*/ 0 w 5981064"/>
                            <a:gd name="T11" fmla="*/ 0 h 306323"/>
                            <a:gd name="T12" fmla="*/ 5981064 w 5981064"/>
                            <a:gd name="T13" fmla="*/ 306323 h 3063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306323">
                              <a:moveTo>
                                <a:pt x="0" y="0"/>
                              </a:moveTo>
                              <a:lnTo>
                                <a:pt x="0" y="306323"/>
                              </a:lnTo>
                              <a:lnTo>
                                <a:pt x="5981064" y="306323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48451BE" id="drawingObject4" o:spid="_x0000_s1026" style="position:absolute;margin-left:70.6pt;margin-top:21.7pt;width:470.95pt;height:21.65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3063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" o:allowincell="f" path="m,l,306323r5981064,l5981064,,,e" fillcolor="#fad3b4" stroked="f">
                <v:path arrowok="t" o:connecttype="custom" o:connectlocs="0,0;0,274955;5981065,274955;5981065,0;0,0" o:connectangles="0,0,0,0,0" textboxrect="0,0,5981064,306323"/>
                <w10:wrap anchorx="page"/>
              </v:shape>
            </w:pict>
          </mc:Fallback>
        </mc:AlternateContent>
      </w:r>
    </w:p>
    <w:p w14:paraId="67C9BB2D" w14:textId="3DC45E4D" w:rsidR="00640494" w:rsidRPr="003D6041" w:rsidRDefault="006E143A" w:rsidP="003D6041">
      <w:pPr>
        <w:spacing w:after="0" w:line="360" w:lineRule="auto"/>
        <w:ind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</w:t>
      </w:r>
      <w:r w:rsidR="0058158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62217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</w:t>
      </w:r>
      <w:r w:rsidR="00AF2CC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</w:t>
      </w:r>
      <w:r w:rsidR="0020596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y</w:t>
      </w:r>
      <w:r w:rsidR="00640494"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C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re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e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r</w:t>
      </w:r>
      <w:r w:rsidR="00640494"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C22A8D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O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j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ect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i</w:t>
      </w:r>
      <w:r w:rsidR="00640494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ve</w:t>
      </w:r>
    </w:p>
    <w:p w14:paraId="1D56A988" w14:textId="40D09EED" w:rsidR="00F41B38" w:rsidRPr="003D6041" w:rsidRDefault="00F6165F" w:rsidP="00617A60">
      <w:pPr>
        <w:pStyle w:val="ListParagraph"/>
        <w:numPr>
          <w:ilvl w:val="0"/>
          <w:numId w:val="11"/>
        </w:numPr>
        <w:spacing w:after="0" w:line="360" w:lineRule="auto"/>
        <w:ind w:right="89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 am a highly driven</w:t>
      </w:r>
      <w:r w:rsidR="00415AEB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en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ollo</w:t>
      </w:r>
      <w:proofErr w:type="spellEnd"/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21A0D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Technology 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stitute graduate seeking a full-time position in electrical and computer engineering</w:t>
      </w:r>
      <w:r w:rsidR="00D16AAB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(computer engineering</w:t>
      </w:r>
      <w:r w:rsidR="00296569"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pecializatio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) where I can lend my knowledge of electrical and computer engineering to help your organization improve proﬁtability.</w:t>
      </w:r>
    </w:p>
    <w:p w14:paraId="5E4018AF" w14:textId="6037D4CD" w:rsidR="00F41B38" w:rsidRPr="003D6041" w:rsidRDefault="00E14859" w:rsidP="003D6041">
      <w:pPr>
        <w:spacing w:after="0" w:line="360" w:lineRule="auto"/>
        <w:ind w:right="89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1312" behindDoc="1" locked="0" layoutInCell="0" allowOverlap="1" wp14:anchorId="175D9B34" wp14:editId="2A7B88B2">
                <wp:simplePos x="0" y="0"/>
                <wp:positionH relativeFrom="page">
                  <wp:posOffset>906145</wp:posOffset>
                </wp:positionH>
                <wp:positionV relativeFrom="paragraph">
                  <wp:posOffset>262890</wp:posOffset>
                </wp:positionV>
                <wp:extent cx="5979795" cy="238125"/>
                <wp:effectExtent l="1270" t="3175" r="635" b="0"/>
                <wp:wrapNone/>
                <wp:docPr id="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79795" cy="238125"/>
                        </a:xfrm>
                        <a:custGeom>
                          <a:avLst/>
                          <a:gdLst>
                            <a:gd name="T0" fmla="*/ 0 w 5981064"/>
                            <a:gd name="T1" fmla="*/ 0 h 306323"/>
                            <a:gd name="T2" fmla="*/ 0 w 5981064"/>
                            <a:gd name="T3" fmla="*/ 306323 h 306323"/>
                            <a:gd name="T4" fmla="*/ 5981064 w 5981064"/>
                            <a:gd name="T5" fmla="*/ 306323 h 306323"/>
                            <a:gd name="T6" fmla="*/ 5981064 w 5981064"/>
                            <a:gd name="T7" fmla="*/ 0 h 306323"/>
                            <a:gd name="T8" fmla="*/ 0 w 5981064"/>
                            <a:gd name="T9" fmla="*/ 0 h 306323"/>
                            <a:gd name="T10" fmla="*/ 0 w 5981064"/>
                            <a:gd name="T11" fmla="*/ 0 h 306323"/>
                            <a:gd name="T12" fmla="*/ 5981064 w 5981064"/>
                            <a:gd name="T13" fmla="*/ 306323 h 3063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306323">
                              <a:moveTo>
                                <a:pt x="0" y="0"/>
                              </a:moveTo>
                              <a:lnTo>
                                <a:pt x="0" y="306323"/>
                              </a:lnTo>
                              <a:lnTo>
                                <a:pt x="5981064" y="306323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AB01D5B" id="AutoShape 26" o:spid="_x0000_s1026" style="position:absolute;margin-left:71.35pt;margin-top:20.7pt;width:470.85pt;height:18.75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3063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" o:allowincell="f" path="m,l,306323r5981064,l5981064,,,e" fillcolor="#fad3b4" stroked="f">
                <v:path arrowok="t" o:connecttype="custom" o:connectlocs="0,0;0,238125;5979795,238125;5979795,0;0,0" o:connectangles="0,0,0,0,0" textboxrect="0,0,5981064,306323"/>
                <w10:wrap anchorx="page"/>
              </v:shape>
            </w:pict>
          </mc:Fallback>
        </mc:AlternateContent>
      </w:r>
    </w:p>
    <w:p w14:paraId="628D1FAC" w14:textId="316296DA" w:rsidR="0028001F" w:rsidRPr="003D6041" w:rsidRDefault="00F41B38" w:rsidP="003D6041">
      <w:pPr>
        <w:spacing w:after="0" w:line="360" w:lineRule="auto"/>
        <w:ind w:left="108"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</w:t>
      </w:r>
      <w:r w:rsidR="001E1D3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6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</w:t>
      </w:r>
      <w:r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2"/>
          <w:sz w:val="28"/>
          <w:szCs w:val="28"/>
        </w:rPr>
        <w:t>P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r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o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j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e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t</w:t>
      </w:r>
      <w:r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(P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r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o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f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essional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8"/>
          <w:szCs w:val="28"/>
        </w:rPr>
        <w:t xml:space="preserve"> 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Expe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r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enc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e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)</w:t>
      </w:r>
    </w:p>
    <w:p w14:paraId="6313CF0A" w14:textId="7DF0F9FD" w:rsidR="001431E6" w:rsidRPr="00FE755F" w:rsidRDefault="0028001F" w:rsidP="003D604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755F">
        <w:rPr>
          <w:rFonts w:ascii="Times New Roman" w:hAnsi="Times New Roman" w:cs="Times New Roman"/>
          <w:sz w:val="24"/>
          <w:szCs w:val="24"/>
        </w:rPr>
        <w:t xml:space="preserve">I have been working for 4 months </w:t>
      </w:r>
      <w:r w:rsidR="008C6867">
        <w:rPr>
          <w:rFonts w:ascii="Times New Roman" w:hAnsi="Times New Roman" w:cs="Times New Roman"/>
          <w:sz w:val="24"/>
          <w:szCs w:val="24"/>
        </w:rPr>
        <w:t>at</w:t>
      </w:r>
      <w:r w:rsidRPr="00FE755F">
        <w:rPr>
          <w:rFonts w:ascii="Times New Roman" w:hAnsi="Times New Roman" w:cs="Times New Roman"/>
          <w:sz w:val="24"/>
          <w:szCs w:val="24"/>
        </w:rPr>
        <w:t xml:space="preserve"> Space Science and Geospatial Institute (SSGI)</w:t>
      </w:r>
      <w:r w:rsidR="003A4F3A" w:rsidRPr="00FE755F">
        <w:rPr>
          <w:rFonts w:ascii="Times New Roman" w:hAnsi="Times New Roman" w:cs="Times New Roman"/>
          <w:sz w:val="24"/>
          <w:szCs w:val="24"/>
        </w:rPr>
        <w:t xml:space="preserve"> in 6 Kilo</w:t>
      </w:r>
      <w:r w:rsidR="00A209C3" w:rsidRPr="00FE755F">
        <w:rPr>
          <w:rFonts w:ascii="Times New Roman" w:hAnsi="Times New Roman" w:cs="Times New Roman"/>
          <w:sz w:val="24"/>
          <w:szCs w:val="24"/>
        </w:rPr>
        <w:t>,</w:t>
      </w:r>
      <w:r w:rsidR="003A4F3A" w:rsidRPr="00FE755F">
        <w:rPr>
          <w:rFonts w:ascii="Times New Roman" w:hAnsi="Times New Roman" w:cs="Times New Roman"/>
          <w:sz w:val="24"/>
          <w:szCs w:val="24"/>
        </w:rPr>
        <w:t xml:space="preserve"> Addis Ababa</w:t>
      </w:r>
      <w:r w:rsidRPr="00FE755F">
        <w:rPr>
          <w:rFonts w:ascii="Times New Roman" w:hAnsi="Times New Roman" w:cs="Times New Roman"/>
          <w:sz w:val="24"/>
          <w:szCs w:val="24"/>
        </w:rPr>
        <w:t xml:space="preserve"> during my Internship stay from February 2023 - </w:t>
      </w:r>
      <w:r w:rsidR="008C6867">
        <w:rPr>
          <w:rFonts w:ascii="Times New Roman" w:hAnsi="Times New Roman" w:cs="Times New Roman"/>
          <w:sz w:val="24"/>
          <w:szCs w:val="24"/>
        </w:rPr>
        <w:t xml:space="preserve">to </w:t>
      </w:r>
      <w:r w:rsidRPr="00FE755F">
        <w:rPr>
          <w:rFonts w:ascii="Times New Roman" w:hAnsi="Times New Roman" w:cs="Times New Roman"/>
          <w:sz w:val="24"/>
          <w:szCs w:val="24"/>
        </w:rPr>
        <w:t xml:space="preserve">May 2023 </w:t>
      </w:r>
      <w:r w:rsidR="008C6867">
        <w:rPr>
          <w:rFonts w:ascii="Times New Roman" w:hAnsi="Times New Roman" w:cs="Times New Roman"/>
          <w:sz w:val="24"/>
          <w:szCs w:val="24"/>
        </w:rPr>
        <w:t>based on</w:t>
      </w:r>
      <w:r w:rsidRPr="00FE755F">
        <w:rPr>
          <w:rFonts w:ascii="Times New Roman" w:hAnsi="Times New Roman" w:cs="Times New Roman"/>
          <w:sz w:val="24"/>
          <w:szCs w:val="24"/>
        </w:rPr>
        <w:t xml:space="preserve"> Website development</w:t>
      </w:r>
      <w:r w:rsidR="003E6157" w:rsidRPr="00FE755F">
        <w:rPr>
          <w:rFonts w:ascii="Times New Roman" w:hAnsi="Times New Roman" w:cs="Times New Roman"/>
          <w:sz w:val="24"/>
          <w:szCs w:val="24"/>
        </w:rPr>
        <w:t xml:space="preserve"> with the collaboration of database administration staff </w:t>
      </w:r>
      <w:r w:rsidRPr="00FE755F">
        <w:rPr>
          <w:rFonts w:ascii="Times New Roman" w:hAnsi="Times New Roman" w:cs="Times New Roman"/>
          <w:sz w:val="24"/>
          <w:szCs w:val="24"/>
        </w:rPr>
        <w:t>and gain</w:t>
      </w:r>
      <w:r w:rsidR="001673DF" w:rsidRPr="00FE755F">
        <w:rPr>
          <w:rFonts w:ascii="Times New Roman" w:hAnsi="Times New Roman" w:cs="Times New Roman"/>
          <w:sz w:val="24"/>
          <w:szCs w:val="24"/>
        </w:rPr>
        <w:t>ed</w:t>
      </w:r>
      <w:r w:rsidRPr="00FE755F">
        <w:rPr>
          <w:rFonts w:ascii="Times New Roman" w:hAnsi="Times New Roman" w:cs="Times New Roman"/>
          <w:sz w:val="24"/>
          <w:szCs w:val="24"/>
        </w:rPr>
        <w:t xml:space="preserve"> </w:t>
      </w:r>
      <w:r w:rsidR="000B12AD" w:rsidRPr="00FE755F">
        <w:rPr>
          <w:rFonts w:ascii="Times New Roman" w:hAnsi="Times New Roman" w:cs="Times New Roman"/>
          <w:sz w:val="24"/>
          <w:szCs w:val="24"/>
        </w:rPr>
        <w:t>meaningful</w:t>
      </w:r>
      <w:r w:rsidRPr="00FE755F">
        <w:rPr>
          <w:rFonts w:ascii="Times New Roman" w:hAnsi="Times New Roman" w:cs="Times New Roman"/>
          <w:sz w:val="24"/>
          <w:szCs w:val="24"/>
        </w:rPr>
        <w:t xml:space="preserve"> sort of</w:t>
      </w:r>
      <w:r w:rsidR="000B12AD" w:rsidRPr="00FE755F">
        <w:rPr>
          <w:rFonts w:ascii="Times New Roman" w:hAnsi="Times New Roman" w:cs="Times New Roman"/>
          <w:sz w:val="24"/>
          <w:szCs w:val="24"/>
        </w:rPr>
        <w:t xml:space="preserve"> </w:t>
      </w:r>
      <w:r w:rsidR="008C6867">
        <w:rPr>
          <w:rFonts w:ascii="Times New Roman" w:hAnsi="Times New Roman" w:cs="Times New Roman"/>
          <w:sz w:val="24"/>
          <w:szCs w:val="24"/>
        </w:rPr>
        <w:t>bits of knowledge</w:t>
      </w:r>
      <w:r w:rsidRPr="00FE755F">
        <w:rPr>
          <w:rFonts w:ascii="Times New Roman" w:hAnsi="Times New Roman" w:cs="Times New Roman"/>
          <w:sz w:val="24"/>
          <w:szCs w:val="24"/>
        </w:rPr>
        <w:t xml:space="preserve"> and Web development skills</w:t>
      </w:r>
      <w:r w:rsidR="000B12AD" w:rsidRPr="00FE755F">
        <w:rPr>
          <w:rFonts w:ascii="Times New Roman" w:hAnsi="Times New Roman" w:cs="Times New Roman"/>
          <w:sz w:val="24"/>
          <w:szCs w:val="24"/>
        </w:rPr>
        <w:t xml:space="preserve"> and fundamentals</w:t>
      </w:r>
      <w:r w:rsidRPr="00FE755F">
        <w:rPr>
          <w:rFonts w:ascii="Times New Roman" w:hAnsi="Times New Roman" w:cs="Times New Roman"/>
          <w:sz w:val="24"/>
          <w:szCs w:val="24"/>
        </w:rPr>
        <w:t>.</w:t>
      </w:r>
      <w:r w:rsidR="001431E6" w:rsidRPr="00FE755F">
        <w:rPr>
          <w:rFonts w:ascii="Times New Roman" w:hAnsi="Times New Roman" w:cs="Times New Roman"/>
          <w:sz w:val="24"/>
          <w:szCs w:val="24"/>
        </w:rPr>
        <w:t xml:space="preserve"> Additionally, I interestingly accomplished my final year thesis project</w:t>
      </w:r>
      <w:r w:rsidR="00895683" w:rsidRPr="00FE755F">
        <w:rPr>
          <w:rFonts w:ascii="Times New Roman" w:hAnsi="Times New Roman" w:cs="Times New Roman"/>
          <w:sz w:val="24"/>
          <w:szCs w:val="24"/>
        </w:rPr>
        <w:t xml:space="preserve"> entitled Pharmacy Management System</w:t>
      </w:r>
      <w:r w:rsidR="001431E6" w:rsidRPr="00FE755F">
        <w:rPr>
          <w:rFonts w:ascii="Times New Roman" w:hAnsi="Times New Roman" w:cs="Times New Roman"/>
          <w:sz w:val="24"/>
          <w:szCs w:val="24"/>
        </w:rPr>
        <w:t xml:space="preserve"> wi</w:t>
      </w:r>
      <w:r w:rsidR="005D2159" w:rsidRPr="00FE755F">
        <w:rPr>
          <w:rFonts w:ascii="Times New Roman" w:hAnsi="Times New Roman" w:cs="Times New Roman"/>
          <w:sz w:val="24"/>
          <w:szCs w:val="24"/>
        </w:rPr>
        <w:t>th an excellen</w:t>
      </w:r>
      <w:r w:rsidR="008C6867">
        <w:rPr>
          <w:rFonts w:ascii="Times New Roman" w:hAnsi="Times New Roman" w:cs="Times New Roman"/>
          <w:sz w:val="24"/>
          <w:szCs w:val="24"/>
        </w:rPr>
        <w:t>t</w:t>
      </w:r>
      <w:r w:rsidR="005D2159" w:rsidRPr="00FE755F">
        <w:rPr>
          <w:rFonts w:ascii="Times New Roman" w:hAnsi="Times New Roman" w:cs="Times New Roman"/>
          <w:sz w:val="24"/>
          <w:szCs w:val="24"/>
        </w:rPr>
        <w:t xml:space="preserve"> grade</w:t>
      </w:r>
      <w:r w:rsidR="00A43F19" w:rsidRPr="00FE755F">
        <w:rPr>
          <w:rFonts w:ascii="Times New Roman" w:hAnsi="Times New Roman" w:cs="Times New Roman"/>
          <w:sz w:val="24"/>
          <w:szCs w:val="24"/>
        </w:rPr>
        <w:t>.</w:t>
      </w:r>
    </w:p>
    <w:p w14:paraId="0E3A59D4" w14:textId="1460BCE7" w:rsidR="00BF225D" w:rsidRPr="003D6041" w:rsidRDefault="00BF225D" w:rsidP="003D6041">
      <w:pPr>
        <w:spacing w:line="360" w:lineRule="auto"/>
        <w:rPr>
          <w:rFonts w:ascii="Times New Roman" w:hAnsi="Times New Roman" w:cs="Times New Roman"/>
        </w:rPr>
        <w:sectPr w:rsidR="00BF225D" w:rsidRPr="003D6041">
          <w:pgSz w:w="12240" w:h="15840"/>
          <w:pgMar w:top="1134" w:right="850" w:bottom="1134" w:left="1440" w:header="720" w:footer="720" w:gutter="0"/>
          <w:cols w:space="708"/>
        </w:sectPr>
      </w:pPr>
    </w:p>
    <w:p w14:paraId="3A90ACF7" w14:textId="2E41EBBC" w:rsidR="00040702" w:rsidRPr="003D6041" w:rsidRDefault="00E14859" w:rsidP="003D6041">
      <w:pPr>
        <w:spacing w:after="0" w:line="360" w:lineRule="auto"/>
        <w:ind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53120" behindDoc="1" locked="0" layoutInCell="0" allowOverlap="1" wp14:anchorId="21269CCD" wp14:editId="13AC1518">
                <wp:simplePos x="0" y="0"/>
                <wp:positionH relativeFrom="page">
                  <wp:align>center</wp:align>
                </wp:positionH>
                <wp:positionV relativeFrom="paragraph">
                  <wp:posOffset>2911</wp:posOffset>
                </wp:positionV>
                <wp:extent cx="5981065" cy="263525"/>
                <wp:effectExtent l="0" t="0" r="635" b="3175"/>
                <wp:wrapNone/>
                <wp:docPr id="6" name="drawingObject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1065" cy="263525"/>
                        </a:xfrm>
                        <a:custGeom>
                          <a:avLst/>
                          <a:gdLst>
                            <a:gd name="T0" fmla="*/ 0 w 5981064"/>
                            <a:gd name="T1" fmla="*/ 0 h 263652"/>
                            <a:gd name="T2" fmla="*/ 0 w 5981064"/>
                            <a:gd name="T3" fmla="*/ 263652 h 263652"/>
                            <a:gd name="T4" fmla="*/ 5981064 w 5981064"/>
                            <a:gd name="T5" fmla="*/ 263652 h 263652"/>
                            <a:gd name="T6" fmla="*/ 5981064 w 5981064"/>
                            <a:gd name="T7" fmla="*/ 0 h 263652"/>
                            <a:gd name="T8" fmla="*/ 0 w 5981064"/>
                            <a:gd name="T9" fmla="*/ 0 h 263652"/>
                            <a:gd name="T10" fmla="*/ 0 w 5981064"/>
                            <a:gd name="T11" fmla="*/ 0 h 263652"/>
                            <a:gd name="T12" fmla="*/ 5981064 w 5981064"/>
                            <a:gd name="T13" fmla="*/ 263652 h 26365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63652">
                              <a:moveTo>
                                <a:pt x="0" y="0"/>
                              </a:moveTo>
                              <a:lnTo>
                                <a:pt x="0" y="263652"/>
                              </a:lnTo>
                              <a:lnTo>
                                <a:pt x="5981064" y="263652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B66BB9" id="drawingObject7" o:spid="_x0000_s1026" style="position:absolute;margin-left:0;margin-top:.25pt;width:470.95pt;height:20.75pt;z-index:-251663360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coordsize="5981064,2636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" o:allowincell="f" path="m,l,263652r5981064,l5981064,,,e" fillcolor="#fad3b4" stroked="f">
                <v:path arrowok="t" o:connecttype="custom" o:connectlocs="0,0;0,263525;5981065,263525;5981065,0;0,0" o:connectangles="0,0,0,0,0" textboxrect="0,0,5981064,263652"/>
                <w10:wrap anchorx="page"/>
              </v:shape>
            </w:pict>
          </mc:Fallback>
        </mc:AlternateContent>
      </w:r>
      <w:r w:rsidR="00A35CC7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  </w:t>
      </w:r>
      <w:r w:rsidR="00DE7A2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D4E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7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</w:t>
      </w:r>
      <w:r w:rsidR="00DD066F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12116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My </w:t>
      </w:r>
      <w:r w:rsidR="00121167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a</w:t>
      </w:r>
      <w:r w:rsidR="00121167"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n</w:t>
      </w:r>
      <w:r w:rsidR="00121167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age Skill</w:t>
      </w:r>
      <w:r w:rsidR="0012116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</w:t>
      </w:r>
    </w:p>
    <w:tbl>
      <w:tblPr>
        <w:tblpPr w:leftFromText="180" w:rightFromText="180" w:vertAnchor="text" w:horzAnchor="margin" w:tblpY="138"/>
        <w:tblW w:w="9077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50"/>
        <w:gridCol w:w="1876"/>
        <w:gridCol w:w="1787"/>
        <w:gridCol w:w="1920"/>
        <w:gridCol w:w="1444"/>
      </w:tblGrid>
      <w:tr w:rsidR="00BC20C0" w:rsidRPr="003D6041" w14:paraId="76287F29" w14:textId="77777777" w:rsidTr="00BC20C0">
        <w:trPr>
          <w:cantSplit/>
          <w:trHeight w:hRule="exact" w:val="383"/>
        </w:trPr>
        <w:tc>
          <w:tcPr>
            <w:tcW w:w="20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49F7A" w14:textId="77777777" w:rsidR="00BC20C0" w:rsidRPr="003D6041" w:rsidRDefault="00BC20C0" w:rsidP="00BC20C0">
            <w:pPr>
              <w:spacing w:before="16" w:after="0" w:line="360" w:lineRule="auto"/>
              <w:ind w:left="108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n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u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8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6EBAD" w14:textId="77777777" w:rsidR="00BC20C0" w:rsidRPr="003D6041" w:rsidRDefault="00BC20C0" w:rsidP="00BC20C0">
            <w:pPr>
              <w:spacing w:before="16" w:after="0" w:line="360" w:lineRule="auto"/>
              <w:ind w:left="108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isteni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n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</w:t>
            </w:r>
          </w:p>
        </w:tc>
        <w:tc>
          <w:tcPr>
            <w:tcW w:w="17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C3C51" w14:textId="77777777" w:rsidR="00BC20C0" w:rsidRPr="003D6041" w:rsidRDefault="00BC20C0" w:rsidP="00BC20C0">
            <w:pPr>
              <w:spacing w:before="16" w:after="0" w:line="360" w:lineRule="auto"/>
              <w:ind w:left="109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p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aki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n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</w:t>
            </w:r>
          </w:p>
        </w:tc>
        <w:tc>
          <w:tcPr>
            <w:tcW w:w="19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2BBA1" w14:textId="77777777" w:rsidR="00BC20C0" w:rsidRPr="003D6041" w:rsidRDefault="00BC20C0" w:rsidP="00BC20C0">
            <w:pPr>
              <w:spacing w:before="16" w:after="0" w:line="360" w:lineRule="auto"/>
              <w:ind w:left="108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i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n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</w:t>
            </w:r>
          </w:p>
        </w:tc>
        <w:tc>
          <w:tcPr>
            <w:tcW w:w="14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4DEEA" w14:textId="77777777" w:rsidR="00BC20C0" w:rsidRPr="003D6041" w:rsidRDefault="00BC20C0" w:rsidP="00BC20C0">
            <w:pPr>
              <w:spacing w:before="16" w:after="0" w:line="360" w:lineRule="auto"/>
              <w:ind w:left="109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riting</w:t>
            </w:r>
          </w:p>
        </w:tc>
      </w:tr>
      <w:tr w:rsidR="00BC20C0" w:rsidRPr="003D6041" w14:paraId="6E5707B8" w14:textId="77777777" w:rsidTr="00BC20C0">
        <w:trPr>
          <w:cantSplit/>
          <w:trHeight w:hRule="exact" w:val="385"/>
        </w:trPr>
        <w:tc>
          <w:tcPr>
            <w:tcW w:w="20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A34507" w14:textId="77777777" w:rsidR="00BC20C0" w:rsidRPr="003D6041" w:rsidRDefault="00BC20C0" w:rsidP="00BC20C0">
            <w:pPr>
              <w:spacing w:before="17" w:after="0" w:line="360" w:lineRule="auto"/>
              <w:ind w:left="108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n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li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-1"/>
                <w:sz w:val="24"/>
                <w:szCs w:val="24"/>
              </w:rPr>
              <w:t>s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</w:t>
            </w:r>
          </w:p>
        </w:tc>
        <w:tc>
          <w:tcPr>
            <w:tcW w:w="18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BDE35" w14:textId="77777777" w:rsidR="00BC20C0" w:rsidRPr="003D6041" w:rsidRDefault="00BC20C0" w:rsidP="00BC20C0">
            <w:pPr>
              <w:spacing w:before="12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787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A867BA" w14:textId="77777777" w:rsidR="00BC20C0" w:rsidRPr="003D6041" w:rsidRDefault="00BC20C0" w:rsidP="00BC20C0">
            <w:pPr>
              <w:spacing w:before="12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9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A0278F" w14:textId="77777777" w:rsidR="00BC20C0" w:rsidRPr="003D6041" w:rsidRDefault="00BC20C0" w:rsidP="00BC20C0">
            <w:pPr>
              <w:spacing w:before="12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4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1A5C62" w14:textId="77777777" w:rsidR="00BC20C0" w:rsidRPr="003D6041" w:rsidRDefault="00BC20C0" w:rsidP="00BC20C0">
            <w:pPr>
              <w:spacing w:before="12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</w:tr>
      <w:tr w:rsidR="00BC20C0" w:rsidRPr="003D6041" w14:paraId="067AA4B6" w14:textId="77777777" w:rsidTr="00BC20C0">
        <w:trPr>
          <w:cantSplit/>
          <w:trHeight w:hRule="exact" w:val="386"/>
        </w:trPr>
        <w:tc>
          <w:tcPr>
            <w:tcW w:w="20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D0222B" w14:textId="77777777" w:rsidR="00BC20C0" w:rsidRPr="003D6041" w:rsidRDefault="00BC20C0" w:rsidP="00BC20C0">
            <w:pPr>
              <w:spacing w:before="18" w:after="0" w:line="360" w:lineRule="auto"/>
              <w:ind w:left="108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1"/>
                <w:sz w:val="24"/>
                <w:szCs w:val="24"/>
              </w:rPr>
              <w:t>A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-2"/>
                <w:sz w:val="24"/>
                <w:szCs w:val="24"/>
              </w:rPr>
              <w:t>m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aric</w:t>
            </w:r>
          </w:p>
        </w:tc>
        <w:tc>
          <w:tcPr>
            <w:tcW w:w="18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BB9D12" w14:textId="77777777" w:rsidR="00BC20C0" w:rsidRPr="003D6041" w:rsidRDefault="00BC20C0" w:rsidP="00BC20C0">
            <w:pPr>
              <w:spacing w:before="14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787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858006" w14:textId="77777777" w:rsidR="00BC20C0" w:rsidRPr="003D6041" w:rsidRDefault="00BC20C0" w:rsidP="00BC20C0">
            <w:pPr>
              <w:spacing w:before="14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9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D40C4" w14:textId="77777777" w:rsidR="00BC20C0" w:rsidRPr="003D6041" w:rsidRDefault="00BC20C0" w:rsidP="00BC20C0">
            <w:pPr>
              <w:spacing w:before="14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4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FA9031" w14:textId="77777777" w:rsidR="00BC20C0" w:rsidRPr="003D6041" w:rsidRDefault="00BC20C0" w:rsidP="00BC20C0">
            <w:pPr>
              <w:spacing w:before="14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</w:tr>
      <w:tr w:rsidR="00BC20C0" w:rsidRPr="003D6041" w14:paraId="2BA87C75" w14:textId="77777777" w:rsidTr="00BC20C0">
        <w:trPr>
          <w:cantSplit/>
          <w:trHeight w:hRule="exact" w:val="383"/>
        </w:trPr>
        <w:tc>
          <w:tcPr>
            <w:tcW w:w="20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0D85CD" w14:textId="77777777" w:rsidR="00BC20C0" w:rsidRPr="003D6041" w:rsidRDefault="00BC20C0" w:rsidP="00BC20C0">
            <w:pPr>
              <w:spacing w:before="16" w:after="0" w:line="360" w:lineRule="auto"/>
              <w:ind w:left="108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ffan</w:t>
            </w:r>
            <w:proofErr w:type="spellEnd"/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Oro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-1"/>
                <w:sz w:val="24"/>
                <w:szCs w:val="24"/>
              </w:rPr>
              <w:t>m</w:t>
            </w: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</w:t>
            </w:r>
          </w:p>
        </w:tc>
        <w:tc>
          <w:tcPr>
            <w:tcW w:w="1876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2DF57" w14:textId="77777777" w:rsidR="00BC20C0" w:rsidRPr="003D6041" w:rsidRDefault="00BC20C0" w:rsidP="00BC20C0">
            <w:pPr>
              <w:spacing w:before="11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787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CEEC97" w14:textId="77777777" w:rsidR="00BC20C0" w:rsidRPr="003D6041" w:rsidRDefault="00BC20C0" w:rsidP="00BC20C0">
            <w:pPr>
              <w:spacing w:before="11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920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572A7B" w14:textId="77777777" w:rsidR="00BC20C0" w:rsidRPr="003D6041" w:rsidRDefault="00BC20C0" w:rsidP="00BC20C0">
            <w:pPr>
              <w:spacing w:before="11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  <w:tc>
          <w:tcPr>
            <w:tcW w:w="14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05916A" w14:textId="77777777" w:rsidR="00BC20C0" w:rsidRPr="003D6041" w:rsidRDefault="00BC20C0" w:rsidP="00BC20C0">
            <w:pPr>
              <w:spacing w:before="11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x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ent</w:t>
            </w:r>
          </w:p>
        </w:tc>
      </w:tr>
      <w:tr w:rsidR="00BC20C0" w:rsidRPr="003D6041" w14:paraId="1D2B2F8B" w14:textId="77777777" w:rsidTr="00BC20C0">
        <w:trPr>
          <w:cantSplit/>
          <w:trHeight w:hRule="exact" w:val="383"/>
        </w:trPr>
        <w:tc>
          <w:tcPr>
            <w:tcW w:w="20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4C2C" w14:textId="77777777" w:rsidR="00BC20C0" w:rsidRPr="003D6041" w:rsidRDefault="00BC20C0" w:rsidP="00BC20C0">
            <w:pPr>
              <w:spacing w:before="16" w:after="0" w:line="360" w:lineRule="auto"/>
              <w:ind w:left="108" w:right="-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ez</w:t>
            </w:r>
          </w:p>
        </w:tc>
        <w:tc>
          <w:tcPr>
            <w:tcW w:w="1876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66329E" w14:textId="77777777" w:rsidR="00BC20C0" w:rsidRPr="003D6041" w:rsidRDefault="00BC20C0" w:rsidP="00BC20C0">
            <w:pPr>
              <w:spacing w:before="11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able</w:t>
            </w:r>
          </w:p>
        </w:tc>
        <w:tc>
          <w:tcPr>
            <w:tcW w:w="1787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089F9" w14:textId="77777777" w:rsidR="00BC20C0" w:rsidRPr="003D6041" w:rsidRDefault="00BC20C0" w:rsidP="00BC20C0">
            <w:pPr>
              <w:spacing w:before="11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able</w:t>
            </w:r>
          </w:p>
        </w:tc>
        <w:tc>
          <w:tcPr>
            <w:tcW w:w="1920" w:type="dxa"/>
            <w:tcBorders>
              <w:top w:val="single" w:sz="3" w:space="0" w:color="000000"/>
              <w:left w:val="single" w:sz="4" w:space="0" w:color="auto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AA0699" w14:textId="77777777" w:rsidR="00BC20C0" w:rsidRPr="003D6041" w:rsidRDefault="00BC20C0" w:rsidP="00BC20C0">
            <w:pPr>
              <w:spacing w:before="11" w:after="0" w:line="360" w:lineRule="auto"/>
              <w:ind w:left="108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cellent</w:t>
            </w:r>
          </w:p>
        </w:tc>
        <w:tc>
          <w:tcPr>
            <w:tcW w:w="14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C0010" w14:textId="77777777" w:rsidR="00BC20C0" w:rsidRPr="003D6041" w:rsidRDefault="00BC20C0" w:rsidP="00BC20C0">
            <w:pPr>
              <w:spacing w:before="11" w:after="0" w:line="360" w:lineRule="auto"/>
              <w:ind w:left="109" w:right="-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60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able</w:t>
            </w:r>
          </w:p>
        </w:tc>
      </w:tr>
    </w:tbl>
    <w:p w14:paraId="366CBAF6" w14:textId="73ABEE7B" w:rsidR="00040702" w:rsidRPr="003D6041" w:rsidRDefault="00040702" w:rsidP="003D6041">
      <w:pPr>
        <w:spacing w:after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  <w:sectPr w:rsidR="00040702" w:rsidRPr="003D6041">
          <w:type w:val="continuous"/>
          <w:pgSz w:w="12240" w:h="15840"/>
          <w:pgMar w:top="899" w:right="850" w:bottom="1134" w:left="1332" w:header="720" w:footer="720" w:gutter="0"/>
          <w:cols w:num="2" w:space="708" w:equalWidth="0">
            <w:col w:w="3218" w:space="2496"/>
            <w:col w:w="4342" w:space="0"/>
          </w:cols>
        </w:sectPr>
      </w:pPr>
    </w:p>
    <w:p w14:paraId="1FAA423B" w14:textId="23ABC44A" w:rsidR="00A146E0" w:rsidRDefault="00A146E0" w:rsidP="006D340E">
      <w:pPr>
        <w:spacing w:after="0" w:line="360" w:lineRule="auto"/>
        <w:ind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0" distR="0" simplePos="0" relativeHeight="251667456" behindDoc="1" locked="0" layoutInCell="0" allowOverlap="1" wp14:anchorId="7A9ACF82" wp14:editId="6D8E0CE8">
                <wp:simplePos x="0" y="0"/>
                <wp:positionH relativeFrom="page">
                  <wp:posOffset>837565</wp:posOffset>
                </wp:positionH>
                <wp:positionV relativeFrom="paragraph">
                  <wp:posOffset>310515</wp:posOffset>
                </wp:positionV>
                <wp:extent cx="6030595" cy="238760"/>
                <wp:effectExtent l="0" t="1270" r="0" b="0"/>
                <wp:wrapNone/>
                <wp:docPr id="5" name="drawingObject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0595" cy="238760"/>
                        </a:xfrm>
                        <a:custGeom>
                          <a:avLst/>
                          <a:gdLst>
                            <a:gd name="T0" fmla="*/ 0 w 5981064"/>
                            <a:gd name="T1" fmla="*/ 0 h 202996"/>
                            <a:gd name="T2" fmla="*/ 0 w 5981064"/>
                            <a:gd name="T3" fmla="*/ 202996 h 202996"/>
                            <a:gd name="T4" fmla="*/ 5981064 w 5981064"/>
                            <a:gd name="T5" fmla="*/ 202996 h 202996"/>
                            <a:gd name="T6" fmla="*/ 5981064 w 5981064"/>
                            <a:gd name="T7" fmla="*/ 0 h 202996"/>
                            <a:gd name="T8" fmla="*/ 0 w 5981064"/>
                            <a:gd name="T9" fmla="*/ 0 h 202996"/>
                            <a:gd name="T10" fmla="*/ 0 w 5981064"/>
                            <a:gd name="T11" fmla="*/ 0 h 202996"/>
                            <a:gd name="T12" fmla="*/ 5981064 w 5981064"/>
                            <a:gd name="T13" fmla="*/ 202996 h 2029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02996">
                              <a:moveTo>
                                <a:pt x="0" y="0"/>
                              </a:moveTo>
                              <a:lnTo>
                                <a:pt x="0" y="202996"/>
                              </a:lnTo>
                              <a:lnTo>
                                <a:pt x="5981064" y="202996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62A3E0" id="drawingObject11" o:spid="_x0000_s1026" style="position:absolute;margin-left:65.95pt;margin-top:24.45pt;width:474.85pt;height:18.8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20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" o:allowincell="f" path="m,l,202996r5981064,l5981064,,,e" fillcolor="#fad3b4" stroked="f">
                <v:path arrowok="t" o:connecttype="custom" o:connectlocs="0,0;0,238760;6030595,238760;6030595,0;0,0" o:connectangles="0,0,0,0,0" textboxrect="0,0,5981064,202996"/>
                <w10:wrap anchorx="page"/>
              </v:shape>
            </w:pict>
          </mc:Fallback>
        </mc:AlternateContent>
      </w:r>
    </w:p>
    <w:p w14:paraId="05B9D553" w14:textId="662086D5" w:rsidR="00040702" w:rsidRPr="003D6041" w:rsidRDefault="00FB7E33" w:rsidP="003D6041">
      <w:pPr>
        <w:spacing w:after="0" w:line="360" w:lineRule="auto"/>
        <w:ind w:left="108"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64188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</w:t>
      </w:r>
      <w:r w:rsidR="0026530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8</w:t>
      </w:r>
      <w:r w:rsidR="00B701BD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</w:t>
      </w:r>
      <w:r w:rsidR="005775C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</w:t>
      </w:r>
      <w:r w:rsidR="0022178D" w:rsidRPr="0022178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Computer </w:t>
      </w:r>
      <w:r w:rsidR="00B701BD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</w:t>
      </w:r>
      <w:r w:rsidR="00B701BD"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k</w:t>
      </w:r>
      <w:r w:rsidR="00B701BD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</w:t>
      </w:r>
      <w:r w:rsidR="00B701BD"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l</w:t>
      </w:r>
      <w:r w:rsidR="00B701BD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s</w:t>
      </w:r>
    </w:p>
    <w:p w14:paraId="359C42D6" w14:textId="0ACC246F" w:rsidR="004A005E" w:rsidRDefault="00E14859" w:rsidP="003D6041">
      <w:pPr>
        <w:pStyle w:val="BodyText"/>
        <w:spacing w:after="240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0" distR="0" simplePos="0" relativeHeight="251660288" behindDoc="1" locked="0" layoutInCell="0" allowOverlap="1" wp14:anchorId="1ADD54D8" wp14:editId="25E99BCF">
                <wp:simplePos x="0" y="0"/>
                <wp:positionH relativeFrom="page">
                  <wp:align>center</wp:align>
                </wp:positionH>
                <wp:positionV relativeFrom="paragraph">
                  <wp:posOffset>1185868</wp:posOffset>
                </wp:positionV>
                <wp:extent cx="6034405" cy="260985"/>
                <wp:effectExtent l="0" t="0" r="4445" b="5715"/>
                <wp:wrapNone/>
                <wp:docPr id="4" name="drawingObject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4405" cy="260985"/>
                        </a:xfrm>
                        <a:custGeom>
                          <a:avLst/>
                          <a:gdLst>
                            <a:gd name="T0" fmla="*/ 0 w 5981064"/>
                            <a:gd name="T1" fmla="*/ 0 h 234696"/>
                            <a:gd name="T2" fmla="*/ 0 w 5981064"/>
                            <a:gd name="T3" fmla="*/ 234696 h 234696"/>
                            <a:gd name="T4" fmla="*/ 5981064 w 5981064"/>
                            <a:gd name="T5" fmla="*/ 234696 h 234696"/>
                            <a:gd name="T6" fmla="*/ 5981064 w 5981064"/>
                            <a:gd name="T7" fmla="*/ 0 h 234696"/>
                            <a:gd name="T8" fmla="*/ 0 w 5981064"/>
                            <a:gd name="T9" fmla="*/ 0 h 234696"/>
                            <a:gd name="T10" fmla="*/ 0 w 5981064"/>
                            <a:gd name="T11" fmla="*/ 0 h 234696"/>
                            <a:gd name="T12" fmla="*/ 5981064 w 5981064"/>
                            <a:gd name="T13" fmla="*/ 234696 h 2346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34696">
                              <a:moveTo>
                                <a:pt x="0" y="0"/>
                              </a:moveTo>
                              <a:lnTo>
                                <a:pt x="0" y="234696"/>
                              </a:lnTo>
                              <a:lnTo>
                                <a:pt x="5981064" y="234696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CFF78" id="drawingObject5" o:spid="_x0000_s1026" style="position:absolute;margin-left:0;margin-top:93.4pt;width:475.15pt;height:20.55pt;z-index:-251656192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coordsize="5981064,2346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" o:allowincell="f" path="m,l,234696r5981064,l5981064,,,e" fillcolor="#fad3b4" stroked="f">
                <v:path arrowok="t" o:connecttype="custom" o:connectlocs="0,0;0,260985;6034405,260985;6034405,0;0,0" o:connectangles="0,0,0,0,0" textboxrect="0,0,5981064,234696"/>
                <w10:wrap anchorx="page"/>
              </v:shape>
            </w:pict>
          </mc:Fallback>
        </mc:AlternateConten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I</w:t>
      </w:r>
      <w:r w:rsidR="00611537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have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been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coming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through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various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Computer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Skills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and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fundamentals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on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my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way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866DE1">
        <w:rPr>
          <w:rFonts w:ascii="Times New Roman" w:hAnsi="Times New Roman" w:cs="Times New Roman"/>
          <w:color w:val="212121"/>
          <w:sz w:val="24"/>
          <w:szCs w:val="24"/>
        </w:rPr>
        <w:t>to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formal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and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informal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learning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like</w:t>
      </w:r>
      <w:r w:rsidR="004A005E" w:rsidRPr="003D6041">
        <w:rPr>
          <w:rFonts w:ascii="Times New Roman" w:hAnsi="Times New Roman" w:cs="Times New Roman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Formal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learning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gains</w:t>
      </w:r>
      <w:r w:rsidR="004A005E" w:rsidRPr="003D6041">
        <w:rPr>
          <w:rFonts w:ascii="Times New Roman" w:hAnsi="Times New Roman" w:cs="Times New Roman"/>
          <w:color w:val="212121"/>
          <w:spacing w:val="-7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and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knowledge</w:t>
      </w:r>
      <w:r w:rsidR="004A005E" w:rsidRPr="003D6041">
        <w:rPr>
          <w:rFonts w:ascii="Times New Roman" w:hAnsi="Times New Roman" w:cs="Times New Roman"/>
          <w:color w:val="212121"/>
          <w:spacing w:val="-7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on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MS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Ofﬁce,</w:t>
      </w:r>
      <w:r w:rsidR="004A005E" w:rsidRPr="003D6041">
        <w:rPr>
          <w:rFonts w:ascii="Times New Roman" w:hAnsi="Times New Roman" w:cs="Times New Roman"/>
          <w:color w:val="212121"/>
          <w:spacing w:val="-7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C++,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Java,</w:t>
      </w:r>
      <w:r w:rsidR="004A005E" w:rsidRPr="003D6041">
        <w:rPr>
          <w:rFonts w:ascii="Times New Roman" w:hAnsi="Times New Roman" w:cs="Times New Roman"/>
          <w:color w:val="212121"/>
          <w:spacing w:val="-7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and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C#.</w:t>
      </w:r>
      <w:r w:rsidR="004A005E" w:rsidRPr="003D6041">
        <w:rPr>
          <w:rFonts w:ascii="Times New Roman" w:hAnsi="Times New Roman" w:cs="Times New Roman"/>
          <w:color w:val="212121"/>
          <w:spacing w:val="-7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Informal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learning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gains</w:t>
      </w:r>
      <w:r w:rsidR="004A005E" w:rsidRPr="003D6041">
        <w:rPr>
          <w:rFonts w:ascii="Times New Roman" w:hAnsi="Times New Roman" w:cs="Times New Roman"/>
          <w:color w:val="212121"/>
          <w:spacing w:val="-7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and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knowledge</w:t>
      </w:r>
      <w:r w:rsidR="004A005E" w:rsidRPr="003D6041">
        <w:rPr>
          <w:rFonts w:ascii="Times New Roman" w:hAnsi="Times New Roman" w:cs="Times New Roman"/>
          <w:color w:val="212121"/>
          <w:spacing w:val="-7"/>
          <w:sz w:val="24"/>
          <w:szCs w:val="24"/>
        </w:rPr>
        <w:t xml:space="preserve"> </w:t>
      </w:r>
      <w:r w:rsidR="00866DE1">
        <w:rPr>
          <w:rFonts w:ascii="Times New Roman" w:hAnsi="Times New Roman" w:cs="Times New Roman"/>
          <w:color w:val="212121"/>
          <w:sz w:val="24"/>
          <w:szCs w:val="24"/>
        </w:rPr>
        <w:t>i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n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HTML, CSS,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>PHP,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Coding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for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marketers,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jQuery,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Responsive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Web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Design,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Web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Development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Fundamentals,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JavaScript</w:t>
      </w:r>
      <w:r w:rsidR="00866DE1">
        <w:rPr>
          <w:rFonts w:ascii="Times New Roman" w:hAnsi="Times New Roman" w:cs="Times New Roman"/>
          <w:color w:val="212121"/>
          <w:sz w:val="24"/>
          <w:szCs w:val="24"/>
        </w:rPr>
        <w:t>,</w:t>
      </w:r>
      <w:r w:rsidR="004A005E" w:rsidRPr="003D6041">
        <w:rPr>
          <w:rFonts w:ascii="Times New Roman" w:hAnsi="Times New Roman" w:cs="Times New Roman"/>
          <w:color w:val="212121"/>
          <w:spacing w:val="-9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and</w:t>
      </w:r>
      <w:r w:rsidR="004A005E" w:rsidRPr="003D6041">
        <w:rPr>
          <w:rFonts w:ascii="Times New Roman" w:hAnsi="Times New Roman" w:cs="Times New Roman"/>
          <w:color w:val="212121"/>
          <w:spacing w:val="-8"/>
          <w:sz w:val="24"/>
          <w:szCs w:val="24"/>
        </w:rPr>
        <w:t xml:space="preserve"> </w:t>
      </w:r>
      <w:r w:rsidR="004A005E" w:rsidRPr="003D6041">
        <w:rPr>
          <w:rFonts w:ascii="Times New Roman" w:hAnsi="Times New Roman" w:cs="Times New Roman"/>
          <w:color w:val="212121"/>
          <w:sz w:val="24"/>
          <w:szCs w:val="24"/>
        </w:rPr>
        <w:t>C#.</w:t>
      </w:r>
    </w:p>
    <w:p w14:paraId="7A4757D9" w14:textId="42F9F101" w:rsidR="00531210" w:rsidRPr="00592286" w:rsidRDefault="001E2506" w:rsidP="0059228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 xml:space="preserve">     </w:t>
      </w:r>
      <w:r w:rsidR="00531210" w:rsidRPr="001E2506">
        <w:rPr>
          <w:rFonts w:ascii="Times New Roman" w:hAnsi="Times New Roman" w:cs="Times New Roman"/>
          <w:b/>
          <w:bCs/>
          <w:sz w:val="28"/>
          <w:szCs w:val="28"/>
        </w:rPr>
        <w:t xml:space="preserve">9. </w:t>
      </w:r>
      <w:r w:rsidR="006C2021">
        <w:rPr>
          <w:rFonts w:ascii="Times New Roman" w:hAnsi="Times New Roman" w:cs="Times New Roman"/>
          <w:b/>
          <w:bCs/>
          <w:sz w:val="28"/>
          <w:szCs w:val="28"/>
        </w:rPr>
        <w:t xml:space="preserve">My </w:t>
      </w:r>
      <w:r w:rsidR="00531210" w:rsidRPr="001E2506">
        <w:rPr>
          <w:rFonts w:ascii="Times New Roman" w:hAnsi="Times New Roman" w:cs="Times New Roman"/>
          <w:b/>
          <w:bCs/>
          <w:sz w:val="28"/>
          <w:szCs w:val="28"/>
        </w:rPr>
        <w:t>Hobbies</w:t>
      </w:r>
      <w:r w:rsidR="00EF7ADD" w:rsidRPr="001E2506">
        <w:rPr>
          <w:rFonts w:ascii="Times New Roman" w:hAnsi="Times New Roman" w:cs="Times New Roman"/>
          <w:b/>
          <w:bCs/>
          <w:sz w:val="28"/>
          <w:szCs w:val="28"/>
        </w:rPr>
        <w:t xml:space="preserve"> and Interests</w:t>
      </w:r>
    </w:p>
    <w:p w14:paraId="0D19F581" w14:textId="77777777" w:rsidR="00531210" w:rsidRPr="00BA35AE" w:rsidRDefault="00531210" w:rsidP="0053121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>Knowing about Ethiopian culture and nationality.</w:t>
      </w:r>
    </w:p>
    <w:p w14:paraId="37EC0226" w14:textId="38918E48" w:rsidR="00531210" w:rsidRPr="00BA35AE" w:rsidRDefault="00531210" w:rsidP="0053121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>Hard work, citizenship</w:t>
      </w:r>
      <w:r w:rsidR="00D05914">
        <w:rPr>
          <w:rFonts w:ascii="Times New Roman" w:hAnsi="Times New Roman" w:cs="Times New Roman"/>
          <w:sz w:val="24"/>
          <w:szCs w:val="24"/>
        </w:rPr>
        <w:t>,</w:t>
      </w:r>
      <w:r w:rsidRPr="00BA35AE">
        <w:rPr>
          <w:rFonts w:ascii="Times New Roman" w:hAnsi="Times New Roman" w:cs="Times New Roman"/>
          <w:sz w:val="24"/>
          <w:szCs w:val="24"/>
        </w:rPr>
        <w:t xml:space="preserve"> and honesty.</w:t>
      </w:r>
    </w:p>
    <w:p w14:paraId="741B2CB1" w14:textId="4578F010" w:rsidR="00531210" w:rsidRPr="00BA35AE" w:rsidRDefault="00531210" w:rsidP="0053121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 xml:space="preserve">Doing at least 3 </w:t>
      </w:r>
      <w:r w:rsidR="00592286" w:rsidRPr="00BA35AE">
        <w:rPr>
          <w:rFonts w:ascii="Times New Roman" w:hAnsi="Times New Roman" w:cs="Times New Roman"/>
          <w:sz w:val="24"/>
          <w:szCs w:val="24"/>
        </w:rPr>
        <w:t>creations</w:t>
      </w:r>
      <w:r w:rsidRPr="00BA35AE">
        <w:rPr>
          <w:rFonts w:ascii="Times New Roman" w:hAnsi="Times New Roman" w:cs="Times New Roman"/>
          <w:sz w:val="24"/>
          <w:szCs w:val="24"/>
        </w:rPr>
        <w:t xml:space="preserve"> in my profession</w:t>
      </w:r>
      <w:r w:rsidR="00BF1321">
        <w:rPr>
          <w:rFonts w:ascii="Times New Roman" w:hAnsi="Times New Roman" w:cs="Times New Roman"/>
          <w:sz w:val="24"/>
          <w:szCs w:val="24"/>
        </w:rPr>
        <w:t xml:space="preserve"> </w:t>
      </w:r>
      <w:r w:rsidR="00D05914">
        <w:rPr>
          <w:rFonts w:ascii="Times New Roman" w:hAnsi="Times New Roman" w:cs="Times New Roman"/>
          <w:sz w:val="24"/>
          <w:szCs w:val="24"/>
        </w:rPr>
        <w:t>that</w:t>
      </w:r>
      <w:r w:rsidR="00BF1321">
        <w:rPr>
          <w:rFonts w:ascii="Times New Roman" w:hAnsi="Times New Roman" w:cs="Times New Roman"/>
          <w:sz w:val="24"/>
          <w:szCs w:val="24"/>
        </w:rPr>
        <w:t xml:space="preserve"> are highly valuable to my country</w:t>
      </w:r>
      <w:r w:rsidR="00870447">
        <w:rPr>
          <w:rFonts w:ascii="Times New Roman" w:hAnsi="Times New Roman" w:cs="Times New Roman"/>
          <w:sz w:val="24"/>
          <w:szCs w:val="24"/>
        </w:rPr>
        <w:t>.</w:t>
      </w:r>
    </w:p>
    <w:p w14:paraId="518E67AE" w14:textId="4B9E5EF1" w:rsidR="00531210" w:rsidRPr="00BA35AE" w:rsidRDefault="00531210" w:rsidP="0053121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>Struggling to advance my country</w:t>
      </w:r>
      <w:r w:rsidR="00D05914">
        <w:rPr>
          <w:rFonts w:ascii="Times New Roman" w:hAnsi="Times New Roman" w:cs="Times New Roman"/>
          <w:sz w:val="24"/>
          <w:szCs w:val="24"/>
        </w:rPr>
        <w:t>'s</w:t>
      </w:r>
      <w:r w:rsidRPr="00BA35AE">
        <w:rPr>
          <w:rFonts w:ascii="Times New Roman" w:hAnsi="Times New Roman" w:cs="Times New Roman"/>
          <w:sz w:val="24"/>
          <w:szCs w:val="24"/>
        </w:rPr>
        <w:t xml:space="preserve"> development in my profession.</w:t>
      </w:r>
    </w:p>
    <w:p w14:paraId="5F2C4EE8" w14:textId="2EEB4461" w:rsidR="00531210" w:rsidRPr="00BA35AE" w:rsidRDefault="00531210" w:rsidP="0053121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 xml:space="preserve">Research and scientific analysis on the problem </w:t>
      </w:r>
      <w:r w:rsidR="00D05914">
        <w:rPr>
          <w:rFonts w:ascii="Times New Roman" w:hAnsi="Times New Roman" w:cs="Times New Roman"/>
          <w:sz w:val="24"/>
          <w:szCs w:val="24"/>
        </w:rPr>
        <w:t>concerning</w:t>
      </w:r>
      <w:r w:rsidRPr="00BA35AE">
        <w:rPr>
          <w:rFonts w:ascii="Times New Roman" w:hAnsi="Times New Roman" w:cs="Times New Roman"/>
          <w:sz w:val="24"/>
          <w:szCs w:val="24"/>
        </w:rPr>
        <w:t xml:space="preserve"> my profession.</w:t>
      </w:r>
    </w:p>
    <w:p w14:paraId="41DC0C2C" w14:textId="24B66D5B" w:rsidR="00531210" w:rsidRPr="00BA35AE" w:rsidRDefault="00531210" w:rsidP="0053121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 xml:space="preserve">Visit different </w:t>
      </w:r>
      <w:proofErr w:type="spellStart"/>
      <w:r w:rsidR="00607151">
        <w:rPr>
          <w:rFonts w:ascii="Times New Roman" w:hAnsi="Times New Roman" w:cs="Times New Roman"/>
          <w:sz w:val="24"/>
          <w:szCs w:val="24"/>
        </w:rPr>
        <w:t>spritual</w:t>
      </w:r>
      <w:proofErr w:type="spellEnd"/>
      <w:r w:rsidRPr="00BA35AE">
        <w:rPr>
          <w:rFonts w:ascii="Times New Roman" w:hAnsi="Times New Roman" w:cs="Times New Roman"/>
          <w:sz w:val="24"/>
          <w:szCs w:val="24"/>
        </w:rPr>
        <w:t xml:space="preserve"> place</w:t>
      </w:r>
      <w:r w:rsidR="00D05914">
        <w:rPr>
          <w:rFonts w:ascii="Times New Roman" w:hAnsi="Times New Roman" w:cs="Times New Roman"/>
          <w:sz w:val="24"/>
          <w:szCs w:val="24"/>
        </w:rPr>
        <w:t>s</w:t>
      </w:r>
      <w:r w:rsidRPr="00BA35AE">
        <w:rPr>
          <w:rFonts w:ascii="Times New Roman" w:hAnsi="Times New Roman" w:cs="Times New Roman"/>
          <w:sz w:val="24"/>
          <w:szCs w:val="24"/>
        </w:rPr>
        <w:t>.</w:t>
      </w:r>
    </w:p>
    <w:p w14:paraId="16841E4E" w14:textId="27B33D1D" w:rsidR="00B76D47" w:rsidRPr="00B76D47" w:rsidRDefault="00E14859" w:rsidP="00B76D47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5408" behindDoc="1" locked="0" layoutInCell="0" allowOverlap="1" wp14:anchorId="4137DFF2" wp14:editId="56838738">
                <wp:simplePos x="0" y="0"/>
                <wp:positionH relativeFrom="page">
                  <wp:posOffset>847090</wp:posOffset>
                </wp:positionH>
                <wp:positionV relativeFrom="paragraph">
                  <wp:posOffset>327660</wp:posOffset>
                </wp:positionV>
                <wp:extent cx="6034405" cy="259715"/>
                <wp:effectExtent l="0" t="2540" r="0" b="4445"/>
                <wp:wrapNone/>
                <wp:docPr id="3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4405" cy="259715"/>
                        </a:xfrm>
                        <a:custGeom>
                          <a:avLst/>
                          <a:gdLst>
                            <a:gd name="T0" fmla="*/ 0 w 5981064"/>
                            <a:gd name="T1" fmla="*/ 0 h 202693"/>
                            <a:gd name="T2" fmla="*/ 0 w 5981064"/>
                            <a:gd name="T3" fmla="*/ 202693 h 202693"/>
                            <a:gd name="T4" fmla="*/ 5981064 w 5981064"/>
                            <a:gd name="T5" fmla="*/ 202693 h 202693"/>
                            <a:gd name="T6" fmla="*/ 5981064 w 5981064"/>
                            <a:gd name="T7" fmla="*/ 0 h 202693"/>
                            <a:gd name="T8" fmla="*/ 0 w 5981064"/>
                            <a:gd name="T9" fmla="*/ 0 h 202693"/>
                            <a:gd name="T10" fmla="*/ 0 w 5981064"/>
                            <a:gd name="T11" fmla="*/ 0 h 202693"/>
                            <a:gd name="T12" fmla="*/ 5981064 w 5981064"/>
                            <a:gd name="T13" fmla="*/ 202693 h 2026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02693">
                              <a:moveTo>
                                <a:pt x="0" y="0"/>
                              </a:moveTo>
                              <a:lnTo>
                                <a:pt x="0" y="202693"/>
                              </a:lnTo>
                              <a:lnTo>
                                <a:pt x="5981064" y="202693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F610128" id="AutoShape 33" o:spid="_x0000_s1026" style="position:absolute;margin-left:66.7pt;margin-top:25.8pt;width:475.15pt;height:20.45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202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" o:allowincell="f" path="m,l,202693r5981064,l5981064,,,e" fillcolor="#fad3b4" stroked="f">
                <v:path arrowok="t" o:connecttype="custom" o:connectlocs="0,0;0,259715;6034405,259715;6034405,0;0,0" o:connectangles="0,0,0,0,0" textboxrect="0,0,5981064,202693"/>
                <w10:wrap anchorx="page"/>
              </v:shape>
            </w:pict>
          </mc:Fallback>
        </mc:AlternateContent>
      </w:r>
      <w:r w:rsidR="00531210" w:rsidRPr="00BA35AE">
        <w:rPr>
          <w:rFonts w:ascii="Times New Roman" w:hAnsi="Times New Roman" w:cs="Times New Roman"/>
          <w:sz w:val="24"/>
          <w:szCs w:val="24"/>
        </w:rPr>
        <w:t xml:space="preserve">Carry out the responsibility on which I </w:t>
      </w:r>
      <w:r w:rsidR="00D05914">
        <w:rPr>
          <w:rFonts w:ascii="Times New Roman" w:hAnsi="Times New Roman" w:cs="Times New Roman"/>
          <w:sz w:val="24"/>
          <w:szCs w:val="24"/>
        </w:rPr>
        <w:t xml:space="preserve">am </w:t>
      </w:r>
      <w:r w:rsidR="00531210" w:rsidRPr="00BA35AE">
        <w:rPr>
          <w:rFonts w:ascii="Times New Roman" w:hAnsi="Times New Roman" w:cs="Times New Roman"/>
          <w:sz w:val="24"/>
          <w:szCs w:val="24"/>
        </w:rPr>
        <w:t xml:space="preserve">assigned in a </w:t>
      </w:r>
      <w:r w:rsidR="00D05914">
        <w:rPr>
          <w:rFonts w:ascii="Times New Roman" w:hAnsi="Times New Roman" w:cs="Times New Roman"/>
          <w:sz w:val="24"/>
          <w:szCs w:val="24"/>
        </w:rPr>
        <w:t>good</w:t>
      </w:r>
      <w:r w:rsidR="00531210" w:rsidRPr="00BA35AE">
        <w:rPr>
          <w:rFonts w:ascii="Times New Roman" w:hAnsi="Times New Roman" w:cs="Times New Roman"/>
          <w:sz w:val="24"/>
          <w:szCs w:val="24"/>
        </w:rPr>
        <w:t xml:space="preserve"> manner.</w:t>
      </w:r>
    </w:p>
    <w:p w14:paraId="658B5B6B" w14:textId="3339F59D" w:rsidR="00B76D47" w:rsidRPr="00B76D47" w:rsidRDefault="00B76D47" w:rsidP="00B76D47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10</w:t>
      </w:r>
      <w:r w:rsidRPr="00B76D47">
        <w:rPr>
          <w:rFonts w:ascii="Times New Roman" w:hAnsi="Times New Roman" w:cs="Times New Roman"/>
          <w:b/>
          <w:bCs/>
          <w:sz w:val="28"/>
          <w:szCs w:val="28"/>
        </w:rPr>
        <w:t>. My Personalities</w:t>
      </w:r>
    </w:p>
    <w:p w14:paraId="2E3F03D8" w14:textId="7C0C7746" w:rsidR="00B76D47" w:rsidRPr="00BA35AE" w:rsidRDefault="005F4E88" w:rsidP="00B76D4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</w:t>
      </w:r>
      <w:r w:rsidR="00B76D47" w:rsidRPr="00BA35AE">
        <w:rPr>
          <w:rFonts w:ascii="Times New Roman" w:hAnsi="Times New Roman" w:cs="Times New Roman"/>
          <w:sz w:val="24"/>
          <w:szCs w:val="24"/>
        </w:rPr>
        <w:t>Good relation</w:t>
      </w:r>
      <w:r w:rsidR="00D05914">
        <w:rPr>
          <w:rFonts w:ascii="Times New Roman" w:hAnsi="Times New Roman" w:cs="Times New Roman"/>
          <w:sz w:val="24"/>
          <w:szCs w:val="24"/>
        </w:rPr>
        <w:t>s</w:t>
      </w:r>
      <w:r w:rsidR="00B76D47" w:rsidRPr="00BA35AE">
        <w:rPr>
          <w:rFonts w:ascii="Times New Roman" w:hAnsi="Times New Roman" w:cs="Times New Roman"/>
          <w:sz w:val="24"/>
          <w:szCs w:val="24"/>
        </w:rPr>
        <w:t xml:space="preserve"> with everyon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76D47" w:rsidRPr="00BA35AE">
        <w:rPr>
          <w:rFonts w:ascii="Times New Roman" w:hAnsi="Times New Roman" w:cs="Times New Roman"/>
          <w:sz w:val="24"/>
          <w:szCs w:val="24"/>
        </w:rPr>
        <w:t>free from any addiction</w:t>
      </w:r>
      <w:r>
        <w:rPr>
          <w:rFonts w:ascii="Times New Roman" w:hAnsi="Times New Roman" w:cs="Times New Roman"/>
          <w:sz w:val="24"/>
          <w:szCs w:val="24"/>
        </w:rPr>
        <w:t xml:space="preserve">, nice </w:t>
      </w:r>
      <w:r w:rsidRPr="00BA35AE">
        <w:rPr>
          <w:rFonts w:ascii="Times New Roman" w:hAnsi="Times New Roman" w:cs="Times New Roman"/>
          <w:sz w:val="24"/>
          <w:szCs w:val="24"/>
        </w:rPr>
        <w:t>Leadership skill</w:t>
      </w:r>
      <w:r w:rsidR="00D05914">
        <w:rPr>
          <w:rFonts w:ascii="Times New Roman" w:hAnsi="Times New Roman" w:cs="Times New Roman"/>
          <w:sz w:val="24"/>
          <w:szCs w:val="24"/>
        </w:rPr>
        <w:t>s</w:t>
      </w:r>
      <w:r w:rsidR="00474C3C">
        <w:rPr>
          <w:rFonts w:ascii="Times New Roman" w:hAnsi="Times New Roman" w:cs="Times New Roman"/>
          <w:sz w:val="24"/>
          <w:szCs w:val="24"/>
        </w:rPr>
        <w:t>.</w:t>
      </w:r>
    </w:p>
    <w:p w14:paraId="4283457E" w14:textId="6DD86FCB" w:rsidR="00B76D47" w:rsidRPr="00BA35AE" w:rsidRDefault="00B76D47" w:rsidP="00B76D4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 xml:space="preserve">Healthily and capable of doing any type of work, disciplined and </w:t>
      </w:r>
    </w:p>
    <w:p w14:paraId="3B738DE0" w14:textId="103D542C" w:rsidR="00531210" w:rsidRPr="00474C3C" w:rsidRDefault="00B76D47" w:rsidP="00474C3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5AE">
        <w:rPr>
          <w:rFonts w:ascii="Times New Roman" w:hAnsi="Times New Roman" w:cs="Times New Roman"/>
          <w:sz w:val="24"/>
          <w:szCs w:val="24"/>
        </w:rPr>
        <w:t>Positive thinker, Problem solver, confident</w:t>
      </w:r>
      <w:r w:rsidR="00E14859">
        <w:rPr>
          <w:rFonts w:eastAsia="Times New Roman"/>
          <w:noProof/>
        </w:rPr>
        <mc:AlternateContent>
          <mc:Choice Requires="wps">
            <w:drawing>
              <wp:anchor distT="0" distB="0" distL="0" distR="0" simplePos="0" relativeHeight="251664384" behindDoc="1" locked="0" layoutInCell="0" allowOverlap="1" wp14:anchorId="4137DFF2" wp14:editId="74EBE91B">
                <wp:simplePos x="0" y="0"/>
                <wp:positionH relativeFrom="page">
                  <wp:posOffset>847090</wp:posOffset>
                </wp:positionH>
                <wp:positionV relativeFrom="paragraph">
                  <wp:posOffset>386715</wp:posOffset>
                </wp:positionV>
                <wp:extent cx="6034405" cy="259715"/>
                <wp:effectExtent l="0" t="0" r="0" b="0"/>
                <wp:wrapNone/>
                <wp:docPr id="2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4405" cy="259715"/>
                        </a:xfrm>
                        <a:custGeom>
                          <a:avLst/>
                          <a:gdLst>
                            <a:gd name="T0" fmla="*/ 0 w 5981064"/>
                            <a:gd name="T1" fmla="*/ 0 h 202693"/>
                            <a:gd name="T2" fmla="*/ 0 w 5981064"/>
                            <a:gd name="T3" fmla="*/ 202693 h 202693"/>
                            <a:gd name="T4" fmla="*/ 5981064 w 5981064"/>
                            <a:gd name="T5" fmla="*/ 202693 h 202693"/>
                            <a:gd name="T6" fmla="*/ 5981064 w 5981064"/>
                            <a:gd name="T7" fmla="*/ 0 h 202693"/>
                            <a:gd name="T8" fmla="*/ 0 w 5981064"/>
                            <a:gd name="T9" fmla="*/ 0 h 202693"/>
                            <a:gd name="T10" fmla="*/ 0 w 5981064"/>
                            <a:gd name="T11" fmla="*/ 0 h 202693"/>
                            <a:gd name="T12" fmla="*/ 5981064 w 5981064"/>
                            <a:gd name="T13" fmla="*/ 202693 h 2026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02693">
                              <a:moveTo>
                                <a:pt x="0" y="0"/>
                              </a:moveTo>
                              <a:lnTo>
                                <a:pt x="0" y="202693"/>
                              </a:lnTo>
                              <a:lnTo>
                                <a:pt x="5981064" y="202693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4A3349F" id="AutoShape 32" o:spid="_x0000_s1026" style="position:absolute;margin-left:66.7pt;margin-top:30.45pt;width:475.15pt;height:20.4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202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" o:allowincell="f" path="m,l,202693r5981064,l5981064,,,e" fillcolor="#fad3b4" stroked="f">
                <v:path arrowok="t" o:connecttype="custom" o:connectlocs="0,0;0,259715;6034405,259715;6034405,0;0,0" o:connectangles="0,0,0,0,0" textboxrect="0,0,5981064,202693"/>
                <w10:wrap anchorx="page"/>
              </v:shape>
            </w:pict>
          </mc:Fallback>
        </mc:AlternateContent>
      </w:r>
      <w:r w:rsidR="00803FC7">
        <w:rPr>
          <w:rFonts w:ascii="Times New Roman" w:hAnsi="Times New Roman" w:cs="Times New Roman"/>
          <w:sz w:val="24"/>
          <w:szCs w:val="24"/>
        </w:rPr>
        <w:t>.</w:t>
      </w:r>
    </w:p>
    <w:p w14:paraId="41778C0D" w14:textId="1C355E9B" w:rsidR="00A920A6" w:rsidRPr="003D6041" w:rsidRDefault="00A920A6" w:rsidP="003D6041">
      <w:pPr>
        <w:spacing w:after="0" w:line="360" w:lineRule="auto"/>
        <w:ind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 </w:t>
      </w:r>
      <w:r w:rsidR="0043498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</w:t>
      </w:r>
      <w:r w:rsidR="00EB2AA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</w:t>
      </w:r>
      <w:r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</w:t>
      </w:r>
      <w:r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About Me</w:t>
      </w:r>
    </w:p>
    <w:p w14:paraId="2244A15F" w14:textId="092A0D91" w:rsidR="00A920A6" w:rsidRPr="003D6041" w:rsidRDefault="00A920A6" w:rsidP="00766465">
      <w:pPr>
        <w:pStyle w:val="ListParagraph"/>
        <w:numPr>
          <w:ilvl w:val="0"/>
          <w:numId w:val="12"/>
        </w:numPr>
        <w:spacing w:after="0" w:line="360" w:lineRule="auto"/>
        <w:ind w:right="56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An</w:t>
      </w:r>
      <w:r w:rsidRPr="003D6041">
        <w:rPr>
          <w:rFonts w:ascii="Times New Roman" w:eastAsia="Times New Roman" w:hAnsi="Times New Roman" w:cs="Times New Roman"/>
          <w:color w:val="000000"/>
          <w:spacing w:val="3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nthusiastic</w:t>
      </w:r>
      <w:r w:rsidRPr="003D6041">
        <w:rPr>
          <w:rFonts w:ascii="Times New Roman" w:eastAsia="Times New Roman" w:hAnsi="Times New Roman" w:cs="Times New Roman"/>
          <w:color w:val="000000"/>
          <w:spacing w:val="3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r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h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r</w:t>
      </w:r>
      <w:r w:rsidRPr="003D6041">
        <w:rPr>
          <w:rFonts w:ascii="Times New Roman" w:eastAsia="Times New Roman" w:hAnsi="Times New Roman" w:cs="Times New Roman"/>
          <w:color w:val="000000"/>
          <w:spacing w:val="3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 w:rsidRPr="003D6041">
        <w:rPr>
          <w:rFonts w:ascii="Times New Roman" w:eastAsia="Times New Roman" w:hAnsi="Times New Roman" w:cs="Times New Roman"/>
          <w:color w:val="000000"/>
          <w:spacing w:val="3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i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Pr="003D6041">
        <w:rPr>
          <w:rFonts w:ascii="Times New Roman" w:eastAsia="Times New Roman" w:hAnsi="Times New Roman" w:cs="Times New Roman"/>
          <w:color w:val="000000"/>
          <w:spacing w:val="29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motivated</w:t>
      </w:r>
      <w:r w:rsidRPr="003D6041">
        <w:rPr>
          <w:rFonts w:ascii="Times New Roman" w:eastAsia="Times New Roman" w:hAnsi="Times New Roman" w:cs="Times New Roman"/>
          <w:color w:val="000000"/>
          <w:spacing w:val="35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d</w:t>
      </w:r>
      <w:r w:rsidRPr="003D6041">
        <w:rPr>
          <w:rFonts w:ascii="Times New Roman" w:eastAsia="Times New Roman" w:hAnsi="Times New Roman" w:cs="Times New Roman"/>
          <w:color w:val="000000"/>
          <w:spacing w:val="3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e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ship</w:t>
      </w:r>
      <w:r w:rsidRPr="003D6041">
        <w:rPr>
          <w:rFonts w:ascii="Times New Roman" w:eastAsia="Times New Roman" w:hAnsi="Times New Roman" w:cs="Times New Roman"/>
          <w:color w:val="000000"/>
          <w:spacing w:val="3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sk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l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s</w:t>
      </w:r>
      <w:r w:rsidRPr="003D6041">
        <w:rPr>
          <w:rFonts w:ascii="Times New Roman" w:eastAsia="Times New Roman" w:hAnsi="Times New Roman" w:cs="Times New Roman"/>
          <w:color w:val="000000"/>
          <w:spacing w:val="34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aving</w:t>
      </w:r>
      <w:r w:rsidRPr="003D6041">
        <w:rPr>
          <w:rFonts w:ascii="Times New Roman" w:eastAsia="Times New Roman" w:hAnsi="Times New Roman" w:cs="Times New Roman"/>
          <w:color w:val="000000"/>
          <w:spacing w:val="30"/>
          <w:sz w:val="24"/>
          <w:szCs w:val="24"/>
        </w:rPr>
        <w:t xml:space="preserve"> </w:t>
      </w:r>
      <w:r w:rsidR="00D05914">
        <w:rPr>
          <w:rFonts w:ascii="Times New Roman" w:eastAsia="Times New Roman" w:hAnsi="Times New Roman" w:cs="Times New Roman"/>
          <w:color w:val="000000"/>
          <w:spacing w:val="30"/>
          <w:sz w:val="24"/>
          <w:szCs w:val="24"/>
        </w:rPr>
        <w:t xml:space="preserve">a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ch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lor</w:t>
      </w:r>
      <w:r w:rsidRPr="003D6041">
        <w:rPr>
          <w:rFonts w:ascii="Times New Roman" w:eastAsia="Times New Roman" w:hAnsi="Times New Roman" w:cs="Times New Roman"/>
          <w:color w:val="000000"/>
          <w:spacing w:val="33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f en</w:t>
      </w:r>
      <w:r w:rsidRPr="003D6041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i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="00B62B7A" w:rsidRPr="00B62B7A">
        <w:t xml:space="preserve"> </w:t>
      </w:r>
      <w:r w:rsidR="00B62B7A" w:rsidRPr="00B62B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gree in Electrical and </w:t>
      </w:r>
      <w:r w:rsidR="00D05914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B62B7A" w:rsidRPr="00B62B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mputer </w:t>
      </w:r>
      <w:r w:rsidR="00D05914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B62B7A" w:rsidRPr="00B62B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gineering 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(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Computer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n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rin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32244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DEF7A66" w14:textId="5F886B98" w:rsidR="00A920A6" w:rsidRPr="003D6041" w:rsidRDefault="00A920A6" w:rsidP="00766465">
      <w:pPr>
        <w:pStyle w:val="ListParagraph"/>
        <w:numPr>
          <w:ilvl w:val="0"/>
          <w:numId w:val="12"/>
        </w:numPr>
        <w:spacing w:after="0" w:line="360" w:lineRule="auto"/>
        <w:ind w:right="415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x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t in </w:t>
      </w:r>
      <w:r w:rsidR="00D059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implement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tion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a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 s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p of </w:t>
      </w:r>
      <w:r w:rsidR="00407D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p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oject</w:t>
      </w:r>
      <w:r w:rsidR="00407DA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737806F" w14:textId="34B1AA90" w:rsidR="00A920A6" w:rsidRPr="003D6041" w:rsidRDefault="00A920A6" w:rsidP="00766465">
      <w:pPr>
        <w:pStyle w:val="ListParagraph"/>
        <w:numPr>
          <w:ilvl w:val="0"/>
          <w:numId w:val="12"/>
        </w:numPr>
        <w:spacing w:after="0" w:line="360" w:lineRule="auto"/>
        <w:ind w:right="415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ag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r to learn n</w:t>
      </w:r>
      <w:r w:rsidRPr="003D604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 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t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n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olo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es 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nd methodol</w:t>
      </w:r>
      <w:r w:rsidRPr="003D6041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o</w:t>
      </w:r>
      <w:r w:rsidRPr="003D6041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g</w:t>
      </w:r>
      <w:r w:rsidRPr="003D604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i</w:t>
      </w:r>
      <w:r w:rsidRPr="003D6041">
        <w:rPr>
          <w:rFonts w:ascii="Times New Roman" w:eastAsia="Times New Roman" w:hAnsi="Times New Roman" w:cs="Times New Roman"/>
          <w:color w:val="000000"/>
          <w:sz w:val="24"/>
          <w:szCs w:val="24"/>
        </w:rPr>
        <w:t>es.</w:t>
      </w:r>
    </w:p>
    <w:p w14:paraId="36B24C32" w14:textId="77777777" w:rsidR="00040702" w:rsidRPr="003D6041" w:rsidRDefault="00040702" w:rsidP="007C28CF">
      <w:pPr>
        <w:spacing w:after="15" w:line="36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438704A1" w14:textId="1413A318" w:rsidR="007B7493" w:rsidRPr="003D6041" w:rsidRDefault="00E14859" w:rsidP="003D6041">
      <w:pPr>
        <w:spacing w:after="0" w:line="360" w:lineRule="auto"/>
        <w:ind w:left="108" w:right="-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58240" behindDoc="1" locked="0" layoutInCell="0" allowOverlap="1" wp14:anchorId="4137DFF2" wp14:editId="5EF2E696">
                <wp:simplePos x="0" y="0"/>
                <wp:positionH relativeFrom="page">
                  <wp:posOffset>843280</wp:posOffset>
                </wp:positionH>
                <wp:positionV relativeFrom="paragraph">
                  <wp:posOffset>-5715</wp:posOffset>
                </wp:positionV>
                <wp:extent cx="6034405" cy="259715"/>
                <wp:effectExtent l="0" t="1270" r="0" b="0"/>
                <wp:wrapNone/>
                <wp:docPr id="1" name="drawingObject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4405" cy="259715"/>
                        </a:xfrm>
                        <a:custGeom>
                          <a:avLst/>
                          <a:gdLst>
                            <a:gd name="T0" fmla="*/ 0 w 5981064"/>
                            <a:gd name="T1" fmla="*/ 0 h 202693"/>
                            <a:gd name="T2" fmla="*/ 0 w 5981064"/>
                            <a:gd name="T3" fmla="*/ 202693 h 202693"/>
                            <a:gd name="T4" fmla="*/ 5981064 w 5981064"/>
                            <a:gd name="T5" fmla="*/ 202693 h 202693"/>
                            <a:gd name="T6" fmla="*/ 5981064 w 5981064"/>
                            <a:gd name="T7" fmla="*/ 0 h 202693"/>
                            <a:gd name="T8" fmla="*/ 0 w 5981064"/>
                            <a:gd name="T9" fmla="*/ 0 h 202693"/>
                            <a:gd name="T10" fmla="*/ 0 w 5981064"/>
                            <a:gd name="T11" fmla="*/ 0 h 202693"/>
                            <a:gd name="T12" fmla="*/ 5981064 w 5981064"/>
                            <a:gd name="T13" fmla="*/ 202693 h 2026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81064" h="202693">
                              <a:moveTo>
                                <a:pt x="0" y="0"/>
                              </a:moveTo>
                              <a:lnTo>
                                <a:pt x="0" y="202693"/>
                              </a:lnTo>
                              <a:lnTo>
                                <a:pt x="5981064" y="202693"/>
                              </a:lnTo>
                              <a:lnTo>
                                <a:pt x="598106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AD3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12EC669" id="drawingObject14" o:spid="_x0000_s1026" style="position:absolute;margin-left:66.4pt;margin-top:-.45pt;width:475.15pt;height:20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81064,202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" o:allowincell="f" path="m,l,202693r5981064,l5981064,,,e" fillcolor="#fad3b4" stroked="f">
                <v:path arrowok="t" o:connecttype="custom" o:connectlocs="0,0;0,259715;6034405,259715;6034405,0;0,0" o:connectangles="0,0,0,0,0" textboxrect="0,0,5981064,202693"/>
                <w10:wrap anchorx="page"/>
              </v:shape>
            </w:pict>
          </mc:Fallback>
        </mc:AlternateContent>
      </w:r>
      <w:r w:rsidR="009B24DD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20645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</w:t>
      </w:r>
      <w:r w:rsidR="003458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</w:t>
      </w:r>
      <w:r w:rsidR="009D3626" w:rsidRPr="003D604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R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e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pacing w:val="1"/>
          <w:sz w:val="28"/>
          <w:szCs w:val="28"/>
        </w:rPr>
        <w:t>f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e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re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n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pacing w:val="-1"/>
          <w:sz w:val="28"/>
          <w:szCs w:val="28"/>
        </w:rPr>
        <w:t>c</w:t>
      </w:r>
      <w:r w:rsidR="002D3F01" w:rsidRPr="003D60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e</w:t>
      </w:r>
      <w:r w:rsidR="00FB673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to Contact</w:t>
      </w:r>
    </w:p>
    <w:p w14:paraId="3F94B0C9" w14:textId="4871319D" w:rsidR="00040702" w:rsidRPr="003D3C68" w:rsidRDefault="00AC455A" w:rsidP="003D6041">
      <w:pPr>
        <w:spacing w:after="17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0D74">
        <w:rPr>
          <w:rFonts w:ascii="Times New Roman" w:eastAsia="Times New Roman" w:hAnsi="Times New Roman" w:cs="Times New Roman"/>
          <w:b/>
          <w:sz w:val="24"/>
          <w:szCs w:val="24"/>
        </w:rPr>
        <w:t>Full Name</w:t>
      </w:r>
      <w:r w:rsidRPr="003D3C68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3D3C68">
        <w:rPr>
          <w:rFonts w:ascii="Times New Roman" w:eastAsia="Times New Roman" w:hAnsi="Times New Roman" w:cs="Times New Roman"/>
          <w:sz w:val="24"/>
          <w:szCs w:val="24"/>
        </w:rPr>
        <w:t>Melaku</w:t>
      </w:r>
      <w:proofErr w:type="spellEnd"/>
      <w:r w:rsidRPr="003D3C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D3C68">
        <w:rPr>
          <w:rFonts w:ascii="Times New Roman" w:eastAsia="Times New Roman" w:hAnsi="Times New Roman" w:cs="Times New Roman"/>
          <w:sz w:val="24"/>
          <w:szCs w:val="24"/>
        </w:rPr>
        <w:t>Mulu</w:t>
      </w:r>
      <w:proofErr w:type="spellEnd"/>
    </w:p>
    <w:p w14:paraId="5964B313" w14:textId="77777777" w:rsidR="001B2CCA" w:rsidRPr="003D3C68" w:rsidRDefault="001B2CCA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 w:rsidRPr="00750D74">
        <w:rPr>
          <w:rFonts w:ascii="Times New Roman" w:eastAsia="Roboto" w:hAnsi="Times New Roman" w:cs="Times New Roman"/>
          <w:b/>
          <w:color w:val="212121"/>
          <w:sz w:val="24"/>
          <w:szCs w:val="24"/>
        </w:rPr>
        <w:t>Position</w:t>
      </w:r>
      <w:r w:rsidRPr="003D3C68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: Lecturer at </w:t>
      </w:r>
      <w:proofErr w:type="spellStart"/>
      <w:r w:rsidRPr="003D3C68">
        <w:rPr>
          <w:rFonts w:ascii="Times New Roman" w:eastAsia="Roboto" w:hAnsi="Times New Roman" w:cs="Times New Roman"/>
          <w:color w:val="212121"/>
          <w:sz w:val="24"/>
          <w:szCs w:val="24"/>
        </w:rPr>
        <w:t>Wollo</w:t>
      </w:r>
      <w:proofErr w:type="spellEnd"/>
      <w:r w:rsidRPr="003D3C68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University</w:t>
      </w:r>
    </w:p>
    <w:p w14:paraId="0736CF1A" w14:textId="77777777" w:rsidR="001B2CCA" w:rsidRPr="003D3C68" w:rsidRDefault="001B2CCA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 w:rsidRPr="00750D74">
        <w:rPr>
          <w:rFonts w:ascii="Times New Roman" w:eastAsia="Roboto" w:hAnsi="Times New Roman" w:cs="Times New Roman"/>
          <w:b/>
          <w:color w:val="212121"/>
          <w:sz w:val="24"/>
          <w:szCs w:val="24"/>
        </w:rPr>
        <w:t>Email</w:t>
      </w:r>
      <w:r w:rsidRPr="003D3C68">
        <w:rPr>
          <w:rFonts w:ascii="Times New Roman" w:eastAsia="Roboto" w:hAnsi="Times New Roman" w:cs="Times New Roman"/>
          <w:color w:val="212121"/>
          <w:sz w:val="24"/>
          <w:szCs w:val="24"/>
        </w:rPr>
        <w:t>: melakuabebe90@gmail.com</w:t>
      </w:r>
    </w:p>
    <w:p w14:paraId="60231E2D" w14:textId="5B62CCE0" w:rsidR="00827D86" w:rsidRDefault="001B2CCA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 w:rsidRPr="00750D74">
        <w:rPr>
          <w:rFonts w:ascii="Times New Roman" w:eastAsia="Roboto" w:hAnsi="Times New Roman" w:cs="Times New Roman"/>
          <w:b/>
          <w:color w:val="212121"/>
          <w:sz w:val="24"/>
          <w:szCs w:val="24"/>
        </w:rPr>
        <w:t>Contact Number</w:t>
      </w:r>
      <w:r w:rsidRPr="003D3C68">
        <w:rPr>
          <w:rFonts w:ascii="Times New Roman" w:eastAsia="Roboto" w:hAnsi="Times New Roman" w:cs="Times New Roman"/>
          <w:color w:val="212121"/>
          <w:sz w:val="24"/>
          <w:szCs w:val="24"/>
        </w:rPr>
        <w:t>: +251945414240</w:t>
      </w:r>
    </w:p>
    <w:p w14:paraId="785A8723" w14:textId="553CC501" w:rsidR="00A839E3" w:rsidRDefault="00A839E3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lastRenderedPageBreak/>
        <w:drawing>
          <wp:inline distT="0" distB="0" distL="0" distR="0" wp14:anchorId="6CA06757" wp14:editId="7F343DCA">
            <wp:extent cx="6109970" cy="8618220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9970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A4FC" w14:textId="31056726" w:rsidR="00C86C0D" w:rsidRDefault="00C86C0D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lastRenderedPageBreak/>
        <w:drawing>
          <wp:inline distT="0" distB="0" distL="0" distR="0" wp14:anchorId="3752DF91" wp14:editId="01579173">
            <wp:extent cx="6147435" cy="7189076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My Awaqi Certificat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1681" cy="733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E3EA4" w14:textId="201C3258" w:rsidR="003C03A6" w:rsidRDefault="003C03A6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lastRenderedPageBreak/>
        <w:drawing>
          <wp:inline distT="0" distB="0" distL="0" distR="0" wp14:anchorId="3779057F" wp14:editId="5F8E3B12">
            <wp:extent cx="6386830" cy="35115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mh certificate from ARDILAN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830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41FA6" w14:textId="22FF20A9" w:rsidR="00FC3F2A" w:rsidRDefault="00FC3F2A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3094C8E4" w14:textId="56EB8FF8" w:rsidR="00FC3F2A" w:rsidRDefault="00FC3F2A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25FEFF54" w14:textId="25F673A2" w:rsidR="00FC3F2A" w:rsidRDefault="00813DEF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noProof/>
        </w:rPr>
        <w:drawing>
          <wp:inline distT="0" distB="0" distL="0" distR="0" wp14:anchorId="00E563C5" wp14:editId="74F9812F">
            <wp:extent cx="6386830" cy="4470290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830" cy="447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41506" w14:textId="0F57F8F5" w:rsidR="003C03A6" w:rsidRDefault="003C03A6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3CF691EA" w14:textId="3052747E" w:rsidR="003C03A6" w:rsidRDefault="003E5243" w:rsidP="00F21464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drawing>
          <wp:inline distT="0" distB="0" distL="0" distR="0" wp14:anchorId="664BD51F" wp14:editId="57E6DCE8">
            <wp:extent cx="4317365" cy="2941982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MH electrical-safety-testing_Confirmation Of Participation Certificates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4098" cy="294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403ED" w14:textId="4892417E" w:rsidR="003C03A6" w:rsidRDefault="003C03A6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03916435" w14:textId="77777777" w:rsidR="003E5243" w:rsidRDefault="003E5243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noProof/>
          <w:color w:val="212121"/>
          <w:sz w:val="24"/>
          <w:szCs w:val="24"/>
        </w:rPr>
      </w:pPr>
    </w:p>
    <w:p w14:paraId="43C4FB0B" w14:textId="3BADE1CE" w:rsidR="003E5243" w:rsidRDefault="006B4CD2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noProof/>
        </w:rPr>
        <w:drawing>
          <wp:inline distT="0" distB="0" distL="0" distR="0" wp14:anchorId="492652A7" wp14:editId="1D2BC07C">
            <wp:extent cx="6386830" cy="4470781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830" cy="4470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1C177" w14:textId="17E55D66" w:rsidR="008B0588" w:rsidRDefault="008B0588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7DBEDF5C" w14:textId="77777777" w:rsidR="003E5243" w:rsidRDefault="003E5243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61ADE76B" w14:textId="6E5D2E23" w:rsidR="000B6064" w:rsidRDefault="000B6064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noProof/>
          <w:color w:val="212121"/>
          <w:sz w:val="24"/>
          <w:szCs w:val="24"/>
        </w:rPr>
      </w:pPr>
    </w:p>
    <w:p w14:paraId="07BFE230" w14:textId="0BB5B364" w:rsidR="003E5243" w:rsidRDefault="003E5243" w:rsidP="003D6041">
      <w:pPr>
        <w:tabs>
          <w:tab w:val="left" w:pos="1699"/>
          <w:tab w:val="left" w:pos="5288"/>
        </w:tabs>
        <w:spacing w:after="0" w:line="360" w:lineRule="auto"/>
        <w:ind w:right="-20"/>
        <w:jc w:val="both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54AFCD82" w14:textId="636D583C" w:rsidR="003E5243" w:rsidRDefault="005D2708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drawing>
          <wp:inline distT="0" distB="0" distL="0" distR="0" wp14:anchorId="1B06B12E" wp14:editId="013B5F68">
            <wp:extent cx="6083935" cy="71489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3440" cy="71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ED0AF" w14:textId="77777777" w:rsidR="00C14C61" w:rsidRDefault="00C14C61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03C26D0B" w14:textId="77777777" w:rsidR="003E5243" w:rsidRDefault="003E5243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6404A299" w14:textId="2B066CD9" w:rsidR="003E5243" w:rsidRDefault="00430372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lastRenderedPageBreak/>
        <w:drawing>
          <wp:inline distT="0" distB="0" distL="0" distR="0" wp14:anchorId="308A7A3A" wp14:editId="1129CA6B">
            <wp:extent cx="8909252" cy="5790565"/>
            <wp:effectExtent l="0" t="2858" r="3493" b="3492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920734" cy="5798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9FA58" w14:textId="5FCB4001" w:rsidR="003E5243" w:rsidRDefault="003E5243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0FA0EA79" w14:textId="7CD0301D" w:rsidR="003E5243" w:rsidRDefault="009B427F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drawing>
          <wp:inline distT="0" distB="0" distL="0" distR="0" wp14:anchorId="39179153" wp14:editId="7513A515">
            <wp:extent cx="6385786" cy="346841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2097" cy="347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EE5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               </w:t>
      </w:r>
    </w:p>
    <w:p w14:paraId="3344AC44" w14:textId="6C916E90" w:rsidR="003E5243" w:rsidRDefault="003E5243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</w:p>
    <w:p w14:paraId="224B7D8E" w14:textId="728D777D" w:rsidR="003E5243" w:rsidRDefault="00FA7A37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drawing>
          <wp:inline distT="0" distB="0" distL="0" distR="0" wp14:anchorId="382DE9F3" wp14:editId="680CCE11">
            <wp:extent cx="6386830" cy="4455795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83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3F32B" w14:textId="560A69C1" w:rsidR="003E5243" w:rsidRDefault="00652091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lastRenderedPageBreak/>
        <w:drawing>
          <wp:inline distT="0" distB="0" distL="0" distR="0" wp14:anchorId="6887FB49" wp14:editId="43C0081F">
            <wp:extent cx="6092825" cy="8618220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2825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2961D" w14:textId="46376A8C" w:rsidR="003E5243" w:rsidRDefault="00652091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lastRenderedPageBreak/>
        <w:drawing>
          <wp:inline distT="0" distB="0" distL="0" distR="0" wp14:anchorId="56FF6801" wp14:editId="1F45E4D4">
            <wp:extent cx="6092825" cy="8618220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2825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FB1E" w14:textId="08489054" w:rsidR="003E5243" w:rsidRDefault="00652091" w:rsidP="003E5243">
      <w:pPr>
        <w:tabs>
          <w:tab w:val="left" w:pos="1699"/>
          <w:tab w:val="left" w:pos="5288"/>
        </w:tabs>
        <w:spacing w:after="0" w:line="360" w:lineRule="auto"/>
        <w:ind w:right="-20"/>
        <w:jc w:val="center"/>
        <w:rPr>
          <w:rFonts w:ascii="Times New Roman" w:eastAsia="Roboto" w:hAnsi="Times New Roman" w:cs="Times New Roman"/>
          <w:color w:val="212121"/>
          <w:sz w:val="24"/>
          <w:szCs w:val="24"/>
        </w:rPr>
      </w:pPr>
      <w:r>
        <w:rPr>
          <w:rFonts w:ascii="Times New Roman" w:eastAsia="Roboto" w:hAnsi="Times New Roman" w:cs="Times New Roman"/>
          <w:noProof/>
          <w:color w:val="212121"/>
          <w:sz w:val="24"/>
          <w:szCs w:val="24"/>
        </w:rPr>
        <w:lastRenderedPageBreak/>
        <w:drawing>
          <wp:inline distT="0" distB="0" distL="0" distR="0" wp14:anchorId="62D5AE4C" wp14:editId="3A8C73E6">
            <wp:extent cx="6092825" cy="8618220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2825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5243">
      <w:pgSz w:w="12240" w:h="15840"/>
      <w:pgMar w:top="1134" w:right="850" w:bottom="1134" w:left="1332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7F2F2" w14:textId="77777777" w:rsidR="00BB4686" w:rsidRDefault="00BB4686" w:rsidP="00EE046C">
      <w:pPr>
        <w:spacing w:after="0" w:line="240" w:lineRule="auto"/>
      </w:pPr>
      <w:r>
        <w:separator/>
      </w:r>
    </w:p>
  </w:endnote>
  <w:endnote w:type="continuationSeparator" w:id="0">
    <w:p w14:paraId="5445098F" w14:textId="77777777" w:rsidR="00BB4686" w:rsidRDefault="00BB4686" w:rsidP="00EE0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1207F2" w14:textId="77777777" w:rsidR="00BB4686" w:rsidRDefault="00BB4686" w:rsidP="00EE046C">
      <w:pPr>
        <w:spacing w:after="0" w:line="240" w:lineRule="auto"/>
      </w:pPr>
      <w:r>
        <w:separator/>
      </w:r>
    </w:p>
  </w:footnote>
  <w:footnote w:type="continuationSeparator" w:id="0">
    <w:p w14:paraId="64492C53" w14:textId="77777777" w:rsidR="00BB4686" w:rsidRDefault="00BB4686" w:rsidP="00EE04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1D8ABC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hybridMultilevel"/>
    <w:tmpl w:val="E0F6CF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9514F"/>
    <w:multiLevelType w:val="hybridMultilevel"/>
    <w:tmpl w:val="214CED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D3E92"/>
    <w:multiLevelType w:val="hybridMultilevel"/>
    <w:tmpl w:val="29D8BA2E"/>
    <w:lvl w:ilvl="0" w:tplc="0409000B">
      <w:start w:val="1"/>
      <w:numFmt w:val="bullet"/>
      <w:lvlText w:val=""/>
      <w:lvlJc w:val="left"/>
      <w:pPr>
        <w:ind w:left="8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4" w15:restartNumberingAfterBreak="0">
    <w:nsid w:val="1CEA04CC"/>
    <w:multiLevelType w:val="hybridMultilevel"/>
    <w:tmpl w:val="86946866"/>
    <w:lvl w:ilvl="0" w:tplc="0409000D">
      <w:start w:val="1"/>
      <w:numFmt w:val="bullet"/>
      <w:lvlText w:val=""/>
      <w:lvlJc w:val="left"/>
      <w:pPr>
        <w:ind w:left="8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5" w15:restartNumberingAfterBreak="0">
    <w:nsid w:val="2BBC0587"/>
    <w:multiLevelType w:val="hybridMultilevel"/>
    <w:tmpl w:val="95625C5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2B316C"/>
    <w:multiLevelType w:val="hybridMultilevel"/>
    <w:tmpl w:val="68A0558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6D5C17"/>
    <w:multiLevelType w:val="hybridMultilevel"/>
    <w:tmpl w:val="977019E6"/>
    <w:lvl w:ilvl="0" w:tplc="0409000D">
      <w:start w:val="1"/>
      <w:numFmt w:val="bullet"/>
      <w:lvlText w:val="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8" w15:restartNumberingAfterBreak="0">
    <w:nsid w:val="5AD443A6"/>
    <w:multiLevelType w:val="hybridMultilevel"/>
    <w:tmpl w:val="CFBE2248"/>
    <w:lvl w:ilvl="0" w:tplc="0409000D">
      <w:start w:val="1"/>
      <w:numFmt w:val="bullet"/>
      <w:lvlText w:val="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9" w15:restartNumberingAfterBreak="0">
    <w:nsid w:val="669C3ED8"/>
    <w:multiLevelType w:val="hybridMultilevel"/>
    <w:tmpl w:val="4E1283A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21977CE"/>
    <w:multiLevelType w:val="hybridMultilevel"/>
    <w:tmpl w:val="74EE5CC4"/>
    <w:lvl w:ilvl="0" w:tplc="742086CA">
      <w:start w:val="1"/>
      <w:numFmt w:val="upperLetter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1" w15:restartNumberingAfterBreak="0">
    <w:nsid w:val="75BC6F93"/>
    <w:multiLevelType w:val="hybridMultilevel"/>
    <w:tmpl w:val="6B2043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4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MjSxMDAxNDMxMrRQ0lEKTi0uzszPAykwNqwFAP5mDugtAAAA"/>
  </w:docVars>
  <w:rsids>
    <w:rsidRoot w:val="00040702"/>
    <w:rsid w:val="000025D3"/>
    <w:rsid w:val="00005B7F"/>
    <w:rsid w:val="000061DE"/>
    <w:rsid w:val="00007F49"/>
    <w:rsid w:val="0001242A"/>
    <w:rsid w:val="0001496B"/>
    <w:rsid w:val="00015711"/>
    <w:rsid w:val="00017FF0"/>
    <w:rsid w:val="000208F0"/>
    <w:rsid w:val="000235F4"/>
    <w:rsid w:val="000265F9"/>
    <w:rsid w:val="000266A5"/>
    <w:rsid w:val="00027023"/>
    <w:rsid w:val="00027E1E"/>
    <w:rsid w:val="000302F2"/>
    <w:rsid w:val="00030DC2"/>
    <w:rsid w:val="000324CC"/>
    <w:rsid w:val="00032E1B"/>
    <w:rsid w:val="000349DB"/>
    <w:rsid w:val="00034DF2"/>
    <w:rsid w:val="00035FC0"/>
    <w:rsid w:val="000404A0"/>
    <w:rsid w:val="00040702"/>
    <w:rsid w:val="0004138F"/>
    <w:rsid w:val="0004178B"/>
    <w:rsid w:val="000422F8"/>
    <w:rsid w:val="00042A17"/>
    <w:rsid w:val="00044456"/>
    <w:rsid w:val="00045556"/>
    <w:rsid w:val="0004578C"/>
    <w:rsid w:val="00046C6B"/>
    <w:rsid w:val="000475CA"/>
    <w:rsid w:val="000478C2"/>
    <w:rsid w:val="00051680"/>
    <w:rsid w:val="00052EB6"/>
    <w:rsid w:val="00053B29"/>
    <w:rsid w:val="00054BCA"/>
    <w:rsid w:val="00056DAA"/>
    <w:rsid w:val="00056DFE"/>
    <w:rsid w:val="000570F3"/>
    <w:rsid w:val="00062BFB"/>
    <w:rsid w:val="00066156"/>
    <w:rsid w:val="000747A8"/>
    <w:rsid w:val="000755AF"/>
    <w:rsid w:val="00075ECB"/>
    <w:rsid w:val="00075F50"/>
    <w:rsid w:val="0007710F"/>
    <w:rsid w:val="00077F98"/>
    <w:rsid w:val="000816B3"/>
    <w:rsid w:val="000856C3"/>
    <w:rsid w:val="000859E0"/>
    <w:rsid w:val="00085AED"/>
    <w:rsid w:val="00091B2B"/>
    <w:rsid w:val="000927DD"/>
    <w:rsid w:val="00094360"/>
    <w:rsid w:val="000967F6"/>
    <w:rsid w:val="000A1411"/>
    <w:rsid w:val="000A1545"/>
    <w:rsid w:val="000A5640"/>
    <w:rsid w:val="000B12AD"/>
    <w:rsid w:val="000B53FD"/>
    <w:rsid w:val="000B6064"/>
    <w:rsid w:val="000B66B6"/>
    <w:rsid w:val="000C1FF5"/>
    <w:rsid w:val="000D2FA4"/>
    <w:rsid w:val="000D31C3"/>
    <w:rsid w:val="000D3801"/>
    <w:rsid w:val="000D3BF2"/>
    <w:rsid w:val="000D40D5"/>
    <w:rsid w:val="000D4899"/>
    <w:rsid w:val="000D49DF"/>
    <w:rsid w:val="000D4A46"/>
    <w:rsid w:val="000D4E9B"/>
    <w:rsid w:val="000D4ED8"/>
    <w:rsid w:val="000D4FFC"/>
    <w:rsid w:val="000D74B0"/>
    <w:rsid w:val="000E0BFB"/>
    <w:rsid w:val="000E36ED"/>
    <w:rsid w:val="000E4DBE"/>
    <w:rsid w:val="000E79DA"/>
    <w:rsid w:val="000F1136"/>
    <w:rsid w:val="000F40C9"/>
    <w:rsid w:val="000F4713"/>
    <w:rsid w:val="000F49F0"/>
    <w:rsid w:val="000F56AE"/>
    <w:rsid w:val="00100666"/>
    <w:rsid w:val="0010286F"/>
    <w:rsid w:val="0010287C"/>
    <w:rsid w:val="00103509"/>
    <w:rsid w:val="00103EF6"/>
    <w:rsid w:val="001041F9"/>
    <w:rsid w:val="00106DEC"/>
    <w:rsid w:val="0011558C"/>
    <w:rsid w:val="00120A6F"/>
    <w:rsid w:val="00121167"/>
    <w:rsid w:val="00122C3D"/>
    <w:rsid w:val="00125914"/>
    <w:rsid w:val="001329DC"/>
    <w:rsid w:val="001366D3"/>
    <w:rsid w:val="00136E17"/>
    <w:rsid w:val="001379B7"/>
    <w:rsid w:val="0014113A"/>
    <w:rsid w:val="0014199D"/>
    <w:rsid w:val="00142874"/>
    <w:rsid w:val="001431E6"/>
    <w:rsid w:val="00143722"/>
    <w:rsid w:val="00143947"/>
    <w:rsid w:val="001441BE"/>
    <w:rsid w:val="00147C85"/>
    <w:rsid w:val="001517B8"/>
    <w:rsid w:val="001541F0"/>
    <w:rsid w:val="00154312"/>
    <w:rsid w:val="0015479E"/>
    <w:rsid w:val="00154FA6"/>
    <w:rsid w:val="0015631C"/>
    <w:rsid w:val="0015701C"/>
    <w:rsid w:val="00157A26"/>
    <w:rsid w:val="00157A53"/>
    <w:rsid w:val="0016131A"/>
    <w:rsid w:val="00162237"/>
    <w:rsid w:val="00162A55"/>
    <w:rsid w:val="00163AEE"/>
    <w:rsid w:val="00166490"/>
    <w:rsid w:val="001673DF"/>
    <w:rsid w:val="00167462"/>
    <w:rsid w:val="00167657"/>
    <w:rsid w:val="00170637"/>
    <w:rsid w:val="00171260"/>
    <w:rsid w:val="001717FE"/>
    <w:rsid w:val="00172084"/>
    <w:rsid w:val="00172107"/>
    <w:rsid w:val="00172EA8"/>
    <w:rsid w:val="0017445C"/>
    <w:rsid w:val="001758DA"/>
    <w:rsid w:val="00175FB7"/>
    <w:rsid w:val="00177DD6"/>
    <w:rsid w:val="001841C3"/>
    <w:rsid w:val="00185EEF"/>
    <w:rsid w:val="00186FDE"/>
    <w:rsid w:val="001873D1"/>
    <w:rsid w:val="0019103F"/>
    <w:rsid w:val="0019202D"/>
    <w:rsid w:val="00192A52"/>
    <w:rsid w:val="00194884"/>
    <w:rsid w:val="001948A9"/>
    <w:rsid w:val="0019616E"/>
    <w:rsid w:val="001A0F9C"/>
    <w:rsid w:val="001A2D9F"/>
    <w:rsid w:val="001A52EF"/>
    <w:rsid w:val="001A7174"/>
    <w:rsid w:val="001B2CCA"/>
    <w:rsid w:val="001B3332"/>
    <w:rsid w:val="001B3E01"/>
    <w:rsid w:val="001B7282"/>
    <w:rsid w:val="001C2281"/>
    <w:rsid w:val="001C3E03"/>
    <w:rsid w:val="001C6838"/>
    <w:rsid w:val="001C72EB"/>
    <w:rsid w:val="001D1935"/>
    <w:rsid w:val="001D32A3"/>
    <w:rsid w:val="001D3D9D"/>
    <w:rsid w:val="001D4671"/>
    <w:rsid w:val="001D4C76"/>
    <w:rsid w:val="001D52DF"/>
    <w:rsid w:val="001D763D"/>
    <w:rsid w:val="001E1D35"/>
    <w:rsid w:val="001E2506"/>
    <w:rsid w:val="001E3A23"/>
    <w:rsid w:val="001E437A"/>
    <w:rsid w:val="001E4E30"/>
    <w:rsid w:val="001E6A1D"/>
    <w:rsid w:val="001E6D1D"/>
    <w:rsid w:val="001F03C3"/>
    <w:rsid w:val="001F04F5"/>
    <w:rsid w:val="001F77B3"/>
    <w:rsid w:val="00202115"/>
    <w:rsid w:val="00202733"/>
    <w:rsid w:val="00203A73"/>
    <w:rsid w:val="002043D9"/>
    <w:rsid w:val="0020596A"/>
    <w:rsid w:val="00205E00"/>
    <w:rsid w:val="0020645A"/>
    <w:rsid w:val="00206556"/>
    <w:rsid w:val="0020718B"/>
    <w:rsid w:val="0021029F"/>
    <w:rsid w:val="00213DD5"/>
    <w:rsid w:val="00214E5E"/>
    <w:rsid w:val="00214F05"/>
    <w:rsid w:val="00220BFD"/>
    <w:rsid w:val="0022178D"/>
    <w:rsid w:val="00221BA1"/>
    <w:rsid w:val="00221F13"/>
    <w:rsid w:val="00225434"/>
    <w:rsid w:val="00227C17"/>
    <w:rsid w:val="00230B87"/>
    <w:rsid w:val="00232C97"/>
    <w:rsid w:val="00232F4A"/>
    <w:rsid w:val="00237CBB"/>
    <w:rsid w:val="00241ABD"/>
    <w:rsid w:val="002423C6"/>
    <w:rsid w:val="00242D29"/>
    <w:rsid w:val="002430E6"/>
    <w:rsid w:val="002450CC"/>
    <w:rsid w:val="00245691"/>
    <w:rsid w:val="00245911"/>
    <w:rsid w:val="0024649B"/>
    <w:rsid w:val="002533C2"/>
    <w:rsid w:val="002561A7"/>
    <w:rsid w:val="00262800"/>
    <w:rsid w:val="00264471"/>
    <w:rsid w:val="00264542"/>
    <w:rsid w:val="00265095"/>
    <w:rsid w:val="002651C4"/>
    <w:rsid w:val="0026530A"/>
    <w:rsid w:val="002668EE"/>
    <w:rsid w:val="0026758B"/>
    <w:rsid w:val="00267F66"/>
    <w:rsid w:val="00270186"/>
    <w:rsid w:val="00270935"/>
    <w:rsid w:val="00270F8C"/>
    <w:rsid w:val="00272B56"/>
    <w:rsid w:val="00273DB5"/>
    <w:rsid w:val="002741A4"/>
    <w:rsid w:val="00274ED4"/>
    <w:rsid w:val="00276354"/>
    <w:rsid w:val="002773A2"/>
    <w:rsid w:val="00277724"/>
    <w:rsid w:val="00277908"/>
    <w:rsid w:val="0028001F"/>
    <w:rsid w:val="00282B04"/>
    <w:rsid w:val="00287182"/>
    <w:rsid w:val="0029134D"/>
    <w:rsid w:val="0029148C"/>
    <w:rsid w:val="002917C6"/>
    <w:rsid w:val="00293C1B"/>
    <w:rsid w:val="00296504"/>
    <w:rsid w:val="00296569"/>
    <w:rsid w:val="002A0846"/>
    <w:rsid w:val="002A2AB4"/>
    <w:rsid w:val="002A2B40"/>
    <w:rsid w:val="002A3D2C"/>
    <w:rsid w:val="002A4D44"/>
    <w:rsid w:val="002A6E20"/>
    <w:rsid w:val="002B1D14"/>
    <w:rsid w:val="002B2037"/>
    <w:rsid w:val="002B24F2"/>
    <w:rsid w:val="002B2654"/>
    <w:rsid w:val="002B2699"/>
    <w:rsid w:val="002B2712"/>
    <w:rsid w:val="002B580E"/>
    <w:rsid w:val="002C00F9"/>
    <w:rsid w:val="002C3088"/>
    <w:rsid w:val="002C379B"/>
    <w:rsid w:val="002C416A"/>
    <w:rsid w:val="002C6239"/>
    <w:rsid w:val="002C732D"/>
    <w:rsid w:val="002C7FA6"/>
    <w:rsid w:val="002D0608"/>
    <w:rsid w:val="002D3F01"/>
    <w:rsid w:val="002D4899"/>
    <w:rsid w:val="002D48BA"/>
    <w:rsid w:val="002D57E6"/>
    <w:rsid w:val="002D62CE"/>
    <w:rsid w:val="002D75DE"/>
    <w:rsid w:val="002E0CDD"/>
    <w:rsid w:val="002E2139"/>
    <w:rsid w:val="002E264D"/>
    <w:rsid w:val="002E36CB"/>
    <w:rsid w:val="002E48EA"/>
    <w:rsid w:val="002E6E26"/>
    <w:rsid w:val="002F0AF3"/>
    <w:rsid w:val="00304CCD"/>
    <w:rsid w:val="00305218"/>
    <w:rsid w:val="0030535F"/>
    <w:rsid w:val="00305A43"/>
    <w:rsid w:val="00306879"/>
    <w:rsid w:val="0030699B"/>
    <w:rsid w:val="0031099A"/>
    <w:rsid w:val="0031215C"/>
    <w:rsid w:val="00312239"/>
    <w:rsid w:val="00313994"/>
    <w:rsid w:val="0031408A"/>
    <w:rsid w:val="0031580D"/>
    <w:rsid w:val="0031698A"/>
    <w:rsid w:val="00316B76"/>
    <w:rsid w:val="00321189"/>
    <w:rsid w:val="00321275"/>
    <w:rsid w:val="0032244E"/>
    <w:rsid w:val="00323689"/>
    <w:rsid w:val="00323F84"/>
    <w:rsid w:val="003241C3"/>
    <w:rsid w:val="0032450C"/>
    <w:rsid w:val="00324C69"/>
    <w:rsid w:val="00324DBF"/>
    <w:rsid w:val="0032665F"/>
    <w:rsid w:val="00330E98"/>
    <w:rsid w:val="00333511"/>
    <w:rsid w:val="003339A7"/>
    <w:rsid w:val="0033455C"/>
    <w:rsid w:val="00334981"/>
    <w:rsid w:val="0033776F"/>
    <w:rsid w:val="003377B5"/>
    <w:rsid w:val="00337D31"/>
    <w:rsid w:val="00340B24"/>
    <w:rsid w:val="00345832"/>
    <w:rsid w:val="00354206"/>
    <w:rsid w:val="003548B0"/>
    <w:rsid w:val="00355A7B"/>
    <w:rsid w:val="00356437"/>
    <w:rsid w:val="00356726"/>
    <w:rsid w:val="00357E53"/>
    <w:rsid w:val="00361E85"/>
    <w:rsid w:val="00362005"/>
    <w:rsid w:val="003620C3"/>
    <w:rsid w:val="0036381C"/>
    <w:rsid w:val="00366A6D"/>
    <w:rsid w:val="003729DA"/>
    <w:rsid w:val="00372C85"/>
    <w:rsid w:val="00374214"/>
    <w:rsid w:val="00374675"/>
    <w:rsid w:val="00376484"/>
    <w:rsid w:val="0037715A"/>
    <w:rsid w:val="003775BE"/>
    <w:rsid w:val="00377E6B"/>
    <w:rsid w:val="00377F11"/>
    <w:rsid w:val="0038024E"/>
    <w:rsid w:val="0038110D"/>
    <w:rsid w:val="00382649"/>
    <w:rsid w:val="00382BBF"/>
    <w:rsid w:val="00382D78"/>
    <w:rsid w:val="0038450B"/>
    <w:rsid w:val="003853CB"/>
    <w:rsid w:val="00386520"/>
    <w:rsid w:val="00390090"/>
    <w:rsid w:val="00390C1E"/>
    <w:rsid w:val="0039386C"/>
    <w:rsid w:val="00393ADB"/>
    <w:rsid w:val="00395493"/>
    <w:rsid w:val="0039556D"/>
    <w:rsid w:val="00395FE2"/>
    <w:rsid w:val="0039736E"/>
    <w:rsid w:val="003977B5"/>
    <w:rsid w:val="003A116C"/>
    <w:rsid w:val="003A25F7"/>
    <w:rsid w:val="003A346A"/>
    <w:rsid w:val="003A38C9"/>
    <w:rsid w:val="003A4077"/>
    <w:rsid w:val="003A4F3A"/>
    <w:rsid w:val="003A6FDE"/>
    <w:rsid w:val="003B0AFE"/>
    <w:rsid w:val="003B1D90"/>
    <w:rsid w:val="003B5A46"/>
    <w:rsid w:val="003B633D"/>
    <w:rsid w:val="003B6916"/>
    <w:rsid w:val="003B6958"/>
    <w:rsid w:val="003C03A6"/>
    <w:rsid w:val="003C2DF1"/>
    <w:rsid w:val="003C426B"/>
    <w:rsid w:val="003C625E"/>
    <w:rsid w:val="003C6449"/>
    <w:rsid w:val="003D04B5"/>
    <w:rsid w:val="003D3C68"/>
    <w:rsid w:val="003D6041"/>
    <w:rsid w:val="003D6A8C"/>
    <w:rsid w:val="003E44FE"/>
    <w:rsid w:val="003E4861"/>
    <w:rsid w:val="003E5243"/>
    <w:rsid w:val="003E588D"/>
    <w:rsid w:val="003E5980"/>
    <w:rsid w:val="003E6103"/>
    <w:rsid w:val="003E6157"/>
    <w:rsid w:val="003E6ADD"/>
    <w:rsid w:val="003E7B39"/>
    <w:rsid w:val="003E7CAC"/>
    <w:rsid w:val="003F53BA"/>
    <w:rsid w:val="003F60A3"/>
    <w:rsid w:val="003F7E55"/>
    <w:rsid w:val="004036E7"/>
    <w:rsid w:val="00403F22"/>
    <w:rsid w:val="004060CD"/>
    <w:rsid w:val="00407DA2"/>
    <w:rsid w:val="00410763"/>
    <w:rsid w:val="00411430"/>
    <w:rsid w:val="004116A1"/>
    <w:rsid w:val="00411ED9"/>
    <w:rsid w:val="00413054"/>
    <w:rsid w:val="00414AAD"/>
    <w:rsid w:val="00415A4C"/>
    <w:rsid w:val="00415AEB"/>
    <w:rsid w:val="004160A4"/>
    <w:rsid w:val="00420032"/>
    <w:rsid w:val="00425AB9"/>
    <w:rsid w:val="004260BF"/>
    <w:rsid w:val="00430372"/>
    <w:rsid w:val="0043198E"/>
    <w:rsid w:val="00432D8A"/>
    <w:rsid w:val="004339E6"/>
    <w:rsid w:val="004345A1"/>
    <w:rsid w:val="00434989"/>
    <w:rsid w:val="004356E0"/>
    <w:rsid w:val="0043620D"/>
    <w:rsid w:val="004374A0"/>
    <w:rsid w:val="0043761D"/>
    <w:rsid w:val="004405F4"/>
    <w:rsid w:val="00441073"/>
    <w:rsid w:val="00443059"/>
    <w:rsid w:val="00444220"/>
    <w:rsid w:val="00444BAF"/>
    <w:rsid w:val="00447B18"/>
    <w:rsid w:val="004509BF"/>
    <w:rsid w:val="0045158B"/>
    <w:rsid w:val="00451C17"/>
    <w:rsid w:val="00451E30"/>
    <w:rsid w:val="004522CD"/>
    <w:rsid w:val="00452B2A"/>
    <w:rsid w:val="00453901"/>
    <w:rsid w:val="00455241"/>
    <w:rsid w:val="004555A5"/>
    <w:rsid w:val="00456386"/>
    <w:rsid w:val="004574B9"/>
    <w:rsid w:val="00460B1E"/>
    <w:rsid w:val="004618B6"/>
    <w:rsid w:val="00463ECD"/>
    <w:rsid w:val="004658F6"/>
    <w:rsid w:val="00474C3C"/>
    <w:rsid w:val="00475999"/>
    <w:rsid w:val="004801A2"/>
    <w:rsid w:val="0048295E"/>
    <w:rsid w:val="00485BC6"/>
    <w:rsid w:val="00490A57"/>
    <w:rsid w:val="00492601"/>
    <w:rsid w:val="0049275B"/>
    <w:rsid w:val="0049647D"/>
    <w:rsid w:val="004A005E"/>
    <w:rsid w:val="004A0580"/>
    <w:rsid w:val="004A1B99"/>
    <w:rsid w:val="004A3EE7"/>
    <w:rsid w:val="004A6D1B"/>
    <w:rsid w:val="004B0AE9"/>
    <w:rsid w:val="004B2FE1"/>
    <w:rsid w:val="004B3881"/>
    <w:rsid w:val="004B3D13"/>
    <w:rsid w:val="004B4619"/>
    <w:rsid w:val="004B469C"/>
    <w:rsid w:val="004B6113"/>
    <w:rsid w:val="004B6131"/>
    <w:rsid w:val="004B7291"/>
    <w:rsid w:val="004C1CB1"/>
    <w:rsid w:val="004C1EFA"/>
    <w:rsid w:val="004C2DDB"/>
    <w:rsid w:val="004C5C10"/>
    <w:rsid w:val="004C7EC1"/>
    <w:rsid w:val="004D025F"/>
    <w:rsid w:val="004D1BB5"/>
    <w:rsid w:val="004D4218"/>
    <w:rsid w:val="004D6B8A"/>
    <w:rsid w:val="004D78AC"/>
    <w:rsid w:val="004D7B22"/>
    <w:rsid w:val="004D7C6B"/>
    <w:rsid w:val="004E0E25"/>
    <w:rsid w:val="004E356D"/>
    <w:rsid w:val="004E406F"/>
    <w:rsid w:val="004E54C3"/>
    <w:rsid w:val="004E6012"/>
    <w:rsid w:val="004E7729"/>
    <w:rsid w:val="004E7781"/>
    <w:rsid w:val="004F09B2"/>
    <w:rsid w:val="004F1E16"/>
    <w:rsid w:val="004F64C8"/>
    <w:rsid w:val="00500106"/>
    <w:rsid w:val="005017DE"/>
    <w:rsid w:val="005031D0"/>
    <w:rsid w:val="005035A7"/>
    <w:rsid w:val="005051A3"/>
    <w:rsid w:val="005126B1"/>
    <w:rsid w:val="00513397"/>
    <w:rsid w:val="00514428"/>
    <w:rsid w:val="0051618D"/>
    <w:rsid w:val="00517792"/>
    <w:rsid w:val="005255B6"/>
    <w:rsid w:val="00525DD3"/>
    <w:rsid w:val="00526BD3"/>
    <w:rsid w:val="00530577"/>
    <w:rsid w:val="00531210"/>
    <w:rsid w:val="005316FF"/>
    <w:rsid w:val="00534A23"/>
    <w:rsid w:val="00541012"/>
    <w:rsid w:val="00542476"/>
    <w:rsid w:val="00543B64"/>
    <w:rsid w:val="005469B0"/>
    <w:rsid w:val="00547EBB"/>
    <w:rsid w:val="00557287"/>
    <w:rsid w:val="005574DE"/>
    <w:rsid w:val="00562592"/>
    <w:rsid w:val="00563003"/>
    <w:rsid w:val="00566456"/>
    <w:rsid w:val="0056696D"/>
    <w:rsid w:val="00575052"/>
    <w:rsid w:val="00575980"/>
    <w:rsid w:val="00575B8C"/>
    <w:rsid w:val="00576227"/>
    <w:rsid w:val="00577170"/>
    <w:rsid w:val="005775CE"/>
    <w:rsid w:val="00577624"/>
    <w:rsid w:val="00580353"/>
    <w:rsid w:val="00581580"/>
    <w:rsid w:val="00583296"/>
    <w:rsid w:val="00584E5A"/>
    <w:rsid w:val="00585561"/>
    <w:rsid w:val="005868EB"/>
    <w:rsid w:val="00587F2D"/>
    <w:rsid w:val="00590F4A"/>
    <w:rsid w:val="005912D6"/>
    <w:rsid w:val="0059178F"/>
    <w:rsid w:val="00591A1E"/>
    <w:rsid w:val="00591F71"/>
    <w:rsid w:val="00592286"/>
    <w:rsid w:val="0059748E"/>
    <w:rsid w:val="005A1BAC"/>
    <w:rsid w:val="005A2900"/>
    <w:rsid w:val="005A2FF6"/>
    <w:rsid w:val="005B01C9"/>
    <w:rsid w:val="005B1238"/>
    <w:rsid w:val="005B38A4"/>
    <w:rsid w:val="005C1692"/>
    <w:rsid w:val="005C2A68"/>
    <w:rsid w:val="005C32B4"/>
    <w:rsid w:val="005C4670"/>
    <w:rsid w:val="005C46DE"/>
    <w:rsid w:val="005D045D"/>
    <w:rsid w:val="005D0B25"/>
    <w:rsid w:val="005D0E82"/>
    <w:rsid w:val="005D2159"/>
    <w:rsid w:val="005D2708"/>
    <w:rsid w:val="005D2865"/>
    <w:rsid w:val="005D3E25"/>
    <w:rsid w:val="005D59E8"/>
    <w:rsid w:val="005D7430"/>
    <w:rsid w:val="005E11CC"/>
    <w:rsid w:val="005E1F0D"/>
    <w:rsid w:val="005E341D"/>
    <w:rsid w:val="005E3738"/>
    <w:rsid w:val="005E67A5"/>
    <w:rsid w:val="005E6D75"/>
    <w:rsid w:val="005F0D0C"/>
    <w:rsid w:val="005F1D3D"/>
    <w:rsid w:val="005F379A"/>
    <w:rsid w:val="005F4517"/>
    <w:rsid w:val="005F4E88"/>
    <w:rsid w:val="005F5D25"/>
    <w:rsid w:val="005F5DFD"/>
    <w:rsid w:val="005F62B3"/>
    <w:rsid w:val="00602FB7"/>
    <w:rsid w:val="00603041"/>
    <w:rsid w:val="00604221"/>
    <w:rsid w:val="006048C3"/>
    <w:rsid w:val="00604A29"/>
    <w:rsid w:val="00604CF0"/>
    <w:rsid w:val="00606212"/>
    <w:rsid w:val="00607151"/>
    <w:rsid w:val="00607D9A"/>
    <w:rsid w:val="00607E28"/>
    <w:rsid w:val="006112C0"/>
    <w:rsid w:val="00611537"/>
    <w:rsid w:val="00611CAE"/>
    <w:rsid w:val="006126BF"/>
    <w:rsid w:val="006167CA"/>
    <w:rsid w:val="00617A60"/>
    <w:rsid w:val="00620A44"/>
    <w:rsid w:val="006210BB"/>
    <w:rsid w:val="0062217A"/>
    <w:rsid w:val="00622D6C"/>
    <w:rsid w:val="006272C0"/>
    <w:rsid w:val="00627DAD"/>
    <w:rsid w:val="00627F05"/>
    <w:rsid w:val="00631B89"/>
    <w:rsid w:val="00631D0E"/>
    <w:rsid w:val="00632281"/>
    <w:rsid w:val="006326D9"/>
    <w:rsid w:val="00632C03"/>
    <w:rsid w:val="00635EF2"/>
    <w:rsid w:val="00636251"/>
    <w:rsid w:val="00636A09"/>
    <w:rsid w:val="00636CAD"/>
    <w:rsid w:val="0063777C"/>
    <w:rsid w:val="00637A84"/>
    <w:rsid w:val="00640456"/>
    <w:rsid w:val="00640494"/>
    <w:rsid w:val="00641880"/>
    <w:rsid w:val="00644933"/>
    <w:rsid w:val="00644A15"/>
    <w:rsid w:val="00645945"/>
    <w:rsid w:val="00651077"/>
    <w:rsid w:val="006513A1"/>
    <w:rsid w:val="00652091"/>
    <w:rsid w:val="00654E5C"/>
    <w:rsid w:val="00657115"/>
    <w:rsid w:val="0065755A"/>
    <w:rsid w:val="0065766F"/>
    <w:rsid w:val="00660A57"/>
    <w:rsid w:val="00664A3B"/>
    <w:rsid w:val="00667217"/>
    <w:rsid w:val="00667A5D"/>
    <w:rsid w:val="00674FDB"/>
    <w:rsid w:val="00676A7E"/>
    <w:rsid w:val="00676AAD"/>
    <w:rsid w:val="00676AFB"/>
    <w:rsid w:val="006844D3"/>
    <w:rsid w:val="0068484C"/>
    <w:rsid w:val="00685354"/>
    <w:rsid w:val="00691184"/>
    <w:rsid w:val="0069244A"/>
    <w:rsid w:val="0069284F"/>
    <w:rsid w:val="006950E0"/>
    <w:rsid w:val="00695D01"/>
    <w:rsid w:val="0069678D"/>
    <w:rsid w:val="0069707A"/>
    <w:rsid w:val="00697706"/>
    <w:rsid w:val="006A416E"/>
    <w:rsid w:val="006A4795"/>
    <w:rsid w:val="006A5497"/>
    <w:rsid w:val="006A5EE4"/>
    <w:rsid w:val="006A5F83"/>
    <w:rsid w:val="006B4CD2"/>
    <w:rsid w:val="006B5838"/>
    <w:rsid w:val="006B6C9B"/>
    <w:rsid w:val="006B6DB7"/>
    <w:rsid w:val="006C2021"/>
    <w:rsid w:val="006C2C0F"/>
    <w:rsid w:val="006C3178"/>
    <w:rsid w:val="006D03A7"/>
    <w:rsid w:val="006D0D77"/>
    <w:rsid w:val="006D340E"/>
    <w:rsid w:val="006D4181"/>
    <w:rsid w:val="006D6612"/>
    <w:rsid w:val="006D7B73"/>
    <w:rsid w:val="006E02BD"/>
    <w:rsid w:val="006E04F0"/>
    <w:rsid w:val="006E143A"/>
    <w:rsid w:val="006E2894"/>
    <w:rsid w:val="006E2A3D"/>
    <w:rsid w:val="006E339E"/>
    <w:rsid w:val="006E4BE7"/>
    <w:rsid w:val="006E6B47"/>
    <w:rsid w:val="006F3E8F"/>
    <w:rsid w:val="006F4149"/>
    <w:rsid w:val="006F66BD"/>
    <w:rsid w:val="006F6A09"/>
    <w:rsid w:val="00700914"/>
    <w:rsid w:val="00700A9E"/>
    <w:rsid w:val="007018BD"/>
    <w:rsid w:val="00705732"/>
    <w:rsid w:val="00710B39"/>
    <w:rsid w:val="00713CF2"/>
    <w:rsid w:val="00715B8F"/>
    <w:rsid w:val="00717937"/>
    <w:rsid w:val="00724534"/>
    <w:rsid w:val="007256CF"/>
    <w:rsid w:val="00725953"/>
    <w:rsid w:val="00736219"/>
    <w:rsid w:val="00740030"/>
    <w:rsid w:val="00742A21"/>
    <w:rsid w:val="007438CC"/>
    <w:rsid w:val="00743CA7"/>
    <w:rsid w:val="007449DF"/>
    <w:rsid w:val="007471DB"/>
    <w:rsid w:val="00750D74"/>
    <w:rsid w:val="0075307D"/>
    <w:rsid w:val="00757DE3"/>
    <w:rsid w:val="00762ED6"/>
    <w:rsid w:val="0076496D"/>
    <w:rsid w:val="00765243"/>
    <w:rsid w:val="00766465"/>
    <w:rsid w:val="00767B03"/>
    <w:rsid w:val="00767DED"/>
    <w:rsid w:val="0077310A"/>
    <w:rsid w:val="007733D3"/>
    <w:rsid w:val="007755A6"/>
    <w:rsid w:val="007830AC"/>
    <w:rsid w:val="007840C8"/>
    <w:rsid w:val="00785339"/>
    <w:rsid w:val="0078535B"/>
    <w:rsid w:val="00786F44"/>
    <w:rsid w:val="00787469"/>
    <w:rsid w:val="00791304"/>
    <w:rsid w:val="00792773"/>
    <w:rsid w:val="00793B4D"/>
    <w:rsid w:val="00797D4E"/>
    <w:rsid w:val="007A0B5B"/>
    <w:rsid w:val="007A2ED7"/>
    <w:rsid w:val="007A6513"/>
    <w:rsid w:val="007B078F"/>
    <w:rsid w:val="007B16FA"/>
    <w:rsid w:val="007B4413"/>
    <w:rsid w:val="007B4B64"/>
    <w:rsid w:val="007B5413"/>
    <w:rsid w:val="007B7493"/>
    <w:rsid w:val="007C0BF4"/>
    <w:rsid w:val="007C1ACB"/>
    <w:rsid w:val="007C1C5A"/>
    <w:rsid w:val="007C28CF"/>
    <w:rsid w:val="007C3BE2"/>
    <w:rsid w:val="007C652A"/>
    <w:rsid w:val="007D28FE"/>
    <w:rsid w:val="007D5B5D"/>
    <w:rsid w:val="007D6512"/>
    <w:rsid w:val="007D67E1"/>
    <w:rsid w:val="007D70E4"/>
    <w:rsid w:val="007D744D"/>
    <w:rsid w:val="007E055E"/>
    <w:rsid w:val="007E0734"/>
    <w:rsid w:val="007E0989"/>
    <w:rsid w:val="007E0D63"/>
    <w:rsid w:val="007E1B4D"/>
    <w:rsid w:val="007E3FD4"/>
    <w:rsid w:val="007E4C21"/>
    <w:rsid w:val="007E4E01"/>
    <w:rsid w:val="007E549D"/>
    <w:rsid w:val="007F1269"/>
    <w:rsid w:val="007F2C1D"/>
    <w:rsid w:val="007F2D2A"/>
    <w:rsid w:val="007F6C2A"/>
    <w:rsid w:val="007F7812"/>
    <w:rsid w:val="00800D66"/>
    <w:rsid w:val="00801CBD"/>
    <w:rsid w:val="00802C35"/>
    <w:rsid w:val="00803FC7"/>
    <w:rsid w:val="00805833"/>
    <w:rsid w:val="00807801"/>
    <w:rsid w:val="00812EE4"/>
    <w:rsid w:val="00813DEF"/>
    <w:rsid w:val="00816C35"/>
    <w:rsid w:val="0082135D"/>
    <w:rsid w:val="008228AC"/>
    <w:rsid w:val="0082300B"/>
    <w:rsid w:val="00823C99"/>
    <w:rsid w:val="00824AEA"/>
    <w:rsid w:val="00824B3F"/>
    <w:rsid w:val="00825F04"/>
    <w:rsid w:val="00826C0F"/>
    <w:rsid w:val="00827B95"/>
    <w:rsid w:val="00827D86"/>
    <w:rsid w:val="008307ED"/>
    <w:rsid w:val="00830F97"/>
    <w:rsid w:val="00835108"/>
    <w:rsid w:val="00836740"/>
    <w:rsid w:val="0083725C"/>
    <w:rsid w:val="00840055"/>
    <w:rsid w:val="00840CDA"/>
    <w:rsid w:val="00841E1C"/>
    <w:rsid w:val="00842ADB"/>
    <w:rsid w:val="00844CFE"/>
    <w:rsid w:val="00845240"/>
    <w:rsid w:val="00845A1F"/>
    <w:rsid w:val="00850322"/>
    <w:rsid w:val="008507EB"/>
    <w:rsid w:val="00852AB9"/>
    <w:rsid w:val="00853C9C"/>
    <w:rsid w:val="008544F7"/>
    <w:rsid w:val="00856B92"/>
    <w:rsid w:val="00856FCC"/>
    <w:rsid w:val="00857C2B"/>
    <w:rsid w:val="008604F8"/>
    <w:rsid w:val="008631E4"/>
    <w:rsid w:val="00863AD9"/>
    <w:rsid w:val="00865179"/>
    <w:rsid w:val="00865E11"/>
    <w:rsid w:val="008663B4"/>
    <w:rsid w:val="00866DE1"/>
    <w:rsid w:val="00870447"/>
    <w:rsid w:val="00873BC1"/>
    <w:rsid w:val="0088112E"/>
    <w:rsid w:val="008826B9"/>
    <w:rsid w:val="00882A5B"/>
    <w:rsid w:val="008842CC"/>
    <w:rsid w:val="00887941"/>
    <w:rsid w:val="00887CB2"/>
    <w:rsid w:val="00891679"/>
    <w:rsid w:val="00892A4B"/>
    <w:rsid w:val="00895683"/>
    <w:rsid w:val="00897575"/>
    <w:rsid w:val="008A03DA"/>
    <w:rsid w:val="008A0A3D"/>
    <w:rsid w:val="008A17B6"/>
    <w:rsid w:val="008A1DCE"/>
    <w:rsid w:val="008A2B94"/>
    <w:rsid w:val="008A2CD5"/>
    <w:rsid w:val="008A2E97"/>
    <w:rsid w:val="008A2EDC"/>
    <w:rsid w:val="008A70D5"/>
    <w:rsid w:val="008A75DE"/>
    <w:rsid w:val="008B0588"/>
    <w:rsid w:val="008B0D06"/>
    <w:rsid w:val="008B2344"/>
    <w:rsid w:val="008B44D9"/>
    <w:rsid w:val="008C01CD"/>
    <w:rsid w:val="008C4D97"/>
    <w:rsid w:val="008C6867"/>
    <w:rsid w:val="008C6BF9"/>
    <w:rsid w:val="008D07FC"/>
    <w:rsid w:val="008D0CD5"/>
    <w:rsid w:val="008D484C"/>
    <w:rsid w:val="008D6217"/>
    <w:rsid w:val="008D7A26"/>
    <w:rsid w:val="008E0B51"/>
    <w:rsid w:val="008E1CFB"/>
    <w:rsid w:val="008E4FB6"/>
    <w:rsid w:val="008E6121"/>
    <w:rsid w:val="008F07D6"/>
    <w:rsid w:val="008F1BB3"/>
    <w:rsid w:val="00900873"/>
    <w:rsid w:val="009032E1"/>
    <w:rsid w:val="009049D7"/>
    <w:rsid w:val="00905B20"/>
    <w:rsid w:val="00905C2F"/>
    <w:rsid w:val="009062C1"/>
    <w:rsid w:val="00906894"/>
    <w:rsid w:val="00914E14"/>
    <w:rsid w:val="00915A5F"/>
    <w:rsid w:val="009166C8"/>
    <w:rsid w:val="00917B47"/>
    <w:rsid w:val="0092037C"/>
    <w:rsid w:val="00922F4D"/>
    <w:rsid w:val="00924141"/>
    <w:rsid w:val="00925664"/>
    <w:rsid w:val="00925A78"/>
    <w:rsid w:val="00926209"/>
    <w:rsid w:val="009276A5"/>
    <w:rsid w:val="009301B9"/>
    <w:rsid w:val="00930A95"/>
    <w:rsid w:val="00931CDE"/>
    <w:rsid w:val="00932FE1"/>
    <w:rsid w:val="00933528"/>
    <w:rsid w:val="009341D4"/>
    <w:rsid w:val="0093447C"/>
    <w:rsid w:val="009355C1"/>
    <w:rsid w:val="00936AAD"/>
    <w:rsid w:val="00936BAB"/>
    <w:rsid w:val="00940F7A"/>
    <w:rsid w:val="0094160C"/>
    <w:rsid w:val="009421E0"/>
    <w:rsid w:val="00942A12"/>
    <w:rsid w:val="0094311B"/>
    <w:rsid w:val="00944AA2"/>
    <w:rsid w:val="00953BB3"/>
    <w:rsid w:val="00954A67"/>
    <w:rsid w:val="00956C59"/>
    <w:rsid w:val="00956F7D"/>
    <w:rsid w:val="00957931"/>
    <w:rsid w:val="00957E57"/>
    <w:rsid w:val="0096006F"/>
    <w:rsid w:val="00960956"/>
    <w:rsid w:val="00960A46"/>
    <w:rsid w:val="00965CB6"/>
    <w:rsid w:val="00966205"/>
    <w:rsid w:val="00966C53"/>
    <w:rsid w:val="00967CB0"/>
    <w:rsid w:val="009700C2"/>
    <w:rsid w:val="00972F08"/>
    <w:rsid w:val="00977104"/>
    <w:rsid w:val="00977643"/>
    <w:rsid w:val="0098241E"/>
    <w:rsid w:val="00983573"/>
    <w:rsid w:val="0098510C"/>
    <w:rsid w:val="00986591"/>
    <w:rsid w:val="00987C39"/>
    <w:rsid w:val="00990C3B"/>
    <w:rsid w:val="009910C2"/>
    <w:rsid w:val="00991C6F"/>
    <w:rsid w:val="0099295F"/>
    <w:rsid w:val="0099434F"/>
    <w:rsid w:val="00994B0F"/>
    <w:rsid w:val="0099562F"/>
    <w:rsid w:val="00995ABD"/>
    <w:rsid w:val="009962C1"/>
    <w:rsid w:val="00996BBF"/>
    <w:rsid w:val="0099701A"/>
    <w:rsid w:val="0099769F"/>
    <w:rsid w:val="009A063D"/>
    <w:rsid w:val="009A422F"/>
    <w:rsid w:val="009A45A0"/>
    <w:rsid w:val="009A748F"/>
    <w:rsid w:val="009A7EBE"/>
    <w:rsid w:val="009B1149"/>
    <w:rsid w:val="009B24DD"/>
    <w:rsid w:val="009B251E"/>
    <w:rsid w:val="009B33EA"/>
    <w:rsid w:val="009B427F"/>
    <w:rsid w:val="009B4642"/>
    <w:rsid w:val="009B5C8E"/>
    <w:rsid w:val="009B6210"/>
    <w:rsid w:val="009B65F0"/>
    <w:rsid w:val="009C0B46"/>
    <w:rsid w:val="009C1081"/>
    <w:rsid w:val="009C120E"/>
    <w:rsid w:val="009C135A"/>
    <w:rsid w:val="009C499C"/>
    <w:rsid w:val="009C5A8F"/>
    <w:rsid w:val="009D1033"/>
    <w:rsid w:val="009D3626"/>
    <w:rsid w:val="009D3B24"/>
    <w:rsid w:val="009D4B52"/>
    <w:rsid w:val="009D62DF"/>
    <w:rsid w:val="009D7263"/>
    <w:rsid w:val="009D7403"/>
    <w:rsid w:val="009E0AE7"/>
    <w:rsid w:val="009E2052"/>
    <w:rsid w:val="009E3B4A"/>
    <w:rsid w:val="009E7BD2"/>
    <w:rsid w:val="009F0464"/>
    <w:rsid w:val="009F0785"/>
    <w:rsid w:val="009F113E"/>
    <w:rsid w:val="009F3002"/>
    <w:rsid w:val="009F54C3"/>
    <w:rsid w:val="009F7FF4"/>
    <w:rsid w:val="00A006D2"/>
    <w:rsid w:val="00A0116B"/>
    <w:rsid w:val="00A015E1"/>
    <w:rsid w:val="00A02813"/>
    <w:rsid w:val="00A041EE"/>
    <w:rsid w:val="00A100AC"/>
    <w:rsid w:val="00A14634"/>
    <w:rsid w:val="00A146E0"/>
    <w:rsid w:val="00A14CE5"/>
    <w:rsid w:val="00A209C3"/>
    <w:rsid w:val="00A22A11"/>
    <w:rsid w:val="00A2479C"/>
    <w:rsid w:val="00A25735"/>
    <w:rsid w:val="00A311B9"/>
    <w:rsid w:val="00A32F4B"/>
    <w:rsid w:val="00A35AD7"/>
    <w:rsid w:val="00A35CC7"/>
    <w:rsid w:val="00A42A8D"/>
    <w:rsid w:val="00A42F80"/>
    <w:rsid w:val="00A43A87"/>
    <w:rsid w:val="00A43F19"/>
    <w:rsid w:val="00A440DA"/>
    <w:rsid w:val="00A479D9"/>
    <w:rsid w:val="00A505D1"/>
    <w:rsid w:val="00A50A89"/>
    <w:rsid w:val="00A512FD"/>
    <w:rsid w:val="00A51608"/>
    <w:rsid w:val="00A537C5"/>
    <w:rsid w:val="00A53D58"/>
    <w:rsid w:val="00A556C4"/>
    <w:rsid w:val="00A60E8E"/>
    <w:rsid w:val="00A61044"/>
    <w:rsid w:val="00A61948"/>
    <w:rsid w:val="00A621D0"/>
    <w:rsid w:val="00A63F5D"/>
    <w:rsid w:val="00A645D2"/>
    <w:rsid w:val="00A67B12"/>
    <w:rsid w:val="00A77428"/>
    <w:rsid w:val="00A82894"/>
    <w:rsid w:val="00A828B9"/>
    <w:rsid w:val="00A833E5"/>
    <w:rsid w:val="00A837AB"/>
    <w:rsid w:val="00A839E3"/>
    <w:rsid w:val="00A84B66"/>
    <w:rsid w:val="00A84ECA"/>
    <w:rsid w:val="00A86400"/>
    <w:rsid w:val="00A920A6"/>
    <w:rsid w:val="00A92A92"/>
    <w:rsid w:val="00A95D4A"/>
    <w:rsid w:val="00A96A4D"/>
    <w:rsid w:val="00AA0B72"/>
    <w:rsid w:val="00AA11E9"/>
    <w:rsid w:val="00AA244B"/>
    <w:rsid w:val="00AA3A3D"/>
    <w:rsid w:val="00AA77B3"/>
    <w:rsid w:val="00AA7B91"/>
    <w:rsid w:val="00AB04BE"/>
    <w:rsid w:val="00AB0517"/>
    <w:rsid w:val="00AB376F"/>
    <w:rsid w:val="00AB517A"/>
    <w:rsid w:val="00AB5520"/>
    <w:rsid w:val="00AB5FB1"/>
    <w:rsid w:val="00AB7DE0"/>
    <w:rsid w:val="00AC22D0"/>
    <w:rsid w:val="00AC455A"/>
    <w:rsid w:val="00AC495C"/>
    <w:rsid w:val="00AC4B8F"/>
    <w:rsid w:val="00AC710B"/>
    <w:rsid w:val="00AD01D0"/>
    <w:rsid w:val="00AD0E07"/>
    <w:rsid w:val="00AD146A"/>
    <w:rsid w:val="00AD2B4C"/>
    <w:rsid w:val="00AD32A6"/>
    <w:rsid w:val="00AD4C3B"/>
    <w:rsid w:val="00AE06F6"/>
    <w:rsid w:val="00AE0E36"/>
    <w:rsid w:val="00AE1CD9"/>
    <w:rsid w:val="00AE35A0"/>
    <w:rsid w:val="00AE5D30"/>
    <w:rsid w:val="00AE77DC"/>
    <w:rsid w:val="00AE7DAE"/>
    <w:rsid w:val="00AF009A"/>
    <w:rsid w:val="00AF2CCE"/>
    <w:rsid w:val="00AF33CD"/>
    <w:rsid w:val="00AF6A80"/>
    <w:rsid w:val="00AF6B79"/>
    <w:rsid w:val="00AF7FA5"/>
    <w:rsid w:val="00B00FEA"/>
    <w:rsid w:val="00B01AC3"/>
    <w:rsid w:val="00B02AD8"/>
    <w:rsid w:val="00B05185"/>
    <w:rsid w:val="00B0573A"/>
    <w:rsid w:val="00B068E5"/>
    <w:rsid w:val="00B1041F"/>
    <w:rsid w:val="00B10EA4"/>
    <w:rsid w:val="00B11007"/>
    <w:rsid w:val="00B116B2"/>
    <w:rsid w:val="00B11944"/>
    <w:rsid w:val="00B14DFF"/>
    <w:rsid w:val="00B1526A"/>
    <w:rsid w:val="00B16AAB"/>
    <w:rsid w:val="00B21714"/>
    <w:rsid w:val="00B2184C"/>
    <w:rsid w:val="00B21BF0"/>
    <w:rsid w:val="00B22B8F"/>
    <w:rsid w:val="00B22EEA"/>
    <w:rsid w:val="00B23B86"/>
    <w:rsid w:val="00B245F7"/>
    <w:rsid w:val="00B2540A"/>
    <w:rsid w:val="00B26018"/>
    <w:rsid w:val="00B263E8"/>
    <w:rsid w:val="00B2711F"/>
    <w:rsid w:val="00B27456"/>
    <w:rsid w:val="00B30D7B"/>
    <w:rsid w:val="00B31286"/>
    <w:rsid w:val="00B34D9F"/>
    <w:rsid w:val="00B360CA"/>
    <w:rsid w:val="00B36415"/>
    <w:rsid w:val="00B41C37"/>
    <w:rsid w:val="00B427D6"/>
    <w:rsid w:val="00B435D7"/>
    <w:rsid w:val="00B43A09"/>
    <w:rsid w:val="00B450BC"/>
    <w:rsid w:val="00B5081D"/>
    <w:rsid w:val="00B53677"/>
    <w:rsid w:val="00B53813"/>
    <w:rsid w:val="00B540A0"/>
    <w:rsid w:val="00B55380"/>
    <w:rsid w:val="00B55BD5"/>
    <w:rsid w:val="00B6092E"/>
    <w:rsid w:val="00B62B7A"/>
    <w:rsid w:val="00B63188"/>
    <w:rsid w:val="00B63422"/>
    <w:rsid w:val="00B64938"/>
    <w:rsid w:val="00B66AAC"/>
    <w:rsid w:val="00B66C5F"/>
    <w:rsid w:val="00B674EB"/>
    <w:rsid w:val="00B6794A"/>
    <w:rsid w:val="00B701BD"/>
    <w:rsid w:val="00B73548"/>
    <w:rsid w:val="00B74F02"/>
    <w:rsid w:val="00B76D47"/>
    <w:rsid w:val="00B770EA"/>
    <w:rsid w:val="00B803A7"/>
    <w:rsid w:val="00B83E2E"/>
    <w:rsid w:val="00B84504"/>
    <w:rsid w:val="00B847CC"/>
    <w:rsid w:val="00B8486B"/>
    <w:rsid w:val="00B85286"/>
    <w:rsid w:val="00B87478"/>
    <w:rsid w:val="00B90891"/>
    <w:rsid w:val="00B9206C"/>
    <w:rsid w:val="00B94FD5"/>
    <w:rsid w:val="00BA24F0"/>
    <w:rsid w:val="00BA2598"/>
    <w:rsid w:val="00BA3C14"/>
    <w:rsid w:val="00BA60A4"/>
    <w:rsid w:val="00BA65F4"/>
    <w:rsid w:val="00BA7C63"/>
    <w:rsid w:val="00BB286A"/>
    <w:rsid w:val="00BB2B3E"/>
    <w:rsid w:val="00BB3BDA"/>
    <w:rsid w:val="00BB41E9"/>
    <w:rsid w:val="00BB4686"/>
    <w:rsid w:val="00BB4950"/>
    <w:rsid w:val="00BB54FB"/>
    <w:rsid w:val="00BB5A5D"/>
    <w:rsid w:val="00BB5EFB"/>
    <w:rsid w:val="00BB6F43"/>
    <w:rsid w:val="00BB7417"/>
    <w:rsid w:val="00BC02ED"/>
    <w:rsid w:val="00BC0A2A"/>
    <w:rsid w:val="00BC20C0"/>
    <w:rsid w:val="00BC3A09"/>
    <w:rsid w:val="00BC3E4C"/>
    <w:rsid w:val="00BC48E3"/>
    <w:rsid w:val="00BC4D11"/>
    <w:rsid w:val="00BC67E4"/>
    <w:rsid w:val="00BD3D55"/>
    <w:rsid w:val="00BD432B"/>
    <w:rsid w:val="00BD5AEB"/>
    <w:rsid w:val="00BD715E"/>
    <w:rsid w:val="00BD7550"/>
    <w:rsid w:val="00BD770F"/>
    <w:rsid w:val="00BE01A4"/>
    <w:rsid w:val="00BE431B"/>
    <w:rsid w:val="00BE4463"/>
    <w:rsid w:val="00BE7FD8"/>
    <w:rsid w:val="00BF09CC"/>
    <w:rsid w:val="00BF1108"/>
    <w:rsid w:val="00BF1321"/>
    <w:rsid w:val="00BF136E"/>
    <w:rsid w:val="00BF225D"/>
    <w:rsid w:val="00BF28EB"/>
    <w:rsid w:val="00BF3D45"/>
    <w:rsid w:val="00BF4427"/>
    <w:rsid w:val="00BF52DF"/>
    <w:rsid w:val="00BF5A7A"/>
    <w:rsid w:val="00BF5D1D"/>
    <w:rsid w:val="00C00BC4"/>
    <w:rsid w:val="00C00EAD"/>
    <w:rsid w:val="00C01D9F"/>
    <w:rsid w:val="00C020F6"/>
    <w:rsid w:val="00C027D4"/>
    <w:rsid w:val="00C0305D"/>
    <w:rsid w:val="00C03D94"/>
    <w:rsid w:val="00C045FC"/>
    <w:rsid w:val="00C07D31"/>
    <w:rsid w:val="00C11033"/>
    <w:rsid w:val="00C11D45"/>
    <w:rsid w:val="00C11F98"/>
    <w:rsid w:val="00C12210"/>
    <w:rsid w:val="00C1221B"/>
    <w:rsid w:val="00C123F8"/>
    <w:rsid w:val="00C1263F"/>
    <w:rsid w:val="00C14C61"/>
    <w:rsid w:val="00C14C85"/>
    <w:rsid w:val="00C16A39"/>
    <w:rsid w:val="00C22A8D"/>
    <w:rsid w:val="00C237FF"/>
    <w:rsid w:val="00C2542E"/>
    <w:rsid w:val="00C25E72"/>
    <w:rsid w:val="00C25FD9"/>
    <w:rsid w:val="00C27010"/>
    <w:rsid w:val="00C27029"/>
    <w:rsid w:val="00C27140"/>
    <w:rsid w:val="00C27746"/>
    <w:rsid w:val="00C31173"/>
    <w:rsid w:val="00C31581"/>
    <w:rsid w:val="00C31C45"/>
    <w:rsid w:val="00C31D22"/>
    <w:rsid w:val="00C328C0"/>
    <w:rsid w:val="00C342D4"/>
    <w:rsid w:val="00C34B08"/>
    <w:rsid w:val="00C36FF2"/>
    <w:rsid w:val="00C372AF"/>
    <w:rsid w:val="00C413E8"/>
    <w:rsid w:val="00C42553"/>
    <w:rsid w:val="00C46C9D"/>
    <w:rsid w:val="00C536A7"/>
    <w:rsid w:val="00C54AD6"/>
    <w:rsid w:val="00C5561C"/>
    <w:rsid w:val="00C5785F"/>
    <w:rsid w:val="00C62C0B"/>
    <w:rsid w:val="00C63F29"/>
    <w:rsid w:val="00C6588A"/>
    <w:rsid w:val="00C65CC1"/>
    <w:rsid w:val="00C65EF4"/>
    <w:rsid w:val="00C664A8"/>
    <w:rsid w:val="00C67DA8"/>
    <w:rsid w:val="00C72378"/>
    <w:rsid w:val="00C724CD"/>
    <w:rsid w:val="00C77494"/>
    <w:rsid w:val="00C77C77"/>
    <w:rsid w:val="00C801DB"/>
    <w:rsid w:val="00C830ED"/>
    <w:rsid w:val="00C846EF"/>
    <w:rsid w:val="00C85D7F"/>
    <w:rsid w:val="00C86C0D"/>
    <w:rsid w:val="00C872D1"/>
    <w:rsid w:val="00C90BA1"/>
    <w:rsid w:val="00C91DF9"/>
    <w:rsid w:val="00C9229D"/>
    <w:rsid w:val="00C958D3"/>
    <w:rsid w:val="00C96935"/>
    <w:rsid w:val="00CA0D6D"/>
    <w:rsid w:val="00CA0DBD"/>
    <w:rsid w:val="00CA3127"/>
    <w:rsid w:val="00CA369B"/>
    <w:rsid w:val="00CA715F"/>
    <w:rsid w:val="00CA76F5"/>
    <w:rsid w:val="00CB1010"/>
    <w:rsid w:val="00CB2A85"/>
    <w:rsid w:val="00CB3C1A"/>
    <w:rsid w:val="00CB4C7D"/>
    <w:rsid w:val="00CB50A9"/>
    <w:rsid w:val="00CB59F4"/>
    <w:rsid w:val="00CB5BB7"/>
    <w:rsid w:val="00CC4F28"/>
    <w:rsid w:val="00CD13AC"/>
    <w:rsid w:val="00CD17F1"/>
    <w:rsid w:val="00CD23D6"/>
    <w:rsid w:val="00CD245A"/>
    <w:rsid w:val="00CD48B5"/>
    <w:rsid w:val="00CD6ECB"/>
    <w:rsid w:val="00CE0104"/>
    <w:rsid w:val="00CE1CFF"/>
    <w:rsid w:val="00CE2425"/>
    <w:rsid w:val="00CE4260"/>
    <w:rsid w:val="00CE7281"/>
    <w:rsid w:val="00CF02D4"/>
    <w:rsid w:val="00CF0CCD"/>
    <w:rsid w:val="00CF122B"/>
    <w:rsid w:val="00CF3108"/>
    <w:rsid w:val="00CF3832"/>
    <w:rsid w:val="00CF5205"/>
    <w:rsid w:val="00CF5E4E"/>
    <w:rsid w:val="00CF6A48"/>
    <w:rsid w:val="00CF7014"/>
    <w:rsid w:val="00CF740F"/>
    <w:rsid w:val="00D05914"/>
    <w:rsid w:val="00D117C8"/>
    <w:rsid w:val="00D135D1"/>
    <w:rsid w:val="00D137C2"/>
    <w:rsid w:val="00D14AC4"/>
    <w:rsid w:val="00D16AAB"/>
    <w:rsid w:val="00D17F9D"/>
    <w:rsid w:val="00D2054D"/>
    <w:rsid w:val="00D21112"/>
    <w:rsid w:val="00D214EE"/>
    <w:rsid w:val="00D264C6"/>
    <w:rsid w:val="00D300E9"/>
    <w:rsid w:val="00D316F2"/>
    <w:rsid w:val="00D326BE"/>
    <w:rsid w:val="00D34528"/>
    <w:rsid w:val="00D345DB"/>
    <w:rsid w:val="00D347E5"/>
    <w:rsid w:val="00D35331"/>
    <w:rsid w:val="00D35898"/>
    <w:rsid w:val="00D360CA"/>
    <w:rsid w:val="00D36151"/>
    <w:rsid w:val="00D3712D"/>
    <w:rsid w:val="00D37181"/>
    <w:rsid w:val="00D41319"/>
    <w:rsid w:val="00D43BC4"/>
    <w:rsid w:val="00D45DDC"/>
    <w:rsid w:val="00D471F6"/>
    <w:rsid w:val="00D51D4E"/>
    <w:rsid w:val="00D52088"/>
    <w:rsid w:val="00D52900"/>
    <w:rsid w:val="00D53066"/>
    <w:rsid w:val="00D5441B"/>
    <w:rsid w:val="00D55036"/>
    <w:rsid w:val="00D563A2"/>
    <w:rsid w:val="00D604DF"/>
    <w:rsid w:val="00D62DED"/>
    <w:rsid w:val="00D63448"/>
    <w:rsid w:val="00D638A6"/>
    <w:rsid w:val="00D64874"/>
    <w:rsid w:val="00D64B59"/>
    <w:rsid w:val="00D70FA6"/>
    <w:rsid w:val="00D713BE"/>
    <w:rsid w:val="00D7373C"/>
    <w:rsid w:val="00D74FE5"/>
    <w:rsid w:val="00D7654A"/>
    <w:rsid w:val="00D77965"/>
    <w:rsid w:val="00D81BD4"/>
    <w:rsid w:val="00D81D8E"/>
    <w:rsid w:val="00D8266C"/>
    <w:rsid w:val="00D853A9"/>
    <w:rsid w:val="00D873B5"/>
    <w:rsid w:val="00D8770D"/>
    <w:rsid w:val="00D93276"/>
    <w:rsid w:val="00D93600"/>
    <w:rsid w:val="00D93D81"/>
    <w:rsid w:val="00DA003F"/>
    <w:rsid w:val="00DA079F"/>
    <w:rsid w:val="00DA5AA2"/>
    <w:rsid w:val="00DA5BDC"/>
    <w:rsid w:val="00DA6A30"/>
    <w:rsid w:val="00DB17EC"/>
    <w:rsid w:val="00DB1B45"/>
    <w:rsid w:val="00DB215A"/>
    <w:rsid w:val="00DB219A"/>
    <w:rsid w:val="00DB2A21"/>
    <w:rsid w:val="00DB3E2B"/>
    <w:rsid w:val="00DB3E32"/>
    <w:rsid w:val="00DB4174"/>
    <w:rsid w:val="00DB5411"/>
    <w:rsid w:val="00DB5432"/>
    <w:rsid w:val="00DB665D"/>
    <w:rsid w:val="00DC2EE5"/>
    <w:rsid w:val="00DC3DED"/>
    <w:rsid w:val="00DC4652"/>
    <w:rsid w:val="00DC50DF"/>
    <w:rsid w:val="00DC57BC"/>
    <w:rsid w:val="00DC595B"/>
    <w:rsid w:val="00DC724E"/>
    <w:rsid w:val="00DD066F"/>
    <w:rsid w:val="00DD19D8"/>
    <w:rsid w:val="00DD2E2A"/>
    <w:rsid w:val="00DD338E"/>
    <w:rsid w:val="00DD4E1A"/>
    <w:rsid w:val="00DD5209"/>
    <w:rsid w:val="00DD6B7F"/>
    <w:rsid w:val="00DD78F5"/>
    <w:rsid w:val="00DE003E"/>
    <w:rsid w:val="00DE02D2"/>
    <w:rsid w:val="00DE06EE"/>
    <w:rsid w:val="00DE12BA"/>
    <w:rsid w:val="00DE18B0"/>
    <w:rsid w:val="00DE21B4"/>
    <w:rsid w:val="00DE5DAA"/>
    <w:rsid w:val="00DE76B3"/>
    <w:rsid w:val="00DE7A22"/>
    <w:rsid w:val="00DF031B"/>
    <w:rsid w:val="00DF1CB2"/>
    <w:rsid w:val="00DF3CDF"/>
    <w:rsid w:val="00DF4AA0"/>
    <w:rsid w:val="00DF5042"/>
    <w:rsid w:val="00DF68C3"/>
    <w:rsid w:val="00E01F25"/>
    <w:rsid w:val="00E030CF"/>
    <w:rsid w:val="00E05073"/>
    <w:rsid w:val="00E054DE"/>
    <w:rsid w:val="00E07590"/>
    <w:rsid w:val="00E13746"/>
    <w:rsid w:val="00E13CAD"/>
    <w:rsid w:val="00E14540"/>
    <w:rsid w:val="00E14859"/>
    <w:rsid w:val="00E16627"/>
    <w:rsid w:val="00E2103E"/>
    <w:rsid w:val="00E2184B"/>
    <w:rsid w:val="00E26B52"/>
    <w:rsid w:val="00E30AAA"/>
    <w:rsid w:val="00E32BA1"/>
    <w:rsid w:val="00E3521D"/>
    <w:rsid w:val="00E40565"/>
    <w:rsid w:val="00E42EAB"/>
    <w:rsid w:val="00E4590B"/>
    <w:rsid w:val="00E511E8"/>
    <w:rsid w:val="00E5342A"/>
    <w:rsid w:val="00E54B0B"/>
    <w:rsid w:val="00E5655D"/>
    <w:rsid w:val="00E565A6"/>
    <w:rsid w:val="00E56E29"/>
    <w:rsid w:val="00E56E6A"/>
    <w:rsid w:val="00E578AF"/>
    <w:rsid w:val="00E579BE"/>
    <w:rsid w:val="00E60B0E"/>
    <w:rsid w:val="00E621D2"/>
    <w:rsid w:val="00E6653C"/>
    <w:rsid w:val="00E67888"/>
    <w:rsid w:val="00E71FE5"/>
    <w:rsid w:val="00E7241C"/>
    <w:rsid w:val="00E7254E"/>
    <w:rsid w:val="00E7498E"/>
    <w:rsid w:val="00E7507F"/>
    <w:rsid w:val="00E76299"/>
    <w:rsid w:val="00E76A65"/>
    <w:rsid w:val="00E77CE3"/>
    <w:rsid w:val="00E803B4"/>
    <w:rsid w:val="00E80CB4"/>
    <w:rsid w:val="00E8354E"/>
    <w:rsid w:val="00E83F7B"/>
    <w:rsid w:val="00E851E5"/>
    <w:rsid w:val="00E869C2"/>
    <w:rsid w:val="00E87C29"/>
    <w:rsid w:val="00E87D92"/>
    <w:rsid w:val="00E90977"/>
    <w:rsid w:val="00E90D45"/>
    <w:rsid w:val="00E93956"/>
    <w:rsid w:val="00E9398C"/>
    <w:rsid w:val="00E94DD7"/>
    <w:rsid w:val="00E95F55"/>
    <w:rsid w:val="00EA27B2"/>
    <w:rsid w:val="00EA4E7C"/>
    <w:rsid w:val="00EA50B8"/>
    <w:rsid w:val="00EA5E89"/>
    <w:rsid w:val="00EA79B0"/>
    <w:rsid w:val="00EA7D8F"/>
    <w:rsid w:val="00EB2AA2"/>
    <w:rsid w:val="00EB3ABC"/>
    <w:rsid w:val="00EB7437"/>
    <w:rsid w:val="00EC3BF3"/>
    <w:rsid w:val="00ED1471"/>
    <w:rsid w:val="00ED17AE"/>
    <w:rsid w:val="00ED29D6"/>
    <w:rsid w:val="00ED37E5"/>
    <w:rsid w:val="00ED4315"/>
    <w:rsid w:val="00ED44AB"/>
    <w:rsid w:val="00ED7872"/>
    <w:rsid w:val="00EE046C"/>
    <w:rsid w:val="00EE28A0"/>
    <w:rsid w:val="00EE3A0A"/>
    <w:rsid w:val="00EE582E"/>
    <w:rsid w:val="00EE6067"/>
    <w:rsid w:val="00EF0001"/>
    <w:rsid w:val="00EF112F"/>
    <w:rsid w:val="00EF2B4D"/>
    <w:rsid w:val="00EF3046"/>
    <w:rsid w:val="00EF3AA8"/>
    <w:rsid w:val="00EF7ADD"/>
    <w:rsid w:val="00F04E7D"/>
    <w:rsid w:val="00F05F57"/>
    <w:rsid w:val="00F0714B"/>
    <w:rsid w:val="00F10FD7"/>
    <w:rsid w:val="00F15C3B"/>
    <w:rsid w:val="00F21464"/>
    <w:rsid w:val="00F21A0D"/>
    <w:rsid w:val="00F23507"/>
    <w:rsid w:val="00F2382F"/>
    <w:rsid w:val="00F24B14"/>
    <w:rsid w:val="00F24E81"/>
    <w:rsid w:val="00F25056"/>
    <w:rsid w:val="00F25819"/>
    <w:rsid w:val="00F25896"/>
    <w:rsid w:val="00F31C1D"/>
    <w:rsid w:val="00F3325C"/>
    <w:rsid w:val="00F34872"/>
    <w:rsid w:val="00F41B38"/>
    <w:rsid w:val="00F4273A"/>
    <w:rsid w:val="00F42852"/>
    <w:rsid w:val="00F450FB"/>
    <w:rsid w:val="00F4696E"/>
    <w:rsid w:val="00F5535C"/>
    <w:rsid w:val="00F55B19"/>
    <w:rsid w:val="00F60EC9"/>
    <w:rsid w:val="00F6165F"/>
    <w:rsid w:val="00F625FD"/>
    <w:rsid w:val="00F6343A"/>
    <w:rsid w:val="00F63AA0"/>
    <w:rsid w:val="00F66A63"/>
    <w:rsid w:val="00F720D7"/>
    <w:rsid w:val="00F734ED"/>
    <w:rsid w:val="00F75DE6"/>
    <w:rsid w:val="00F76568"/>
    <w:rsid w:val="00F76980"/>
    <w:rsid w:val="00F76EEC"/>
    <w:rsid w:val="00F817AF"/>
    <w:rsid w:val="00F84977"/>
    <w:rsid w:val="00F86621"/>
    <w:rsid w:val="00F86F41"/>
    <w:rsid w:val="00F90221"/>
    <w:rsid w:val="00F908FC"/>
    <w:rsid w:val="00F90B04"/>
    <w:rsid w:val="00F93EF8"/>
    <w:rsid w:val="00F9432B"/>
    <w:rsid w:val="00F9438D"/>
    <w:rsid w:val="00F953B2"/>
    <w:rsid w:val="00F96AE8"/>
    <w:rsid w:val="00F96E2E"/>
    <w:rsid w:val="00F978CF"/>
    <w:rsid w:val="00FA4693"/>
    <w:rsid w:val="00FA46A7"/>
    <w:rsid w:val="00FA4B19"/>
    <w:rsid w:val="00FA5A48"/>
    <w:rsid w:val="00FA5DD2"/>
    <w:rsid w:val="00FA6644"/>
    <w:rsid w:val="00FA73C5"/>
    <w:rsid w:val="00FA7A37"/>
    <w:rsid w:val="00FB32B5"/>
    <w:rsid w:val="00FB3369"/>
    <w:rsid w:val="00FB3D4A"/>
    <w:rsid w:val="00FB5E81"/>
    <w:rsid w:val="00FB6738"/>
    <w:rsid w:val="00FB683F"/>
    <w:rsid w:val="00FB79CA"/>
    <w:rsid w:val="00FB7BAA"/>
    <w:rsid w:val="00FB7E33"/>
    <w:rsid w:val="00FC2703"/>
    <w:rsid w:val="00FC2978"/>
    <w:rsid w:val="00FC3F2A"/>
    <w:rsid w:val="00FC452B"/>
    <w:rsid w:val="00FC56C5"/>
    <w:rsid w:val="00FC5AAC"/>
    <w:rsid w:val="00FC5B10"/>
    <w:rsid w:val="00FC6052"/>
    <w:rsid w:val="00FD155E"/>
    <w:rsid w:val="00FD2941"/>
    <w:rsid w:val="00FD663F"/>
    <w:rsid w:val="00FD77A5"/>
    <w:rsid w:val="00FE4D9B"/>
    <w:rsid w:val="00FE741C"/>
    <w:rsid w:val="00FE755F"/>
    <w:rsid w:val="00FE75CE"/>
    <w:rsid w:val="00FE7CDC"/>
    <w:rsid w:val="00FE7EBD"/>
    <w:rsid w:val="00FF2317"/>
    <w:rsid w:val="00FF258B"/>
    <w:rsid w:val="00FF28C3"/>
    <w:rsid w:val="00FF4275"/>
    <w:rsid w:val="00FF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64158F"/>
  <w14:defaultImageDpi w14:val="32767"/>
  <w15:chartTrackingRefBased/>
  <w15:docId w15:val="{4E4DABC9-86D1-4C5A-8A72-E2BA4046A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1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E24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24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24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2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2425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237CBB"/>
    <w:pPr>
      <w:widowControl w:val="0"/>
      <w:autoSpaceDE w:val="0"/>
      <w:autoSpaceDN w:val="0"/>
      <w:spacing w:after="0" w:line="240" w:lineRule="auto"/>
      <w:ind w:left="115"/>
    </w:pPr>
    <w:rPr>
      <w:rFonts w:ascii="Roboto" w:eastAsia="Roboto" w:hAnsi="Roboto" w:cs="Roboto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237CBB"/>
    <w:rPr>
      <w:rFonts w:ascii="Roboto" w:eastAsia="Roboto" w:hAnsi="Roboto" w:cs="Roboto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AC455A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8B0D0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C3BF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46C"/>
  </w:style>
  <w:style w:type="paragraph" w:styleId="Footer">
    <w:name w:val="footer"/>
    <w:basedOn w:val="Normal"/>
    <w:link w:val="FooterChar"/>
    <w:uiPriority w:val="99"/>
    <w:unhideWhenUsed/>
    <w:rsid w:val="00EE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4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44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godhead@gmail.com" TargetMode="External"/><Relationship Id="rId13" Type="http://schemas.openxmlformats.org/officeDocument/2006/relationships/image" Target="media/image5.jp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g"/><Relationship Id="rId10" Type="http://schemas.openxmlformats.org/officeDocument/2006/relationships/image" Target="media/image2.jpeg"/><Relationship Id="rId19" Type="http://schemas.openxmlformats.org/officeDocument/2006/relationships/image" Target="media/image11.jp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g"/><Relationship Id="rId22" Type="http://schemas.openxmlformats.org/officeDocument/2006/relationships/image" Target="media/image14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5F0A4-C710-4D33-8CB8-BDEEE89F7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24</TotalTime>
  <Pages>14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h fam</dc:creator>
  <cp:lastModifiedBy>amh fam</cp:lastModifiedBy>
  <cp:revision>1978</cp:revision>
  <cp:lastPrinted>2024-01-12T17:35:00Z</cp:lastPrinted>
  <dcterms:created xsi:type="dcterms:W3CDTF">2023-10-07T19:22:00Z</dcterms:created>
  <dcterms:modified xsi:type="dcterms:W3CDTF">2024-01-18T23:36:00Z</dcterms:modified>
</cp:coreProperties>
</file>